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D5045" w14:textId="77777777" w:rsidR="0053770B" w:rsidRPr="00A701FA" w:rsidRDefault="00883713" w:rsidP="000C2339">
      <w:pPr>
        <w:pStyle w:val="Title"/>
      </w:pPr>
      <w:r w:rsidRPr="00A701FA">
        <w:t xml:space="preserve">AUBURN </w:t>
      </w:r>
      <w:r w:rsidRPr="000C2339">
        <w:t>UNIVERSITY</w:t>
      </w:r>
    </w:p>
    <w:p w14:paraId="107D16F3" w14:textId="77777777" w:rsidR="00AF1AE8" w:rsidRDefault="0053770B" w:rsidP="00A701FA">
      <w:pPr>
        <w:pStyle w:val="Title"/>
      </w:pPr>
      <w:r w:rsidRPr="00A701FA">
        <w:t>SYLLABU</w:t>
      </w:r>
      <w:r w:rsidR="00883713" w:rsidRPr="00A701FA">
        <w:t>S</w:t>
      </w:r>
      <w:r w:rsidR="00AF1AE8">
        <w:t xml:space="preserve"> </w:t>
      </w:r>
    </w:p>
    <w:p w14:paraId="29E61E61" w14:textId="6D3984A2" w:rsidR="0053770B" w:rsidRDefault="006A7AFF" w:rsidP="00A701FA">
      <w:pPr>
        <w:pStyle w:val="Title"/>
      </w:pPr>
      <w:r>
        <w:t>Spring 2018</w:t>
      </w:r>
    </w:p>
    <w:p w14:paraId="7C282841" w14:textId="77777777" w:rsidR="00B63513" w:rsidRPr="0053770B" w:rsidRDefault="00B63513" w:rsidP="0053770B">
      <w:pPr>
        <w:kinsoku w:val="0"/>
        <w:overflowPunct w:val="0"/>
        <w:autoSpaceDE w:val="0"/>
        <w:autoSpaceDN w:val="0"/>
        <w:adjustRightInd w:val="0"/>
        <w:ind w:left="3855" w:right="3855"/>
        <w:jc w:val="center"/>
        <w:rPr>
          <w:rFonts w:ascii="Times New Roman" w:hAnsi="Times New Roman" w:cs="Times New Roman"/>
          <w:szCs w:val="24"/>
        </w:rPr>
      </w:pPr>
    </w:p>
    <w:p w14:paraId="2B9D4E95" w14:textId="77777777" w:rsidR="00DE407F" w:rsidRPr="00AF1AE8" w:rsidRDefault="00DE407F" w:rsidP="00AF1AE8">
      <w:pPr>
        <w:pStyle w:val="Heading1"/>
        <w:numPr>
          <w:ilvl w:val="0"/>
          <w:numId w:val="15"/>
        </w:numPr>
      </w:pPr>
      <w:r w:rsidRPr="00AF1AE8">
        <w:t>Course Details:</w:t>
      </w:r>
    </w:p>
    <w:p w14:paraId="4CDC8577" w14:textId="37136D30" w:rsidR="0053770B" w:rsidRPr="00EF661C" w:rsidRDefault="0053770B" w:rsidP="00AF1AE8">
      <w:pPr>
        <w:rPr>
          <w:rFonts w:cstheme="minorHAnsi"/>
          <w:highlight w:val="green"/>
        </w:rPr>
      </w:pPr>
      <w:r w:rsidRPr="00DE407F">
        <w:t xml:space="preserve">Course Number: </w:t>
      </w:r>
      <w:r w:rsidR="009711A1" w:rsidRPr="00EF661C">
        <w:rPr>
          <w:rFonts w:cstheme="minorHAnsi"/>
        </w:rPr>
        <w:t>PHED</w:t>
      </w:r>
      <w:r w:rsidR="0084159D">
        <w:rPr>
          <w:rFonts w:cstheme="minorHAnsi"/>
        </w:rPr>
        <w:t xml:space="preserve"> 1230:001</w:t>
      </w:r>
    </w:p>
    <w:p w14:paraId="42F9102E" w14:textId="0FF4D06A" w:rsidR="0053770B" w:rsidRPr="00EF661C" w:rsidRDefault="0053770B" w:rsidP="00AF1AE8">
      <w:pPr>
        <w:rPr>
          <w:rFonts w:cstheme="minorHAnsi"/>
          <w:szCs w:val="24"/>
        </w:rPr>
      </w:pPr>
      <w:r w:rsidRPr="00EF661C">
        <w:rPr>
          <w:rFonts w:cstheme="minorHAnsi"/>
          <w:szCs w:val="24"/>
        </w:rPr>
        <w:t>Course</w:t>
      </w:r>
      <w:r w:rsidRPr="00EF661C">
        <w:rPr>
          <w:rFonts w:cstheme="minorHAnsi"/>
          <w:spacing w:val="-7"/>
          <w:szCs w:val="24"/>
        </w:rPr>
        <w:t xml:space="preserve"> </w:t>
      </w:r>
      <w:r w:rsidRPr="00EF661C">
        <w:rPr>
          <w:rFonts w:cstheme="minorHAnsi"/>
          <w:szCs w:val="24"/>
        </w:rPr>
        <w:t>Title:</w:t>
      </w:r>
      <w:r w:rsidRPr="00EF661C">
        <w:rPr>
          <w:rFonts w:cstheme="minorHAnsi"/>
          <w:spacing w:val="-7"/>
          <w:szCs w:val="24"/>
        </w:rPr>
        <w:t xml:space="preserve"> </w:t>
      </w:r>
      <w:r w:rsidR="0084159D" w:rsidRPr="0084159D">
        <w:rPr>
          <w:rFonts w:cstheme="minorHAnsi"/>
          <w:spacing w:val="-7"/>
          <w:szCs w:val="24"/>
        </w:rPr>
        <w:t>Cardiorespiratory Fitness: Jogging</w:t>
      </w:r>
    </w:p>
    <w:p w14:paraId="67EE8867" w14:textId="41FA5151" w:rsidR="001A2D3D" w:rsidRPr="00EF661C" w:rsidRDefault="001A2D3D" w:rsidP="00AF1AE8">
      <w:pPr>
        <w:rPr>
          <w:rFonts w:cstheme="minorHAnsi"/>
          <w:spacing w:val="-2"/>
          <w:szCs w:val="24"/>
        </w:rPr>
      </w:pPr>
      <w:r w:rsidRPr="00EF661C">
        <w:rPr>
          <w:rFonts w:cstheme="minorHAnsi"/>
          <w:szCs w:val="24"/>
        </w:rPr>
        <w:t>Day/Time:</w:t>
      </w:r>
      <w:r w:rsidR="0084159D">
        <w:rPr>
          <w:rFonts w:cstheme="minorHAnsi"/>
          <w:spacing w:val="-2"/>
          <w:szCs w:val="24"/>
        </w:rPr>
        <w:t xml:space="preserve"> Tuesday/Thursday 8:00-9:15am</w:t>
      </w:r>
    </w:p>
    <w:p w14:paraId="12A76DF9" w14:textId="19BE9B41" w:rsidR="00EF661C" w:rsidRPr="00EF661C" w:rsidRDefault="00EF661C" w:rsidP="00AF1AE8">
      <w:pPr>
        <w:rPr>
          <w:rFonts w:cstheme="minorHAnsi"/>
          <w:spacing w:val="-2"/>
          <w:szCs w:val="24"/>
        </w:rPr>
      </w:pPr>
      <w:r w:rsidRPr="00EF661C">
        <w:rPr>
          <w:rFonts w:cstheme="minorHAnsi"/>
          <w:spacing w:val="-2"/>
          <w:szCs w:val="24"/>
        </w:rPr>
        <w:t xml:space="preserve">Location: </w:t>
      </w:r>
      <w:r w:rsidR="0084159D">
        <w:rPr>
          <w:rFonts w:cstheme="minorHAnsi"/>
          <w:spacing w:val="-2"/>
          <w:szCs w:val="24"/>
        </w:rPr>
        <w:t>Student Activity Center 107b, court 2 of the basketball gym</w:t>
      </w:r>
    </w:p>
    <w:p w14:paraId="44F3D380" w14:textId="08951B73" w:rsidR="00AF1AE8" w:rsidRPr="00EF661C" w:rsidRDefault="00AF1AE8" w:rsidP="00AF1AE8">
      <w:pPr>
        <w:rPr>
          <w:rFonts w:cstheme="minorHAnsi"/>
        </w:rPr>
      </w:pP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r w:rsidRPr="00EF661C">
        <w:rPr>
          <w:rFonts w:cstheme="minorHAnsi"/>
        </w:rPr>
        <w:t>2</w:t>
      </w:r>
      <w:r w:rsidRPr="00EF661C">
        <w:rPr>
          <w:rFonts w:cstheme="minorHAnsi"/>
          <w:spacing w:val="-4"/>
        </w:rPr>
        <w:t xml:space="preserve"> </w:t>
      </w:r>
      <w:r w:rsidRPr="00EF661C">
        <w:rPr>
          <w:rFonts w:cstheme="minorHAnsi"/>
        </w:rPr>
        <w:t>credit</w:t>
      </w:r>
      <w:r w:rsidRPr="00EF661C">
        <w:rPr>
          <w:rFonts w:cstheme="minorHAnsi"/>
          <w:spacing w:val="-4"/>
        </w:rPr>
        <w:t xml:space="preserve"> </w:t>
      </w:r>
      <w:r w:rsidRPr="00EF661C">
        <w:rPr>
          <w:rFonts w:cstheme="minorHAnsi"/>
        </w:rPr>
        <w:t>hours</w:t>
      </w:r>
      <w:r w:rsidRPr="00EF661C">
        <w:rPr>
          <w:rFonts w:cstheme="minorHAnsi"/>
          <w:spacing w:val="-4"/>
        </w:rPr>
        <w:t xml:space="preserve"> </w:t>
      </w:r>
    </w:p>
    <w:p w14:paraId="5905A78C" w14:textId="77777777" w:rsidR="00AF1AE8" w:rsidRPr="00EF661C" w:rsidRDefault="00AF1AE8" w:rsidP="00AF1AE8">
      <w:pPr>
        <w:rPr>
          <w:rFonts w:cstheme="minorHAnsi"/>
        </w:rPr>
      </w:pPr>
      <w:r w:rsidRPr="00EF661C">
        <w:rPr>
          <w:rFonts w:cstheme="minorHAnsi"/>
        </w:rPr>
        <w:t>Prerequisites: None</w:t>
      </w:r>
    </w:p>
    <w:p w14:paraId="48F97BBA" w14:textId="77777777" w:rsidR="005A5379" w:rsidRDefault="009711A1" w:rsidP="009711A1">
      <w:pPr>
        <w:kinsoku w:val="0"/>
        <w:overflowPunct w:val="0"/>
        <w:autoSpaceDE w:val="0"/>
        <w:autoSpaceDN w:val="0"/>
        <w:adjustRightInd w:val="0"/>
        <w:spacing w:line="275" w:lineRule="exact"/>
        <w:ind w:firstLine="400"/>
        <w:rPr>
          <w:rFonts w:ascii="Times New Roman" w:hAnsi="Times New Roman" w:cs="Times New Roman"/>
          <w:szCs w:val="24"/>
        </w:rPr>
      </w:pPr>
      <w:r w:rsidRPr="00DE407F">
        <w:rPr>
          <w:rFonts w:ascii="Times New Roman" w:hAnsi="Times New Roman" w:cs="Times New Roman"/>
          <w:szCs w:val="24"/>
        </w:rPr>
        <w:tab/>
      </w:r>
    </w:p>
    <w:p w14:paraId="260C6E8E" w14:textId="77777777" w:rsidR="00AF1AE8" w:rsidRPr="008E2121" w:rsidRDefault="00AF1AE8" w:rsidP="008E2121">
      <w:pPr>
        <w:pStyle w:val="Heading1"/>
        <w:numPr>
          <w:ilvl w:val="0"/>
          <w:numId w:val="15"/>
        </w:numPr>
      </w:pPr>
      <w:r w:rsidRPr="008E2121">
        <w:t>Contact Information:</w:t>
      </w:r>
    </w:p>
    <w:p w14:paraId="45FA0B36" w14:textId="5DB8BD14" w:rsidR="000630E0" w:rsidRPr="00AF1AE8" w:rsidRDefault="001A2D3D" w:rsidP="008E2121">
      <w:r w:rsidRPr="00AF1AE8">
        <w:t xml:space="preserve">Instructor: </w:t>
      </w:r>
      <w:r w:rsidR="0084159D">
        <w:t>Benjamin Miedema</w:t>
      </w:r>
    </w:p>
    <w:p w14:paraId="248CF75A" w14:textId="11097070" w:rsidR="001A2D3D" w:rsidRPr="00DE407F" w:rsidRDefault="001A2D3D" w:rsidP="008E2121">
      <w:r w:rsidRPr="00DE407F">
        <w:t>Office</w:t>
      </w:r>
      <w:r w:rsidRPr="00DE407F">
        <w:rPr>
          <w:spacing w:val="-5"/>
        </w:rPr>
        <w:t xml:space="preserve"> </w:t>
      </w:r>
      <w:r w:rsidRPr="00DE407F">
        <w:t>Address:</w:t>
      </w:r>
      <w:r w:rsidRPr="00DE407F">
        <w:rPr>
          <w:spacing w:val="-4"/>
        </w:rPr>
        <w:t xml:space="preserve"> </w:t>
      </w:r>
      <w:r w:rsidRPr="00DE407F">
        <w:t>301</w:t>
      </w:r>
      <w:r w:rsidRPr="00DE407F">
        <w:rPr>
          <w:spacing w:val="-4"/>
        </w:rPr>
        <w:t xml:space="preserve"> </w:t>
      </w:r>
      <w:r w:rsidRPr="00DE407F">
        <w:t>Wire</w:t>
      </w:r>
      <w:r w:rsidRPr="00DE407F">
        <w:rPr>
          <w:spacing w:val="-5"/>
        </w:rPr>
        <w:t xml:space="preserve"> </w:t>
      </w:r>
      <w:r w:rsidRPr="00DE407F">
        <w:t xml:space="preserve">Road, Kinesiology Research Facility, Rm # </w:t>
      </w:r>
      <w:r w:rsidR="0084159D">
        <w:t>106</w:t>
      </w:r>
    </w:p>
    <w:p w14:paraId="4EF9FE47" w14:textId="4543EE46" w:rsidR="001A2D3D" w:rsidRPr="00DE407F" w:rsidRDefault="004F163A" w:rsidP="008E2121">
      <w:r w:rsidRPr="00DE407F">
        <w:rPr>
          <w:spacing w:val="-14"/>
        </w:rPr>
        <w:t>Email</w:t>
      </w:r>
      <w:r w:rsidR="001A2D3D" w:rsidRPr="00DE407F">
        <w:t>:</w:t>
      </w:r>
      <w:r w:rsidR="001A2D3D" w:rsidRPr="00DE407F">
        <w:rPr>
          <w:spacing w:val="-14"/>
        </w:rPr>
        <w:t xml:space="preserve"> </w:t>
      </w:r>
      <w:r w:rsidR="009711A1" w:rsidRPr="00DE407F">
        <w:rPr>
          <w:spacing w:val="-14"/>
        </w:rPr>
        <w:t xml:space="preserve"> </w:t>
      </w:r>
      <w:r w:rsidR="0084159D">
        <w:rPr>
          <w:spacing w:val="-14"/>
        </w:rPr>
        <w:t>bjm0023</w:t>
      </w:r>
      <w:r w:rsidR="009711A1" w:rsidRPr="00DE407F">
        <w:rPr>
          <w:spacing w:val="-14"/>
        </w:rPr>
        <w:t>@auburn.edu</w:t>
      </w:r>
    </w:p>
    <w:p w14:paraId="679CC7AD" w14:textId="4C74492A" w:rsidR="000630E0" w:rsidRPr="00DE407F" w:rsidRDefault="001A2D3D" w:rsidP="008E2121">
      <w:r w:rsidRPr="00DE407F">
        <w:t>Office</w:t>
      </w:r>
      <w:r w:rsidRPr="00DE407F">
        <w:rPr>
          <w:spacing w:val="-5"/>
        </w:rPr>
        <w:t xml:space="preserve"> </w:t>
      </w:r>
      <w:r w:rsidRPr="00DE407F">
        <w:t>Hours:</w:t>
      </w:r>
      <w:r w:rsidR="0084159D">
        <w:rPr>
          <w:spacing w:val="-5"/>
        </w:rPr>
        <w:t xml:space="preserve"> Tuesday/Thursday 10-12</w:t>
      </w:r>
      <w:r w:rsidR="006F2EBF" w:rsidRPr="00DE407F">
        <w:rPr>
          <w:spacing w:val="-5"/>
        </w:rPr>
        <w:t xml:space="preserve"> (or by appointment)</w:t>
      </w:r>
    </w:p>
    <w:p w14:paraId="04A5288B" w14:textId="77777777" w:rsidR="001A2D3D" w:rsidRPr="00BD14DC" w:rsidRDefault="001A2D3D" w:rsidP="008E2121">
      <w:pPr>
        <w:rPr>
          <w:b/>
        </w:rPr>
      </w:pPr>
      <w:r w:rsidRPr="00DE407F">
        <w:t>Secondary</w:t>
      </w:r>
      <w:r w:rsidRPr="00DE407F">
        <w:rPr>
          <w:spacing w:val="-4"/>
        </w:rPr>
        <w:t xml:space="preserve"> </w:t>
      </w:r>
      <w:r w:rsidRPr="00DE407F">
        <w:t>Contact:  Dr.</w:t>
      </w:r>
      <w:r w:rsidRPr="00DE407F">
        <w:rPr>
          <w:spacing w:val="-4"/>
        </w:rPr>
        <w:t xml:space="preserve"> Sheri Brock</w:t>
      </w:r>
      <w:r w:rsidRPr="00BD14DC">
        <w:t>,</w:t>
      </w:r>
      <w:r w:rsidRPr="00BD14DC">
        <w:rPr>
          <w:spacing w:val="-3"/>
        </w:rPr>
        <w:t xml:space="preserve"> </w:t>
      </w:r>
      <w:r w:rsidRPr="00BD14DC">
        <w:rPr>
          <w:spacing w:val="-4"/>
        </w:rPr>
        <w:t>brocksj</w:t>
      </w:r>
      <w:r w:rsidRPr="00BD14DC">
        <w:t>@auburn.edu</w:t>
      </w:r>
    </w:p>
    <w:p w14:paraId="4F11172A" w14:textId="77777777" w:rsidR="001A2D3D" w:rsidRPr="00BD14DC" w:rsidRDefault="001A2D3D" w:rsidP="001A2D3D">
      <w:pPr>
        <w:kinsoku w:val="0"/>
        <w:overflowPunct w:val="0"/>
        <w:autoSpaceDE w:val="0"/>
        <w:autoSpaceDN w:val="0"/>
        <w:adjustRightInd w:val="0"/>
        <w:spacing w:line="275" w:lineRule="exact"/>
        <w:rPr>
          <w:rFonts w:ascii="Times New Roman" w:hAnsi="Times New Roman" w:cs="Times New Roman"/>
          <w:b/>
          <w:bCs/>
          <w:szCs w:val="24"/>
        </w:rPr>
      </w:pPr>
    </w:p>
    <w:p w14:paraId="5DB288B6" w14:textId="77777777" w:rsidR="0053770B" w:rsidRPr="00BD14DC" w:rsidRDefault="0053770B" w:rsidP="008E2121">
      <w:pPr>
        <w:pStyle w:val="Heading1"/>
        <w:numPr>
          <w:ilvl w:val="0"/>
          <w:numId w:val="15"/>
        </w:numPr>
      </w:pPr>
      <w:r w:rsidRPr="00BD14DC">
        <w:rPr>
          <w:spacing w:val="-1"/>
        </w:rPr>
        <w:t>Texts</w:t>
      </w:r>
      <w:r w:rsidRPr="00BD14DC">
        <w:rPr>
          <w:spacing w:val="-6"/>
        </w:rPr>
        <w:t xml:space="preserve"> </w:t>
      </w:r>
      <w:r w:rsidRPr="00BD14DC">
        <w:t>or</w:t>
      </w:r>
      <w:r w:rsidRPr="00BD14DC">
        <w:rPr>
          <w:spacing w:val="-5"/>
        </w:rPr>
        <w:t xml:space="preserve"> </w:t>
      </w:r>
      <w:r w:rsidRPr="00BD14DC">
        <w:t>Major</w:t>
      </w:r>
      <w:r w:rsidRPr="00BD14DC">
        <w:rPr>
          <w:spacing w:val="-5"/>
        </w:rPr>
        <w:t xml:space="preserve"> </w:t>
      </w:r>
      <w:r w:rsidRPr="00BD14DC">
        <w:t>Resources:</w:t>
      </w:r>
    </w:p>
    <w:p w14:paraId="2533A1E2" w14:textId="77777777" w:rsidR="00BD14DC" w:rsidRDefault="00BD14DC" w:rsidP="008E2121">
      <w:r w:rsidRPr="00BD14DC">
        <w:t>This PHED course will utilize an e-book version of the textbook that will be made available to you in the Canvas site associated with your course. Since you use an e-book in your class, there</w:t>
      </w:r>
      <w:r>
        <w:t xml:space="preserve"> </w:t>
      </w:r>
      <w:r w:rsidRPr="00BD14DC">
        <w:t>are a few import</w:t>
      </w:r>
      <w:r>
        <w:t>an</w:t>
      </w:r>
      <w:r w:rsidRPr="00BD14DC">
        <w:t>t things to know up-front:</w:t>
      </w:r>
    </w:p>
    <w:p w14:paraId="48D626EE" w14:textId="77777777" w:rsidR="00BD14DC" w:rsidRDefault="00BD14DC" w:rsidP="00BD14DC">
      <w:pPr>
        <w:tabs>
          <w:tab w:val="left" w:pos="340"/>
        </w:tabs>
        <w:kinsoku w:val="0"/>
        <w:overflowPunct w:val="0"/>
        <w:autoSpaceDE w:val="0"/>
        <w:autoSpaceDN w:val="0"/>
        <w:adjustRightInd w:val="0"/>
        <w:spacing w:before="29"/>
        <w:ind w:left="340"/>
        <w:outlineLvl w:val="0"/>
        <w:rPr>
          <w:rFonts w:ascii="Times New Roman" w:hAnsi="Times New Roman" w:cs="Times New Roman"/>
          <w:color w:val="000000"/>
          <w:szCs w:val="24"/>
        </w:rPr>
      </w:pPr>
      <w:r>
        <w:rPr>
          <w:rFonts w:ascii="Times New Roman" w:hAnsi="Times New Roman" w:cs="Times New Roman"/>
          <w:color w:val="000000"/>
          <w:szCs w:val="24"/>
        </w:rPr>
        <w:tab/>
      </w:r>
    </w:p>
    <w:p w14:paraId="5AA04B68" w14:textId="77777777" w:rsidR="004F3556" w:rsidRPr="004F3556" w:rsidRDefault="004F3556" w:rsidP="00A86881">
      <w:r w:rsidRPr="004F3556">
        <w:t>DO NOT BUY OR ORDER A TEXTBOOK FOR THIS CLASS. It will be provided to you in Canvas.</w:t>
      </w:r>
    </w:p>
    <w:p w14:paraId="5279B18B" w14:textId="20507FD0" w:rsidR="004F3556" w:rsidRPr="004F3556" w:rsidRDefault="004F3556" w:rsidP="00A86881">
      <w:r w:rsidRPr="004F3556">
        <w:t>You will be charged $</w:t>
      </w:r>
      <w:r w:rsidRPr="00A86881">
        <w:rPr>
          <w:u w:val="single"/>
        </w:rPr>
        <w:t xml:space="preserve"> </w:t>
      </w:r>
      <w:proofErr w:type="gramStart"/>
      <w:r w:rsidRPr="00A86881">
        <w:rPr>
          <w:u w:val="single"/>
        </w:rPr>
        <w:t xml:space="preserve">39.50  </w:t>
      </w:r>
      <w:r w:rsidRPr="004F3556">
        <w:t>for</w:t>
      </w:r>
      <w:proofErr w:type="gramEnd"/>
      <w:r w:rsidRPr="004F3556">
        <w:t xml:space="preserve"> the e-book by the AU Bookstore. The charge will be made to your AU e-bill on</w:t>
      </w:r>
      <w:r w:rsidR="00FA3FE4">
        <w:t xml:space="preserve"> </w:t>
      </w:r>
      <w:r w:rsidRPr="00A86881">
        <w:rPr>
          <w:u w:val="single"/>
        </w:rPr>
        <w:t xml:space="preserve">  </w:t>
      </w:r>
      <w:r w:rsidR="002238FF">
        <w:rPr>
          <w:u w:val="single"/>
        </w:rPr>
        <w:t>February 1, 2018</w:t>
      </w:r>
      <w:r w:rsidRPr="00A86881">
        <w:rPr>
          <w:u w:val="single"/>
        </w:rPr>
        <w:t xml:space="preserve">  </w:t>
      </w:r>
      <w:r w:rsidRPr="004F3556">
        <w:t xml:space="preserve"> and will appear as "Bookstore Charges" on the e-bill issued following that date.</w:t>
      </w:r>
    </w:p>
    <w:p w14:paraId="219CF664" w14:textId="77777777" w:rsidR="004F3556" w:rsidRPr="004F3556" w:rsidRDefault="004F3556" w:rsidP="00A86881">
      <w:r w:rsidRPr="004F3556">
        <w:t xml:space="preserve">No charge will be made to your account if you drop the class before the 15th class </w:t>
      </w:r>
    </w:p>
    <w:p w14:paraId="1DA52C74" w14:textId="2E21A128" w:rsidR="004F3556" w:rsidRPr="004F3556" w:rsidRDefault="004F3556" w:rsidP="00A86881">
      <w:r w:rsidRPr="004F3556">
        <w:t xml:space="preserve">day </w:t>
      </w:r>
      <w:r w:rsidRPr="00A86881">
        <w:rPr>
          <w:u w:val="single"/>
        </w:rPr>
        <w:t xml:space="preserve">  </w:t>
      </w:r>
      <w:r w:rsidR="006A7AFF">
        <w:rPr>
          <w:u w:val="single"/>
        </w:rPr>
        <w:t>January 31,</w:t>
      </w:r>
      <w:r w:rsidR="002238FF">
        <w:rPr>
          <w:u w:val="single"/>
        </w:rPr>
        <w:t xml:space="preserve"> </w:t>
      </w:r>
      <w:proofErr w:type="gramStart"/>
      <w:r w:rsidR="002238FF">
        <w:rPr>
          <w:u w:val="single"/>
        </w:rPr>
        <w:t>2018</w:t>
      </w:r>
      <w:r w:rsidRPr="00A86881">
        <w:rPr>
          <w:u w:val="single"/>
        </w:rPr>
        <w:t xml:space="preserve"> </w:t>
      </w:r>
      <w:r w:rsidRPr="004F3556">
        <w:t>.</w:t>
      </w:r>
      <w:proofErr w:type="gramEnd"/>
    </w:p>
    <w:p w14:paraId="64A7149D" w14:textId="77777777" w:rsidR="004F3556" w:rsidRPr="004F3556" w:rsidRDefault="004F3556" w:rsidP="00A86881">
      <w:r w:rsidRPr="004F3556">
        <w:t>You will be able to view the course text in Canvas, and will also be able to view it using the Canvas mobile application.</w:t>
      </w:r>
    </w:p>
    <w:p w14:paraId="78CEA6E5" w14:textId="77777777" w:rsidR="004F3556" w:rsidRDefault="004F3556" w:rsidP="00A86881">
      <w:r w:rsidRPr="004F3556">
        <w:t xml:space="preserve">For billing questions/concerns, contact Rusty Weldon, Assistant Director of the AU Bookstore, </w:t>
      </w:r>
      <w:hyperlink r:id="rId6" w:history="1">
        <w:r w:rsidRPr="00A86881">
          <w:rPr>
            <w:color w:val="0000FF"/>
            <w:u w:val="single"/>
          </w:rPr>
          <w:t>weldora@auburn.edu</w:t>
        </w:r>
      </w:hyperlink>
      <w:r w:rsidRPr="004F3556">
        <w:t>.</w:t>
      </w:r>
    </w:p>
    <w:p w14:paraId="2AE5938F" w14:textId="77777777" w:rsidR="006146F3" w:rsidRPr="006146F3" w:rsidRDefault="006146F3" w:rsidP="006146F3">
      <w:pPr>
        <w:rPr>
          <w:bCs/>
        </w:rPr>
      </w:pPr>
      <w:r w:rsidRPr="006146F3">
        <w:rPr>
          <w:bCs/>
        </w:rPr>
        <w:t>Please note if you “opt out” of eBook charges, you will not have access to the materials you need to complete the course.</w:t>
      </w:r>
    </w:p>
    <w:p w14:paraId="445A8BDF" w14:textId="77777777" w:rsidR="006146F3" w:rsidRPr="004F3556" w:rsidRDefault="006146F3" w:rsidP="00A86881"/>
    <w:p w14:paraId="60B4C952" w14:textId="77777777" w:rsidR="00D272DE" w:rsidRPr="00BD14DC" w:rsidRDefault="00607535" w:rsidP="00A86881">
      <w:pPr>
        <w:pStyle w:val="Heading1"/>
        <w:numPr>
          <w:ilvl w:val="0"/>
          <w:numId w:val="15"/>
        </w:numPr>
      </w:pPr>
      <w:r w:rsidRPr="00BD14DC">
        <w:t>Course</w:t>
      </w:r>
      <w:r w:rsidRPr="00BD14DC">
        <w:rPr>
          <w:spacing w:val="-5"/>
        </w:rPr>
        <w:t xml:space="preserve"> </w:t>
      </w:r>
      <w:r w:rsidRPr="00BD14DC">
        <w:t>Description:</w:t>
      </w:r>
      <w:r w:rsidRPr="00BD14DC">
        <w:rPr>
          <w:spacing w:val="-5"/>
        </w:rPr>
        <w:t xml:space="preserve"> </w:t>
      </w:r>
    </w:p>
    <w:p w14:paraId="129C2A6E" w14:textId="03DE7140" w:rsidR="00883713" w:rsidRDefault="00607535" w:rsidP="00A86881">
      <w:pPr>
        <w:rPr>
          <w:spacing w:val="-5"/>
        </w:rPr>
      </w:pPr>
      <w:r w:rsidRPr="0053770B">
        <w:t>Basic</w:t>
      </w:r>
      <w:r w:rsidRPr="0053770B">
        <w:rPr>
          <w:spacing w:val="-5"/>
        </w:rPr>
        <w:t xml:space="preserve"> </w:t>
      </w:r>
      <w:r w:rsidRPr="0053770B">
        <w:t>concepts</w:t>
      </w:r>
      <w:r w:rsidRPr="0053770B">
        <w:rPr>
          <w:spacing w:val="-5"/>
        </w:rPr>
        <w:t xml:space="preserve"> </w:t>
      </w:r>
      <w:r w:rsidRPr="0053770B">
        <w:t>and</w:t>
      </w:r>
      <w:r w:rsidRPr="0053770B">
        <w:rPr>
          <w:spacing w:val="-5"/>
        </w:rPr>
        <w:t xml:space="preserve"> </w:t>
      </w:r>
      <w:r w:rsidRPr="0053770B">
        <w:t>physical</w:t>
      </w:r>
      <w:r w:rsidRPr="0053770B">
        <w:rPr>
          <w:spacing w:val="-5"/>
        </w:rPr>
        <w:t xml:space="preserve"> </w:t>
      </w:r>
      <w:r w:rsidRPr="0053770B">
        <w:t>activities</w:t>
      </w:r>
      <w:r w:rsidRPr="0053770B">
        <w:rPr>
          <w:spacing w:val="-5"/>
        </w:rPr>
        <w:t xml:space="preserve"> </w:t>
      </w:r>
      <w:r w:rsidRPr="0053770B">
        <w:t>associated</w:t>
      </w:r>
      <w:r w:rsidRPr="0053770B">
        <w:rPr>
          <w:spacing w:val="-5"/>
        </w:rPr>
        <w:t xml:space="preserve"> </w:t>
      </w:r>
      <w:r w:rsidRPr="0053770B">
        <w:t>with</w:t>
      </w:r>
      <w:r w:rsidRPr="0053770B">
        <w:rPr>
          <w:spacing w:val="-5"/>
        </w:rPr>
        <w:t xml:space="preserve"> </w:t>
      </w:r>
      <w:r w:rsidR="0084159D">
        <w:rPr>
          <w:spacing w:val="-5"/>
        </w:rPr>
        <w:t>Jogging.</w:t>
      </w:r>
      <w:r w:rsidR="0031535C">
        <w:rPr>
          <w:u w:val="single"/>
        </w:rPr>
        <w:t xml:space="preserve">   </w:t>
      </w:r>
    </w:p>
    <w:p w14:paraId="0C14770F" w14:textId="77777777" w:rsidR="004A36F3" w:rsidRPr="00883713" w:rsidRDefault="004A36F3" w:rsidP="004A36F3">
      <w:pPr>
        <w:tabs>
          <w:tab w:val="left" w:pos="340"/>
        </w:tabs>
        <w:kinsoku w:val="0"/>
        <w:overflowPunct w:val="0"/>
        <w:autoSpaceDE w:val="0"/>
        <w:autoSpaceDN w:val="0"/>
        <w:adjustRightInd w:val="0"/>
        <w:spacing w:before="29"/>
        <w:ind w:left="340"/>
        <w:rPr>
          <w:rFonts w:ascii="Times New Roman" w:hAnsi="Times New Roman" w:cs="Times New Roman"/>
          <w:szCs w:val="24"/>
        </w:rPr>
      </w:pPr>
    </w:p>
    <w:p w14:paraId="08283DAA" w14:textId="77777777" w:rsidR="00607535" w:rsidRPr="0053770B" w:rsidRDefault="00607535" w:rsidP="00A86881">
      <w:pPr>
        <w:pStyle w:val="Heading1"/>
        <w:numPr>
          <w:ilvl w:val="0"/>
          <w:numId w:val="15"/>
        </w:numPr>
      </w:pPr>
      <w:r>
        <w:t>Course Objectives</w:t>
      </w:r>
      <w:r w:rsidRPr="0053770B">
        <w:t>:</w:t>
      </w:r>
    </w:p>
    <w:p w14:paraId="0AD2539D" w14:textId="46D5A304" w:rsidR="00607535" w:rsidRDefault="00607535" w:rsidP="00A86881">
      <w:r w:rsidRPr="0053770B">
        <w:t>After</w:t>
      </w:r>
      <w:r w:rsidRPr="0053770B">
        <w:rPr>
          <w:spacing w:val="-4"/>
        </w:rPr>
        <w:t xml:space="preserve"> </w:t>
      </w:r>
      <w:r w:rsidRPr="0053770B">
        <w:t>taking</w:t>
      </w:r>
      <w:r w:rsidRPr="0053770B">
        <w:rPr>
          <w:spacing w:val="-3"/>
        </w:rPr>
        <w:t xml:space="preserve"> </w:t>
      </w:r>
      <w:proofErr w:type="gramStart"/>
      <w:r w:rsidRPr="0053770B">
        <w:t>this</w:t>
      </w:r>
      <w:r w:rsidRPr="0053770B">
        <w:rPr>
          <w:spacing w:val="-4"/>
        </w:rPr>
        <w:t xml:space="preserve"> </w:t>
      </w:r>
      <w:r w:rsidRPr="0053770B">
        <w:t>course</w:t>
      </w:r>
      <w:proofErr w:type="gramEnd"/>
      <w:r w:rsidRPr="0053770B">
        <w:rPr>
          <w:spacing w:val="-3"/>
        </w:rPr>
        <w:t xml:space="preserve"> </w:t>
      </w:r>
      <w:r w:rsidRPr="0053770B">
        <w:t>you</w:t>
      </w:r>
      <w:r w:rsidRPr="0053770B">
        <w:rPr>
          <w:spacing w:val="-4"/>
        </w:rPr>
        <w:t xml:space="preserve"> </w:t>
      </w:r>
      <w:r w:rsidRPr="0053770B">
        <w:t>will</w:t>
      </w:r>
      <w:r w:rsidRPr="0053770B">
        <w:rPr>
          <w:spacing w:val="-3"/>
        </w:rPr>
        <w:t xml:space="preserve"> </w:t>
      </w:r>
      <w:r w:rsidRPr="0053770B">
        <w:t>have</w:t>
      </w:r>
      <w:r w:rsidRPr="0053770B">
        <w:rPr>
          <w:spacing w:val="-4"/>
        </w:rPr>
        <w:t xml:space="preserve"> </w:t>
      </w:r>
      <w:r w:rsidRPr="0053770B">
        <w:t>a</w:t>
      </w:r>
      <w:r w:rsidRPr="0053770B">
        <w:rPr>
          <w:spacing w:val="-3"/>
        </w:rPr>
        <w:t xml:space="preserve"> </w:t>
      </w:r>
      <w:r w:rsidRPr="0053770B">
        <w:t>working</w:t>
      </w:r>
      <w:r w:rsidRPr="0053770B">
        <w:rPr>
          <w:spacing w:val="-4"/>
        </w:rPr>
        <w:t xml:space="preserve"> </w:t>
      </w:r>
      <w:r w:rsidRPr="0053770B">
        <w:t>knowledge</w:t>
      </w:r>
      <w:r w:rsidRPr="0053770B">
        <w:rPr>
          <w:spacing w:val="-3"/>
        </w:rPr>
        <w:t xml:space="preserve"> </w:t>
      </w:r>
      <w:r w:rsidRPr="0053770B">
        <w:t>of</w:t>
      </w:r>
      <w:r w:rsidRPr="0053770B">
        <w:rPr>
          <w:spacing w:val="-4"/>
        </w:rPr>
        <w:t xml:space="preserve"> </w:t>
      </w:r>
      <w:r w:rsidR="0031535C">
        <w:rPr>
          <w:spacing w:val="-4"/>
        </w:rPr>
        <w:t xml:space="preserve">skill and </w:t>
      </w:r>
      <w:r w:rsidRPr="0053770B">
        <w:t>techniques</w:t>
      </w:r>
      <w:r w:rsidRPr="0053770B">
        <w:rPr>
          <w:spacing w:val="-4"/>
        </w:rPr>
        <w:t xml:space="preserve"> </w:t>
      </w:r>
      <w:r w:rsidRPr="0053770B">
        <w:t>used in</w:t>
      </w:r>
      <w:r w:rsidR="0031535C">
        <w:t xml:space="preserve"> </w:t>
      </w:r>
      <w:r w:rsidR="0084159D">
        <w:rPr>
          <w:spacing w:val="-5"/>
        </w:rPr>
        <w:t>Jogging.</w:t>
      </w:r>
      <w:r w:rsidR="0031535C">
        <w:rPr>
          <w:u w:val="single"/>
        </w:rPr>
        <w:t xml:space="preserve">               </w:t>
      </w:r>
      <w:r w:rsidRPr="0053770B">
        <w:rPr>
          <w:spacing w:val="-6"/>
        </w:rPr>
        <w:t xml:space="preserve"> </w:t>
      </w:r>
    </w:p>
    <w:p w14:paraId="41DE71FF" w14:textId="77777777" w:rsidR="00D272DE" w:rsidRPr="0053770B" w:rsidRDefault="00D272DE" w:rsidP="00841E36">
      <w:pPr>
        <w:kinsoku w:val="0"/>
        <w:overflowPunct w:val="0"/>
        <w:autoSpaceDE w:val="0"/>
        <w:autoSpaceDN w:val="0"/>
        <w:adjustRightInd w:val="0"/>
        <w:spacing w:line="242" w:lineRule="auto"/>
        <w:ind w:left="340" w:right="118"/>
        <w:rPr>
          <w:rFonts w:ascii="Times New Roman" w:hAnsi="Times New Roman" w:cs="Times New Roman"/>
          <w:szCs w:val="24"/>
        </w:rPr>
      </w:pPr>
    </w:p>
    <w:p w14:paraId="0DC813D0" w14:textId="77777777" w:rsidR="00841E36" w:rsidRPr="00841E36" w:rsidRDefault="00607535" w:rsidP="00A86881">
      <w:pPr>
        <w:pStyle w:val="Heading1"/>
        <w:numPr>
          <w:ilvl w:val="0"/>
          <w:numId w:val="15"/>
        </w:numPr>
      </w:pPr>
      <w:r w:rsidRPr="00841E36">
        <w:t>Course</w:t>
      </w:r>
      <w:r w:rsidRPr="00841E36">
        <w:rPr>
          <w:spacing w:val="-5"/>
        </w:rPr>
        <w:t xml:space="preserve"> </w:t>
      </w:r>
      <w:r w:rsidRPr="00841E36">
        <w:t>Content:</w:t>
      </w:r>
      <w:r w:rsidR="00B30020">
        <w:t xml:space="preserve"> (assignment due dates/exams are in bold</w:t>
      </w:r>
      <w:r w:rsidR="003554C0">
        <w:t xml:space="preserve"> and highlighted</w:t>
      </w:r>
      <w:r w:rsidR="00B30020">
        <w:t>)</w:t>
      </w:r>
    </w:p>
    <w:p w14:paraId="4FACD3AD" w14:textId="77777777" w:rsidR="00B1581E" w:rsidRDefault="00B1581E" w:rsidP="00841E36">
      <w:pPr>
        <w:pStyle w:val="ListParagraph"/>
        <w:tabs>
          <w:tab w:val="left" w:pos="340"/>
        </w:tabs>
        <w:spacing w:line="275" w:lineRule="exact"/>
        <w:ind w:left="340"/>
        <w:outlineLvl w:val="0"/>
      </w:pPr>
    </w:p>
    <w:p w14:paraId="344167C5" w14:textId="77777777" w:rsidR="0039655C" w:rsidRDefault="00841E36" w:rsidP="00A86881">
      <w:r w:rsidRPr="00841E36">
        <w:t>Week 1</w:t>
      </w:r>
      <w:r w:rsidR="00D272DE">
        <w:t xml:space="preserve">: </w:t>
      </w:r>
      <w:r w:rsidR="00D272DE">
        <w:tab/>
      </w:r>
      <w:r w:rsidR="0039655C">
        <w:t xml:space="preserve">Classes Begin </w:t>
      </w:r>
      <w:r w:rsidR="00874138">
        <w:t>–</w:t>
      </w:r>
      <w:r w:rsidR="0039655C">
        <w:t xml:space="preserve"> </w:t>
      </w:r>
      <w:r w:rsidR="00874138">
        <w:t>1/</w:t>
      </w:r>
      <w:r w:rsidR="00E7158A">
        <w:t>10/18</w:t>
      </w:r>
    </w:p>
    <w:p w14:paraId="4C36B4D3" w14:textId="14A36FAB" w:rsidR="00841E36" w:rsidRPr="00841E36" w:rsidRDefault="0039655C" w:rsidP="00A86881">
      <w:r>
        <w:tab/>
      </w:r>
      <w:r>
        <w:tab/>
      </w:r>
      <w:r w:rsidR="003402D7" w:rsidRPr="00CF4635">
        <w:rPr>
          <w:b/>
        </w:rPr>
        <w:t xml:space="preserve">Syllabus Quiz </w:t>
      </w:r>
      <w:r w:rsidR="003402D7">
        <w:rPr>
          <w:b/>
        </w:rPr>
        <w:t>–</w:t>
      </w:r>
      <w:r w:rsidR="00DF157F">
        <w:rPr>
          <w:b/>
        </w:rPr>
        <w:t xml:space="preserve"> </w:t>
      </w:r>
      <w:r w:rsidR="004C0544">
        <w:rPr>
          <w:b/>
        </w:rPr>
        <w:t xml:space="preserve">Due </w:t>
      </w:r>
      <w:r w:rsidR="00E7158A">
        <w:rPr>
          <w:b/>
        </w:rPr>
        <w:t>1/19/18</w:t>
      </w:r>
    </w:p>
    <w:p w14:paraId="69C3EEB2" w14:textId="77777777" w:rsidR="00841E36" w:rsidRDefault="00841E36" w:rsidP="00A86881"/>
    <w:p w14:paraId="1CA92006" w14:textId="513B005E" w:rsidR="0038531F" w:rsidRDefault="00841E36" w:rsidP="00A86881">
      <w:pPr>
        <w:rPr>
          <w:b/>
        </w:rPr>
      </w:pPr>
      <w:r w:rsidRPr="00841E36">
        <w:t>Week 2</w:t>
      </w:r>
      <w:r w:rsidR="00D272DE">
        <w:t xml:space="preserve">: </w:t>
      </w:r>
      <w:r w:rsidR="00D272DE">
        <w:tab/>
      </w:r>
      <w:r w:rsidR="003402D7" w:rsidRPr="00CF4635">
        <w:rPr>
          <w:b/>
        </w:rPr>
        <w:t>Canvas Module #1 - Exercise Vocabulary –</w:t>
      </w:r>
      <w:r w:rsidR="00405D78">
        <w:rPr>
          <w:b/>
        </w:rPr>
        <w:t xml:space="preserve"> Due</w:t>
      </w:r>
      <w:r w:rsidR="003402D7" w:rsidRPr="00CF4635">
        <w:rPr>
          <w:b/>
        </w:rPr>
        <w:t xml:space="preserve"> </w:t>
      </w:r>
      <w:r w:rsidR="00E7158A">
        <w:rPr>
          <w:b/>
        </w:rPr>
        <w:t>1/26/18</w:t>
      </w:r>
    </w:p>
    <w:p w14:paraId="4AC0BC96" w14:textId="6A1B129C" w:rsidR="00453632" w:rsidRDefault="00453632" w:rsidP="00453632">
      <w:pPr>
        <w:tabs>
          <w:tab w:val="left" w:pos="1440"/>
        </w:tabs>
      </w:pPr>
      <w:r>
        <w:rPr>
          <w:b/>
        </w:rPr>
        <w:tab/>
        <w:t xml:space="preserve">Tuesday: </w:t>
      </w:r>
      <w:r>
        <w:t>Warm-up introduction</w:t>
      </w:r>
      <w:r w:rsidR="00AB1F39">
        <w:t>,</w:t>
      </w:r>
      <w:r>
        <w:t xml:space="preserve"> 20 min jog</w:t>
      </w:r>
      <w:r w:rsidR="00AB1F39">
        <w:t>, &amp; cool down</w:t>
      </w:r>
    </w:p>
    <w:p w14:paraId="022CFEA6" w14:textId="6347B6C2" w:rsidR="00453632" w:rsidRPr="00405D78" w:rsidRDefault="00453632" w:rsidP="00453632">
      <w:pPr>
        <w:tabs>
          <w:tab w:val="left" w:pos="1440"/>
        </w:tabs>
      </w:pPr>
      <w:r>
        <w:tab/>
      </w:r>
      <w:r>
        <w:rPr>
          <w:b/>
        </w:rPr>
        <w:t xml:space="preserve">Thursday: </w:t>
      </w:r>
      <w:r w:rsidR="00405D78">
        <w:t xml:space="preserve">1 Mile Time Trial </w:t>
      </w:r>
      <w:r w:rsidR="00405D78">
        <w:rPr>
          <w:b/>
        </w:rPr>
        <w:t>(Baseline)</w:t>
      </w:r>
    </w:p>
    <w:p w14:paraId="1F3E353D" w14:textId="77777777" w:rsidR="0038531F" w:rsidRDefault="0038531F" w:rsidP="00A86881"/>
    <w:p w14:paraId="305E723B" w14:textId="31EA57C3" w:rsidR="00DF157F" w:rsidRPr="00405D78" w:rsidRDefault="00841E36" w:rsidP="00405D78">
      <w:pPr>
        <w:ind w:left="1440" w:hanging="1440"/>
      </w:pPr>
      <w:r w:rsidRPr="00841E36">
        <w:t>Week 3</w:t>
      </w:r>
      <w:r w:rsidR="00D272DE">
        <w:t xml:space="preserve">: </w:t>
      </w:r>
      <w:r w:rsidR="00D272DE">
        <w:tab/>
      </w:r>
      <w:r w:rsidR="00DF157F">
        <w:rPr>
          <w:b/>
        </w:rPr>
        <w:t xml:space="preserve">Canvas Module #2 - </w:t>
      </w:r>
      <w:r w:rsidR="00DF157F" w:rsidRPr="00CF4635">
        <w:rPr>
          <w:b/>
        </w:rPr>
        <w:t>Health Benefits of Engaging in Regular Physical Activit</w:t>
      </w:r>
      <w:r w:rsidR="00405D78">
        <w:rPr>
          <w:b/>
        </w:rPr>
        <w:t xml:space="preserve">y – Due </w:t>
      </w:r>
      <w:r w:rsidR="00E7158A">
        <w:rPr>
          <w:b/>
        </w:rPr>
        <w:t>2/2/18</w:t>
      </w:r>
    </w:p>
    <w:p w14:paraId="618BD126" w14:textId="4A88CE1C" w:rsidR="00405D78" w:rsidRDefault="00405D78" w:rsidP="00405D78">
      <w:pPr>
        <w:tabs>
          <w:tab w:val="left" w:pos="1440"/>
        </w:tabs>
        <w:rPr>
          <w:rFonts w:eastAsia="Calibri"/>
        </w:rPr>
      </w:pPr>
      <w:r>
        <w:rPr>
          <w:rFonts w:eastAsia="Calibri"/>
        </w:rPr>
        <w:tab/>
      </w:r>
      <w:r>
        <w:rPr>
          <w:rFonts w:eastAsia="Calibri"/>
          <w:b/>
        </w:rPr>
        <w:t xml:space="preserve">Tuesday: </w:t>
      </w:r>
      <w:r w:rsidR="00AB1F39">
        <w:rPr>
          <w:rFonts w:eastAsia="Calibri"/>
        </w:rPr>
        <w:t>25</w:t>
      </w:r>
      <w:r>
        <w:rPr>
          <w:rFonts w:eastAsia="Calibri"/>
        </w:rPr>
        <w:t xml:space="preserve"> min jog</w:t>
      </w:r>
    </w:p>
    <w:p w14:paraId="3BC3D8CD" w14:textId="55748494" w:rsidR="00405D78" w:rsidRPr="00405D78" w:rsidRDefault="00405D78" w:rsidP="00405D78">
      <w:pPr>
        <w:tabs>
          <w:tab w:val="left" w:pos="1440"/>
        </w:tabs>
        <w:rPr>
          <w:rFonts w:eastAsia="Calibri"/>
        </w:rPr>
      </w:pPr>
      <w:r>
        <w:rPr>
          <w:rFonts w:eastAsia="Calibri"/>
        </w:rPr>
        <w:tab/>
      </w:r>
      <w:r>
        <w:rPr>
          <w:rFonts w:eastAsia="Calibri"/>
          <w:b/>
        </w:rPr>
        <w:t xml:space="preserve">Thursday: </w:t>
      </w:r>
      <w:r>
        <w:rPr>
          <w:rFonts w:eastAsia="Calibri"/>
        </w:rPr>
        <w:t>Workout</w:t>
      </w:r>
    </w:p>
    <w:p w14:paraId="32511FEB" w14:textId="77777777" w:rsidR="00841E36" w:rsidRDefault="003554C0" w:rsidP="00A86881">
      <w:pPr>
        <w:rPr>
          <w:b/>
        </w:rPr>
      </w:pPr>
      <w:r w:rsidRPr="00CF4635">
        <w:tab/>
      </w:r>
      <w:r w:rsidRPr="00CF4635">
        <w:tab/>
      </w:r>
    </w:p>
    <w:p w14:paraId="6D425615" w14:textId="77777777" w:rsidR="00C455E9" w:rsidRPr="00254377" w:rsidRDefault="00C455E9" w:rsidP="00A86881">
      <w:pPr>
        <w:rPr>
          <w:b/>
          <w:color w:val="FF0000"/>
        </w:rPr>
      </w:pPr>
      <w:r w:rsidRPr="00254377">
        <w:rPr>
          <w:b/>
          <w:color w:val="FF0000"/>
        </w:rPr>
        <w:t>-</w:t>
      </w:r>
      <w:r w:rsidRPr="00254377">
        <w:rPr>
          <w:b/>
          <w:i/>
          <w:iCs/>
          <w:color w:val="FF0000"/>
        </w:rPr>
        <w:t xml:space="preserve"> </w:t>
      </w:r>
      <w:r w:rsidRPr="003F19EE">
        <w:rPr>
          <w:rStyle w:val="Strong"/>
        </w:rPr>
        <w:t xml:space="preserve">Last day to drop a course with no grade assignment – </w:t>
      </w:r>
      <w:r w:rsidR="00E7158A">
        <w:rPr>
          <w:rStyle w:val="Strong"/>
        </w:rPr>
        <w:t>1/31/18</w:t>
      </w:r>
    </w:p>
    <w:p w14:paraId="24ED4A0F" w14:textId="77777777" w:rsidR="00C455E9" w:rsidRDefault="00C455E9" w:rsidP="00A86881"/>
    <w:p w14:paraId="6AFE3D96" w14:textId="42CEAC39" w:rsidR="00405D78" w:rsidRDefault="00841E36" w:rsidP="00405D78">
      <w:pPr>
        <w:tabs>
          <w:tab w:val="left" w:pos="1440"/>
        </w:tabs>
        <w:rPr>
          <w:rFonts w:eastAsia="Calibri"/>
        </w:rPr>
      </w:pPr>
      <w:r w:rsidRPr="00841E36">
        <w:t>Week 4</w:t>
      </w:r>
      <w:r w:rsidR="00D272DE">
        <w:t>:</w:t>
      </w:r>
      <w:r w:rsidR="00D272DE">
        <w:tab/>
      </w:r>
      <w:r w:rsidR="00405D78">
        <w:rPr>
          <w:rFonts w:eastAsia="Calibri"/>
          <w:b/>
        </w:rPr>
        <w:t xml:space="preserve">Tuesday: </w:t>
      </w:r>
      <w:r w:rsidR="00AB1F39">
        <w:rPr>
          <w:rFonts w:eastAsia="Calibri"/>
        </w:rPr>
        <w:t>30</w:t>
      </w:r>
      <w:r w:rsidR="00405D78">
        <w:rPr>
          <w:rFonts w:eastAsia="Calibri"/>
        </w:rPr>
        <w:t xml:space="preserve"> min jog</w:t>
      </w:r>
    </w:p>
    <w:p w14:paraId="3E3EE09D" w14:textId="1320E62B" w:rsidR="009563BF" w:rsidRPr="003554C0" w:rsidRDefault="00405D78" w:rsidP="00405D78">
      <w:pPr>
        <w:tabs>
          <w:tab w:val="left" w:pos="1440"/>
        </w:tabs>
        <w:rPr>
          <w:rFonts w:eastAsia="Calibri"/>
        </w:rPr>
      </w:pPr>
      <w:r>
        <w:rPr>
          <w:rFonts w:eastAsia="Calibri"/>
        </w:rPr>
        <w:tab/>
      </w:r>
      <w:r>
        <w:rPr>
          <w:rFonts w:eastAsia="Calibri"/>
          <w:b/>
        </w:rPr>
        <w:t xml:space="preserve">Thursday: </w:t>
      </w:r>
      <w:r>
        <w:rPr>
          <w:rFonts w:eastAsia="Calibri"/>
        </w:rPr>
        <w:t>Workout</w:t>
      </w:r>
    </w:p>
    <w:p w14:paraId="0D3BC599" w14:textId="77777777" w:rsidR="005E518E" w:rsidRPr="00841E36" w:rsidRDefault="005E518E" w:rsidP="00A86881">
      <w:r>
        <w:tab/>
      </w:r>
    </w:p>
    <w:p w14:paraId="49183AE6" w14:textId="7CD24578" w:rsidR="00DF157F" w:rsidRDefault="00841E36" w:rsidP="00A86881">
      <w:pPr>
        <w:rPr>
          <w:b/>
        </w:rPr>
      </w:pPr>
      <w:r w:rsidRPr="00841E36">
        <w:t xml:space="preserve">Week </w:t>
      </w:r>
      <w:r w:rsidR="00DF157F">
        <w:t xml:space="preserve">5: </w:t>
      </w:r>
      <w:r w:rsidR="00DF157F">
        <w:tab/>
      </w:r>
      <w:r w:rsidR="00DF157F">
        <w:rPr>
          <w:b/>
        </w:rPr>
        <w:t xml:space="preserve">Canvas Module #3 - </w:t>
      </w:r>
      <w:r w:rsidR="00DF157F" w:rsidRPr="003554C0">
        <w:rPr>
          <w:b/>
        </w:rPr>
        <w:t xml:space="preserve">FITT Principles – </w:t>
      </w:r>
      <w:r w:rsidR="004C0544">
        <w:rPr>
          <w:b/>
        </w:rPr>
        <w:t xml:space="preserve">Due </w:t>
      </w:r>
      <w:r w:rsidR="00E7158A">
        <w:rPr>
          <w:b/>
        </w:rPr>
        <w:t>2/16/18</w:t>
      </w:r>
    </w:p>
    <w:p w14:paraId="77587F04" w14:textId="7528A72D" w:rsidR="00AB1F39" w:rsidRDefault="00AB1F39" w:rsidP="00AB1F39">
      <w:pPr>
        <w:tabs>
          <w:tab w:val="left" w:pos="1440"/>
        </w:tabs>
        <w:rPr>
          <w:rFonts w:eastAsia="Calibri"/>
        </w:rPr>
      </w:pPr>
      <w:r>
        <w:rPr>
          <w:b/>
        </w:rPr>
        <w:tab/>
      </w:r>
      <w:r>
        <w:rPr>
          <w:rFonts w:eastAsia="Calibri"/>
          <w:b/>
        </w:rPr>
        <w:t xml:space="preserve">Tuesday: </w:t>
      </w:r>
      <w:r>
        <w:rPr>
          <w:rFonts w:eastAsia="Calibri"/>
        </w:rPr>
        <w:t>30</w:t>
      </w:r>
      <w:r>
        <w:rPr>
          <w:rFonts w:eastAsia="Calibri"/>
        </w:rPr>
        <w:t xml:space="preserve"> min jog</w:t>
      </w:r>
    </w:p>
    <w:p w14:paraId="41986BDC" w14:textId="3EABC8CC" w:rsidR="00DF157F" w:rsidRPr="00AB1F39" w:rsidRDefault="00AB1F39" w:rsidP="00AB1F39">
      <w:pPr>
        <w:tabs>
          <w:tab w:val="left" w:pos="1440"/>
        </w:tabs>
        <w:rPr>
          <w:rFonts w:eastAsia="Calibri"/>
        </w:rPr>
      </w:pPr>
      <w:r>
        <w:rPr>
          <w:rFonts w:eastAsia="Calibri"/>
        </w:rPr>
        <w:tab/>
      </w:r>
      <w:r>
        <w:rPr>
          <w:rFonts w:eastAsia="Calibri"/>
          <w:b/>
        </w:rPr>
        <w:t xml:space="preserve">Thursday: </w:t>
      </w:r>
      <w:r>
        <w:rPr>
          <w:rFonts w:eastAsia="Calibri"/>
        </w:rPr>
        <w:t>Workout</w:t>
      </w:r>
    </w:p>
    <w:p w14:paraId="0F6EBCC1" w14:textId="77777777" w:rsidR="003554C0" w:rsidRPr="003554C0" w:rsidRDefault="003554C0" w:rsidP="00A86881">
      <w:pPr>
        <w:rPr>
          <w:rFonts w:eastAsia="Calibri"/>
        </w:rPr>
      </w:pPr>
    </w:p>
    <w:p w14:paraId="7D57DCB0" w14:textId="728DB6D6" w:rsidR="00AB1F39" w:rsidRDefault="00841E36" w:rsidP="00AB1F39">
      <w:pPr>
        <w:tabs>
          <w:tab w:val="left" w:pos="1440"/>
        </w:tabs>
        <w:rPr>
          <w:rFonts w:eastAsia="Calibri"/>
        </w:rPr>
      </w:pPr>
      <w:r w:rsidRPr="00841E36">
        <w:t>Week 6</w:t>
      </w:r>
      <w:r w:rsidR="00D272DE">
        <w:t xml:space="preserve">: </w:t>
      </w:r>
      <w:r w:rsidR="00D272DE">
        <w:tab/>
      </w:r>
      <w:r w:rsidR="00AB1F39">
        <w:rPr>
          <w:rFonts w:eastAsia="Calibri"/>
          <w:b/>
        </w:rPr>
        <w:t xml:space="preserve">Tuesday: </w:t>
      </w:r>
      <w:r w:rsidR="00AB1F39">
        <w:rPr>
          <w:rFonts w:eastAsia="Calibri"/>
        </w:rPr>
        <w:t>3</w:t>
      </w:r>
      <w:r w:rsidR="00AB1F39">
        <w:rPr>
          <w:rFonts w:eastAsia="Calibri"/>
        </w:rPr>
        <w:t>5 min jog</w:t>
      </w:r>
    </w:p>
    <w:p w14:paraId="264BE5D2" w14:textId="3B66DA11" w:rsidR="00841E36" w:rsidRPr="00AB1F39" w:rsidRDefault="00AB1F39" w:rsidP="00AB1F39">
      <w:pPr>
        <w:tabs>
          <w:tab w:val="left" w:pos="1440"/>
        </w:tabs>
        <w:rPr>
          <w:rFonts w:eastAsia="Calibri"/>
        </w:rPr>
      </w:pPr>
      <w:r>
        <w:rPr>
          <w:rFonts w:eastAsia="Calibri"/>
        </w:rPr>
        <w:tab/>
      </w:r>
      <w:r>
        <w:rPr>
          <w:rFonts w:eastAsia="Calibri"/>
          <w:b/>
        </w:rPr>
        <w:t xml:space="preserve">Thursday: </w:t>
      </w:r>
      <w:r>
        <w:rPr>
          <w:rFonts w:eastAsia="Calibri"/>
        </w:rPr>
        <w:t>Workout</w:t>
      </w:r>
    </w:p>
    <w:p w14:paraId="48BC7B7C" w14:textId="77777777" w:rsidR="005E518E" w:rsidRDefault="005E518E" w:rsidP="00A86881"/>
    <w:p w14:paraId="01DA27DB" w14:textId="6EB0A03D" w:rsidR="009563BF" w:rsidRDefault="00841E36" w:rsidP="00A86881">
      <w:pPr>
        <w:rPr>
          <w:b/>
        </w:rPr>
      </w:pPr>
      <w:r w:rsidRPr="00841E36">
        <w:t>Week 7</w:t>
      </w:r>
      <w:r w:rsidR="00D272DE">
        <w:t>:</w:t>
      </w:r>
      <w:r w:rsidR="00D272DE">
        <w:tab/>
      </w:r>
      <w:r w:rsidR="00DF157F">
        <w:rPr>
          <w:b/>
        </w:rPr>
        <w:t xml:space="preserve">Canvas Module #4 - </w:t>
      </w:r>
      <w:r w:rsidR="00DF157F" w:rsidRPr="00CF4635">
        <w:rPr>
          <w:b/>
        </w:rPr>
        <w:t xml:space="preserve">Behavioral Change Strategies – </w:t>
      </w:r>
      <w:r w:rsidR="004C0544">
        <w:rPr>
          <w:b/>
        </w:rPr>
        <w:t xml:space="preserve">Due </w:t>
      </w:r>
      <w:r w:rsidR="00E7158A">
        <w:rPr>
          <w:b/>
        </w:rPr>
        <w:t>3/2/18</w:t>
      </w:r>
    </w:p>
    <w:p w14:paraId="26BA8094" w14:textId="41AC27B4" w:rsidR="00405D78" w:rsidRDefault="00405D78" w:rsidP="00405D78">
      <w:pPr>
        <w:tabs>
          <w:tab w:val="left" w:pos="1440"/>
        </w:tabs>
        <w:rPr>
          <w:b/>
          <w:bCs/>
        </w:rPr>
      </w:pPr>
      <w:r>
        <w:rPr>
          <w:b/>
          <w:bCs/>
        </w:rPr>
        <w:tab/>
      </w:r>
      <w:r w:rsidRPr="00841E36">
        <w:rPr>
          <w:b/>
          <w:bCs/>
        </w:rPr>
        <w:t>Skills Test I</w:t>
      </w:r>
    </w:p>
    <w:p w14:paraId="03F12EEB" w14:textId="65F93D1D" w:rsidR="00AB1F39" w:rsidRDefault="00AB1F39" w:rsidP="00AB1F39">
      <w:pPr>
        <w:tabs>
          <w:tab w:val="left" w:pos="1440"/>
        </w:tabs>
        <w:rPr>
          <w:rFonts w:eastAsia="Calibri"/>
        </w:rPr>
      </w:pPr>
      <w:r>
        <w:rPr>
          <w:b/>
          <w:bCs/>
        </w:rPr>
        <w:tab/>
      </w:r>
      <w:r>
        <w:rPr>
          <w:rFonts w:eastAsia="Calibri"/>
          <w:b/>
        </w:rPr>
        <w:t xml:space="preserve">Tuesday: </w:t>
      </w:r>
      <w:r>
        <w:rPr>
          <w:rFonts w:eastAsia="Calibri"/>
        </w:rPr>
        <w:t>35</w:t>
      </w:r>
      <w:r>
        <w:rPr>
          <w:rFonts w:eastAsia="Calibri"/>
        </w:rPr>
        <w:t xml:space="preserve"> min jog</w:t>
      </w:r>
    </w:p>
    <w:p w14:paraId="047BF6E4" w14:textId="51FE7027" w:rsidR="00AB1F39" w:rsidRPr="00AB1F39" w:rsidRDefault="00AB1F39" w:rsidP="00405D78">
      <w:pPr>
        <w:tabs>
          <w:tab w:val="left" w:pos="1440"/>
        </w:tabs>
        <w:rPr>
          <w:rFonts w:eastAsia="Calibri"/>
        </w:rPr>
      </w:pPr>
      <w:r>
        <w:rPr>
          <w:rFonts w:eastAsia="Calibri"/>
        </w:rPr>
        <w:tab/>
      </w:r>
      <w:r>
        <w:rPr>
          <w:rFonts w:eastAsia="Calibri"/>
          <w:b/>
        </w:rPr>
        <w:t xml:space="preserve">Thursday: </w:t>
      </w:r>
      <w:r>
        <w:rPr>
          <w:rFonts w:eastAsia="Calibri"/>
        </w:rPr>
        <w:t>1 Mile Time Trial with appropriate warm up and cool down</w:t>
      </w:r>
    </w:p>
    <w:p w14:paraId="2937ADF0" w14:textId="77777777" w:rsidR="0038531F" w:rsidRDefault="00841E36" w:rsidP="00A86881">
      <w:pPr>
        <w:rPr>
          <w:b/>
          <w:bCs/>
        </w:rPr>
      </w:pPr>
      <w:r w:rsidRPr="00841E36">
        <w:rPr>
          <w:b/>
          <w:bCs/>
        </w:rPr>
        <w:t xml:space="preserve"> </w:t>
      </w:r>
    </w:p>
    <w:p w14:paraId="58189E90" w14:textId="292179C3" w:rsidR="0039655C" w:rsidRDefault="00841E36" w:rsidP="00A86881">
      <w:pPr>
        <w:rPr>
          <w:b/>
          <w:bCs/>
        </w:rPr>
      </w:pPr>
      <w:r w:rsidRPr="00841E36">
        <w:t>Week 8</w:t>
      </w:r>
      <w:r w:rsidR="00D272DE">
        <w:t xml:space="preserve">: </w:t>
      </w:r>
      <w:r w:rsidR="00D272DE">
        <w:tab/>
      </w:r>
      <w:r w:rsidR="00405D78" w:rsidRPr="00841E36">
        <w:rPr>
          <w:b/>
          <w:bCs/>
        </w:rPr>
        <w:t>Skills Test I (if necessary)</w:t>
      </w:r>
    </w:p>
    <w:p w14:paraId="2D8B05EB" w14:textId="021DC68B" w:rsidR="00AB1F39" w:rsidRDefault="00AB1F39" w:rsidP="00AB1F39">
      <w:pPr>
        <w:tabs>
          <w:tab w:val="left" w:pos="1440"/>
        </w:tabs>
        <w:rPr>
          <w:rFonts w:eastAsia="Calibri"/>
        </w:rPr>
      </w:pPr>
      <w:r>
        <w:tab/>
      </w:r>
      <w:r>
        <w:rPr>
          <w:rFonts w:eastAsia="Calibri"/>
          <w:b/>
        </w:rPr>
        <w:t xml:space="preserve">Tuesday: </w:t>
      </w:r>
      <w:r>
        <w:rPr>
          <w:rFonts w:eastAsia="Calibri"/>
        </w:rPr>
        <w:t>40</w:t>
      </w:r>
      <w:r>
        <w:rPr>
          <w:rFonts w:eastAsia="Calibri"/>
        </w:rPr>
        <w:t xml:space="preserve"> min jog</w:t>
      </w:r>
    </w:p>
    <w:p w14:paraId="0448EF68" w14:textId="75909852" w:rsidR="00AB1F39" w:rsidRPr="00AB1F39" w:rsidRDefault="00AB1F39" w:rsidP="00AB1F39">
      <w:pPr>
        <w:tabs>
          <w:tab w:val="left" w:pos="1440"/>
        </w:tabs>
        <w:rPr>
          <w:rFonts w:eastAsia="Calibri"/>
        </w:rPr>
      </w:pPr>
      <w:r>
        <w:rPr>
          <w:rFonts w:eastAsia="Calibri"/>
        </w:rPr>
        <w:tab/>
      </w:r>
      <w:r>
        <w:rPr>
          <w:rFonts w:eastAsia="Calibri"/>
          <w:b/>
        </w:rPr>
        <w:t xml:space="preserve">Thursday: </w:t>
      </w:r>
      <w:r w:rsidR="001C6E3C">
        <w:rPr>
          <w:rFonts w:eastAsia="Calibri"/>
        </w:rPr>
        <w:t>Surprise Run!!!</w:t>
      </w:r>
    </w:p>
    <w:p w14:paraId="4C58A0FA" w14:textId="77777777" w:rsidR="006A7AFF" w:rsidRDefault="006A7AFF" w:rsidP="00A86881">
      <w:pPr>
        <w:rPr>
          <w:rFonts w:eastAsia="Calibri"/>
        </w:rPr>
      </w:pPr>
    </w:p>
    <w:p w14:paraId="14605C78" w14:textId="4FC825A2" w:rsidR="006A7AFF" w:rsidRDefault="006A7AFF" w:rsidP="00A86881">
      <w:pPr>
        <w:rPr>
          <w:rFonts w:eastAsia="Calibri"/>
        </w:rPr>
      </w:pPr>
      <w:r>
        <w:rPr>
          <w:rFonts w:eastAsia="Calibri"/>
        </w:rPr>
        <w:t>SPRING BREAK 3/12/18-3/16/18</w:t>
      </w:r>
    </w:p>
    <w:p w14:paraId="504F6665" w14:textId="3A456C81" w:rsidR="009D1BBD" w:rsidRPr="00841E36" w:rsidRDefault="00D272DE" w:rsidP="00A86881">
      <w:r>
        <w:tab/>
      </w:r>
    </w:p>
    <w:p w14:paraId="11181326" w14:textId="4BCE1825" w:rsidR="00F76A41" w:rsidRDefault="00841E36" w:rsidP="00A86881">
      <w:pPr>
        <w:rPr>
          <w:b/>
        </w:rPr>
      </w:pPr>
      <w:r w:rsidRPr="00841E36">
        <w:t>Week 9</w:t>
      </w:r>
      <w:r w:rsidR="00D272DE">
        <w:t xml:space="preserve">: </w:t>
      </w:r>
      <w:r w:rsidR="00D272DE">
        <w:tab/>
      </w:r>
      <w:r w:rsidR="00DF157F">
        <w:rPr>
          <w:b/>
        </w:rPr>
        <w:t xml:space="preserve">Canvas Module #5 - </w:t>
      </w:r>
      <w:r w:rsidR="00DF157F" w:rsidRPr="00CF4635">
        <w:rPr>
          <w:b/>
        </w:rPr>
        <w:t xml:space="preserve">Preparing and Recovering from Exercise – </w:t>
      </w:r>
      <w:r w:rsidR="004C0544">
        <w:rPr>
          <w:b/>
        </w:rPr>
        <w:t xml:space="preserve">Due </w:t>
      </w:r>
      <w:r w:rsidR="00E7158A">
        <w:rPr>
          <w:b/>
        </w:rPr>
        <w:t>3/23/18</w:t>
      </w:r>
    </w:p>
    <w:p w14:paraId="5A4F3A66" w14:textId="68F11B9A" w:rsidR="00AB1F39" w:rsidRDefault="00AB1F39" w:rsidP="00AB1F39">
      <w:pPr>
        <w:tabs>
          <w:tab w:val="left" w:pos="1440"/>
        </w:tabs>
        <w:rPr>
          <w:rFonts w:eastAsia="Calibri"/>
        </w:rPr>
      </w:pPr>
      <w:r>
        <w:tab/>
      </w:r>
      <w:r>
        <w:rPr>
          <w:rFonts w:eastAsia="Calibri"/>
          <w:b/>
        </w:rPr>
        <w:t xml:space="preserve">Tuesday: </w:t>
      </w:r>
      <w:r>
        <w:rPr>
          <w:rFonts w:eastAsia="Calibri"/>
        </w:rPr>
        <w:t>35</w:t>
      </w:r>
      <w:r>
        <w:rPr>
          <w:rFonts w:eastAsia="Calibri"/>
        </w:rPr>
        <w:t xml:space="preserve"> min jog</w:t>
      </w:r>
    </w:p>
    <w:p w14:paraId="1339B2B4" w14:textId="4DB0A468" w:rsidR="00AB1F39" w:rsidRPr="00AB1F39" w:rsidRDefault="00AB1F39" w:rsidP="00AB1F39">
      <w:pPr>
        <w:tabs>
          <w:tab w:val="left" w:pos="1440"/>
        </w:tabs>
        <w:rPr>
          <w:rFonts w:eastAsia="Calibri"/>
        </w:rPr>
      </w:pPr>
      <w:r>
        <w:rPr>
          <w:rFonts w:eastAsia="Calibri"/>
        </w:rPr>
        <w:tab/>
      </w:r>
      <w:r>
        <w:rPr>
          <w:rFonts w:eastAsia="Calibri"/>
          <w:b/>
        </w:rPr>
        <w:t xml:space="preserve">Thursday: </w:t>
      </w:r>
      <w:r>
        <w:rPr>
          <w:rFonts w:eastAsia="Calibri"/>
        </w:rPr>
        <w:t>Workout</w:t>
      </w:r>
    </w:p>
    <w:p w14:paraId="63A36634" w14:textId="77777777" w:rsidR="00F76A41" w:rsidRDefault="00F76A41" w:rsidP="00A86881"/>
    <w:p w14:paraId="0B67EF03" w14:textId="5AF3368A" w:rsidR="00AB1F39" w:rsidRDefault="00841E36" w:rsidP="00AB1F39">
      <w:pPr>
        <w:tabs>
          <w:tab w:val="left" w:pos="1440"/>
        </w:tabs>
        <w:rPr>
          <w:rFonts w:eastAsia="Calibri"/>
        </w:rPr>
      </w:pPr>
      <w:r w:rsidRPr="00841E36">
        <w:t>Week 10</w:t>
      </w:r>
      <w:r w:rsidR="00D272DE">
        <w:t>:</w:t>
      </w:r>
      <w:r w:rsidRPr="00841E36">
        <w:t xml:space="preserve"> </w:t>
      </w:r>
      <w:r w:rsidR="00D272DE">
        <w:tab/>
      </w:r>
      <w:r w:rsidR="00AB1F39">
        <w:rPr>
          <w:rFonts w:eastAsia="Calibri"/>
          <w:b/>
        </w:rPr>
        <w:t xml:space="preserve">Tuesday: </w:t>
      </w:r>
      <w:r w:rsidR="00AB1F39">
        <w:rPr>
          <w:rFonts w:eastAsia="Calibri"/>
        </w:rPr>
        <w:t>40</w:t>
      </w:r>
      <w:r w:rsidR="00AB1F39">
        <w:rPr>
          <w:rFonts w:eastAsia="Calibri"/>
        </w:rPr>
        <w:t xml:space="preserve"> min jog</w:t>
      </w:r>
    </w:p>
    <w:p w14:paraId="0E94CB16" w14:textId="64027CB1" w:rsidR="00B1581E" w:rsidRPr="00AB1F39" w:rsidRDefault="00AB1F39" w:rsidP="00AB1F39">
      <w:pPr>
        <w:tabs>
          <w:tab w:val="left" w:pos="1440"/>
        </w:tabs>
        <w:rPr>
          <w:rFonts w:eastAsia="Calibri"/>
        </w:rPr>
      </w:pPr>
      <w:r>
        <w:rPr>
          <w:rFonts w:eastAsia="Calibri"/>
        </w:rPr>
        <w:tab/>
      </w:r>
      <w:r>
        <w:rPr>
          <w:rFonts w:eastAsia="Calibri"/>
          <w:b/>
        </w:rPr>
        <w:t xml:space="preserve">Thursday: </w:t>
      </w:r>
      <w:r>
        <w:rPr>
          <w:rFonts w:eastAsia="Calibri"/>
        </w:rPr>
        <w:t>Workout</w:t>
      </w:r>
    </w:p>
    <w:p w14:paraId="7D3FB792" w14:textId="77777777" w:rsidR="00D00799" w:rsidRDefault="00D00799" w:rsidP="00A86881">
      <w:pPr>
        <w:rPr>
          <w:b/>
          <w:bCs/>
        </w:rPr>
      </w:pPr>
      <w:r w:rsidRPr="00841E36">
        <w:rPr>
          <w:b/>
          <w:bCs/>
        </w:rPr>
        <w:t xml:space="preserve"> </w:t>
      </w:r>
    </w:p>
    <w:p w14:paraId="10725F2B" w14:textId="7AA15937" w:rsidR="00C455E9" w:rsidRDefault="00C455E9" w:rsidP="00A86881">
      <w:pPr>
        <w:rPr>
          <w:b/>
        </w:rPr>
      </w:pPr>
      <w:r w:rsidRPr="00F310B6">
        <w:rPr>
          <w:b/>
          <w:i/>
          <w:color w:val="FF0000"/>
        </w:rPr>
        <w:t>NOTE:</w:t>
      </w:r>
      <w:r w:rsidRPr="00F310B6">
        <w:rPr>
          <w:b/>
          <w:i/>
          <w:iCs/>
          <w:color w:val="FF0000"/>
        </w:rPr>
        <w:t xml:space="preserve"> Last day to withdraw from course with no grade penalty. "W" assigned</w:t>
      </w:r>
      <w:r w:rsidR="0039655C">
        <w:rPr>
          <w:b/>
          <w:iCs/>
          <w:color w:val="FF0000"/>
        </w:rPr>
        <w:t xml:space="preserve"> – </w:t>
      </w:r>
      <w:r w:rsidR="002238FF">
        <w:rPr>
          <w:b/>
          <w:iCs/>
          <w:color w:val="FF0000"/>
        </w:rPr>
        <w:t>3/30/18</w:t>
      </w:r>
    </w:p>
    <w:p w14:paraId="0EB9A34E" w14:textId="77777777" w:rsidR="00C455E9" w:rsidRDefault="00C455E9" w:rsidP="00A86881"/>
    <w:p w14:paraId="02BAA109" w14:textId="7FAD57B8" w:rsidR="00841E36" w:rsidRDefault="00841E36" w:rsidP="00A86881">
      <w:pPr>
        <w:rPr>
          <w:b/>
        </w:rPr>
      </w:pPr>
      <w:r w:rsidRPr="00841E36">
        <w:t>Week 11</w:t>
      </w:r>
      <w:r w:rsidR="00D272DE">
        <w:t>:</w:t>
      </w:r>
      <w:r w:rsidR="00D272DE">
        <w:tab/>
      </w:r>
      <w:r w:rsidR="00DF157F">
        <w:rPr>
          <w:b/>
        </w:rPr>
        <w:t xml:space="preserve">Canvas Module #6 – Conceptual Core – </w:t>
      </w:r>
      <w:r w:rsidR="004C0544">
        <w:rPr>
          <w:b/>
        </w:rPr>
        <w:t xml:space="preserve">Due </w:t>
      </w:r>
      <w:r w:rsidR="00E7158A">
        <w:rPr>
          <w:b/>
        </w:rPr>
        <w:t>4/6/18</w:t>
      </w:r>
    </w:p>
    <w:p w14:paraId="222F707D" w14:textId="049E9FD0" w:rsidR="00AB1F39" w:rsidRDefault="00AB1F39" w:rsidP="00AB1F39">
      <w:pPr>
        <w:tabs>
          <w:tab w:val="left" w:pos="1440"/>
        </w:tabs>
        <w:rPr>
          <w:rFonts w:eastAsia="Calibri"/>
        </w:rPr>
      </w:pPr>
      <w:r>
        <w:tab/>
      </w:r>
      <w:r>
        <w:rPr>
          <w:rFonts w:eastAsia="Calibri"/>
          <w:b/>
        </w:rPr>
        <w:t xml:space="preserve">Tuesday: </w:t>
      </w:r>
      <w:r>
        <w:rPr>
          <w:rFonts w:eastAsia="Calibri"/>
        </w:rPr>
        <w:t>40</w:t>
      </w:r>
      <w:r>
        <w:rPr>
          <w:rFonts w:eastAsia="Calibri"/>
        </w:rPr>
        <w:t xml:space="preserve"> min jog</w:t>
      </w:r>
    </w:p>
    <w:p w14:paraId="33F55F58" w14:textId="103DF536" w:rsidR="00AB1F39" w:rsidRPr="00AB1F39" w:rsidRDefault="00AB1F39" w:rsidP="00AB1F39">
      <w:pPr>
        <w:tabs>
          <w:tab w:val="left" w:pos="1440"/>
        </w:tabs>
        <w:rPr>
          <w:rFonts w:eastAsia="Calibri"/>
        </w:rPr>
      </w:pPr>
      <w:r>
        <w:rPr>
          <w:rFonts w:eastAsia="Calibri"/>
        </w:rPr>
        <w:tab/>
      </w:r>
      <w:r>
        <w:rPr>
          <w:rFonts w:eastAsia="Calibri"/>
          <w:b/>
        </w:rPr>
        <w:t xml:space="preserve">Thursday: </w:t>
      </w:r>
      <w:r>
        <w:rPr>
          <w:rFonts w:eastAsia="Calibri"/>
        </w:rPr>
        <w:t>Workout</w:t>
      </w:r>
    </w:p>
    <w:p w14:paraId="4CC08480" w14:textId="77777777" w:rsidR="009D1BBD" w:rsidRDefault="009D1BBD" w:rsidP="00A86881"/>
    <w:p w14:paraId="5465AA48" w14:textId="53C9AC19" w:rsidR="00AB1F39" w:rsidRDefault="00841E36" w:rsidP="00AB1F39">
      <w:pPr>
        <w:tabs>
          <w:tab w:val="left" w:pos="1440"/>
        </w:tabs>
        <w:rPr>
          <w:rFonts w:eastAsia="Calibri"/>
        </w:rPr>
      </w:pPr>
      <w:r w:rsidRPr="00841E36">
        <w:t>Week 12</w:t>
      </w:r>
      <w:r w:rsidR="00D272DE">
        <w:t>:</w:t>
      </w:r>
      <w:r w:rsidR="00D272DE">
        <w:tab/>
      </w:r>
      <w:r w:rsidR="00AB1F39">
        <w:rPr>
          <w:rFonts w:eastAsia="Calibri"/>
          <w:b/>
        </w:rPr>
        <w:t xml:space="preserve">Tuesday: </w:t>
      </w:r>
      <w:r w:rsidR="00AB1F39">
        <w:rPr>
          <w:rFonts w:eastAsia="Calibri"/>
        </w:rPr>
        <w:t>4</w:t>
      </w:r>
      <w:r w:rsidR="00AB1F39">
        <w:rPr>
          <w:rFonts w:eastAsia="Calibri"/>
        </w:rPr>
        <w:t>5 min jog</w:t>
      </w:r>
    </w:p>
    <w:p w14:paraId="17F2D97F" w14:textId="6B2F0FF8" w:rsidR="005625C7" w:rsidRDefault="00AB1F39" w:rsidP="00AB1F39">
      <w:pPr>
        <w:tabs>
          <w:tab w:val="left" w:pos="1440"/>
        </w:tabs>
      </w:pPr>
      <w:r>
        <w:rPr>
          <w:rFonts w:eastAsia="Calibri"/>
        </w:rPr>
        <w:tab/>
      </w:r>
      <w:r>
        <w:rPr>
          <w:rFonts w:eastAsia="Calibri"/>
          <w:b/>
        </w:rPr>
        <w:t xml:space="preserve">Thursday: </w:t>
      </w:r>
      <w:r>
        <w:rPr>
          <w:rFonts w:eastAsia="Calibri"/>
        </w:rPr>
        <w:t>Workout</w:t>
      </w:r>
    </w:p>
    <w:p w14:paraId="586C40CA" w14:textId="280BB25C" w:rsidR="00AB1F39" w:rsidRDefault="00841E36" w:rsidP="00AB1F39">
      <w:pPr>
        <w:tabs>
          <w:tab w:val="left" w:pos="1440"/>
        </w:tabs>
        <w:rPr>
          <w:rFonts w:eastAsia="Calibri"/>
        </w:rPr>
      </w:pPr>
      <w:r w:rsidRPr="00841E36">
        <w:lastRenderedPageBreak/>
        <w:t>Week 13</w:t>
      </w:r>
      <w:r w:rsidR="00D272DE">
        <w:t>:</w:t>
      </w:r>
      <w:r w:rsidR="00D272DE">
        <w:tab/>
      </w:r>
      <w:r w:rsidR="00AB1F39">
        <w:rPr>
          <w:rFonts w:eastAsia="Calibri"/>
          <w:b/>
        </w:rPr>
        <w:t xml:space="preserve">Tuesday: </w:t>
      </w:r>
      <w:r w:rsidR="00AB1F39">
        <w:rPr>
          <w:rFonts w:eastAsia="Calibri"/>
        </w:rPr>
        <w:t>4</w:t>
      </w:r>
      <w:r w:rsidR="00AB1F39">
        <w:rPr>
          <w:rFonts w:eastAsia="Calibri"/>
        </w:rPr>
        <w:t>5 min jog</w:t>
      </w:r>
    </w:p>
    <w:p w14:paraId="4BFE74A7" w14:textId="77777777" w:rsidR="00AB1F39" w:rsidRPr="003554C0" w:rsidRDefault="00AB1F39" w:rsidP="00AB1F39">
      <w:pPr>
        <w:tabs>
          <w:tab w:val="left" w:pos="1440"/>
        </w:tabs>
        <w:rPr>
          <w:rFonts w:eastAsia="Calibri"/>
        </w:rPr>
      </w:pPr>
      <w:r>
        <w:rPr>
          <w:rFonts w:eastAsia="Calibri"/>
        </w:rPr>
        <w:tab/>
      </w:r>
      <w:r>
        <w:rPr>
          <w:rFonts w:eastAsia="Calibri"/>
          <w:b/>
        </w:rPr>
        <w:t xml:space="preserve">Thursday: </w:t>
      </w:r>
      <w:r>
        <w:rPr>
          <w:rFonts w:eastAsia="Calibri"/>
        </w:rPr>
        <w:t>Workout</w:t>
      </w:r>
    </w:p>
    <w:p w14:paraId="5A8EAE6F" w14:textId="4007C635" w:rsidR="00D272DE" w:rsidRDefault="00D272DE" w:rsidP="00A86881">
      <w:pPr>
        <w:rPr>
          <w:b/>
          <w:bCs/>
        </w:rPr>
      </w:pPr>
    </w:p>
    <w:p w14:paraId="53165EBC" w14:textId="63C639C7" w:rsidR="00841E36" w:rsidRDefault="00841E36" w:rsidP="00A86881">
      <w:pPr>
        <w:rPr>
          <w:b/>
          <w:bCs/>
        </w:rPr>
      </w:pPr>
      <w:r w:rsidRPr="00841E36">
        <w:t>Week 14</w:t>
      </w:r>
      <w:r w:rsidR="00D272DE">
        <w:t>:</w:t>
      </w:r>
      <w:r w:rsidR="00D272DE">
        <w:tab/>
      </w:r>
      <w:r w:rsidR="00AB1F39" w:rsidRPr="00841E36">
        <w:rPr>
          <w:b/>
          <w:bCs/>
        </w:rPr>
        <w:t>Skills Test II</w:t>
      </w:r>
    </w:p>
    <w:p w14:paraId="5B5CBC5B" w14:textId="39E38020" w:rsidR="00AB1F39" w:rsidRDefault="00AB1F39" w:rsidP="00AB1F39">
      <w:pPr>
        <w:tabs>
          <w:tab w:val="left" w:pos="1440"/>
        </w:tabs>
        <w:rPr>
          <w:rFonts w:eastAsia="Calibri"/>
        </w:rPr>
      </w:pPr>
      <w:r>
        <w:tab/>
      </w:r>
      <w:r>
        <w:rPr>
          <w:rFonts w:eastAsia="Calibri"/>
          <w:b/>
        </w:rPr>
        <w:t xml:space="preserve">Tuesday: </w:t>
      </w:r>
      <w:r>
        <w:rPr>
          <w:rFonts w:eastAsia="Calibri"/>
        </w:rPr>
        <w:t>4</w:t>
      </w:r>
      <w:r>
        <w:rPr>
          <w:rFonts w:eastAsia="Calibri"/>
        </w:rPr>
        <w:t>5 min jog</w:t>
      </w:r>
    </w:p>
    <w:p w14:paraId="0FB2DBA2" w14:textId="08BAABD6" w:rsidR="00AB1F39" w:rsidRPr="003554C0" w:rsidRDefault="00AB1F39" w:rsidP="00AB1F39">
      <w:pPr>
        <w:tabs>
          <w:tab w:val="left" w:pos="1440"/>
        </w:tabs>
        <w:rPr>
          <w:rFonts w:eastAsia="Calibri"/>
        </w:rPr>
      </w:pPr>
      <w:r>
        <w:rPr>
          <w:rFonts w:eastAsia="Calibri"/>
        </w:rPr>
        <w:tab/>
      </w:r>
      <w:r>
        <w:rPr>
          <w:rFonts w:eastAsia="Calibri"/>
          <w:b/>
        </w:rPr>
        <w:t xml:space="preserve">Thursday: </w:t>
      </w:r>
      <w:r>
        <w:rPr>
          <w:rFonts w:eastAsia="Calibri"/>
        </w:rPr>
        <w:t>1 Mile Time Trial with appropriate warm up and cool down</w:t>
      </w:r>
    </w:p>
    <w:p w14:paraId="1C3D271E" w14:textId="77777777" w:rsidR="004A36F3" w:rsidRDefault="00D272DE" w:rsidP="00A86881">
      <w:r>
        <w:tab/>
      </w:r>
    </w:p>
    <w:p w14:paraId="7112750D" w14:textId="4B069E18" w:rsidR="004A36F3" w:rsidRDefault="00841E36" w:rsidP="00A86881">
      <w:pPr>
        <w:rPr>
          <w:bCs/>
        </w:rPr>
      </w:pPr>
      <w:r w:rsidRPr="00841E36">
        <w:t>Week 15</w:t>
      </w:r>
      <w:r w:rsidR="00D272DE">
        <w:t xml:space="preserve">: </w:t>
      </w:r>
      <w:r w:rsidR="00D272DE">
        <w:tab/>
      </w:r>
      <w:r w:rsidRPr="00841E36">
        <w:rPr>
          <w:b/>
          <w:bCs/>
        </w:rPr>
        <w:t>Final Exam</w:t>
      </w:r>
      <w:r w:rsidR="00225194">
        <w:rPr>
          <w:b/>
          <w:bCs/>
        </w:rPr>
        <w:t xml:space="preserve"> (NOT AU EVALUATE)</w:t>
      </w:r>
      <w:r w:rsidRPr="00841E36">
        <w:rPr>
          <w:b/>
          <w:bCs/>
        </w:rPr>
        <w:t xml:space="preserve"> </w:t>
      </w:r>
      <w:r w:rsidR="00C455E9">
        <w:rPr>
          <w:b/>
          <w:bCs/>
        </w:rPr>
        <w:t>–</w:t>
      </w:r>
      <w:r w:rsidR="0038531F">
        <w:rPr>
          <w:b/>
          <w:bCs/>
        </w:rPr>
        <w:t xml:space="preserve"> </w:t>
      </w:r>
      <w:r w:rsidR="004C0544">
        <w:rPr>
          <w:b/>
          <w:bCs/>
        </w:rPr>
        <w:t xml:space="preserve">Due </w:t>
      </w:r>
      <w:r w:rsidR="00E7158A">
        <w:rPr>
          <w:b/>
          <w:bCs/>
        </w:rPr>
        <w:t>4/27/18</w:t>
      </w:r>
      <w:bookmarkStart w:id="0" w:name="_GoBack"/>
      <w:bookmarkEnd w:id="0"/>
    </w:p>
    <w:p w14:paraId="7A4C6461" w14:textId="3721C3DC" w:rsidR="00AB1F39" w:rsidRDefault="00AB1F39" w:rsidP="00AB1F39">
      <w:pPr>
        <w:tabs>
          <w:tab w:val="left" w:pos="1440"/>
        </w:tabs>
        <w:rPr>
          <w:b/>
          <w:bCs/>
        </w:rPr>
      </w:pPr>
      <w:r>
        <w:rPr>
          <w:b/>
          <w:bCs/>
        </w:rPr>
        <w:tab/>
      </w:r>
      <w:r w:rsidRPr="00841E36">
        <w:rPr>
          <w:b/>
          <w:bCs/>
        </w:rPr>
        <w:t>Skills Test II (if necessary)</w:t>
      </w:r>
    </w:p>
    <w:p w14:paraId="3D5E3BEE" w14:textId="77777777" w:rsidR="001C6E3C" w:rsidRDefault="001C6E3C" w:rsidP="001C6E3C">
      <w:pPr>
        <w:tabs>
          <w:tab w:val="left" w:pos="1440"/>
        </w:tabs>
        <w:rPr>
          <w:rFonts w:eastAsia="Calibri"/>
        </w:rPr>
      </w:pPr>
      <w:r>
        <w:rPr>
          <w:b/>
          <w:bCs/>
        </w:rPr>
        <w:tab/>
      </w:r>
      <w:r>
        <w:rPr>
          <w:rFonts w:eastAsia="Calibri"/>
          <w:b/>
        </w:rPr>
        <w:t xml:space="preserve">Tuesday: </w:t>
      </w:r>
      <w:r>
        <w:rPr>
          <w:rFonts w:eastAsia="Calibri"/>
        </w:rPr>
        <w:t>45 min jog</w:t>
      </w:r>
    </w:p>
    <w:p w14:paraId="632DE55D" w14:textId="2D41B0A0" w:rsidR="001C6E3C" w:rsidRPr="003554C0" w:rsidRDefault="001C6E3C" w:rsidP="001C6E3C">
      <w:pPr>
        <w:tabs>
          <w:tab w:val="left" w:pos="1440"/>
        </w:tabs>
        <w:rPr>
          <w:rFonts w:eastAsia="Calibri"/>
        </w:rPr>
      </w:pPr>
      <w:r>
        <w:rPr>
          <w:rFonts w:eastAsia="Calibri"/>
        </w:rPr>
        <w:tab/>
      </w:r>
      <w:r>
        <w:rPr>
          <w:rFonts w:eastAsia="Calibri"/>
          <w:b/>
        </w:rPr>
        <w:t xml:space="preserve">Thursday: </w:t>
      </w:r>
      <w:r>
        <w:rPr>
          <w:rFonts w:eastAsia="Calibri"/>
        </w:rPr>
        <w:t>Surprise Run!!!</w:t>
      </w:r>
    </w:p>
    <w:p w14:paraId="6C2154AD" w14:textId="77777777" w:rsidR="00440AB5" w:rsidRDefault="00440AB5" w:rsidP="004A36F3">
      <w:pPr>
        <w:pStyle w:val="ListParagraph"/>
        <w:tabs>
          <w:tab w:val="left" w:pos="340"/>
        </w:tabs>
        <w:spacing w:line="275" w:lineRule="exact"/>
        <w:ind w:left="340"/>
        <w:outlineLvl w:val="0"/>
        <w:rPr>
          <w:b/>
          <w:bCs/>
        </w:rPr>
      </w:pPr>
    </w:p>
    <w:p w14:paraId="55BA72D9" w14:textId="77777777" w:rsidR="00BD14DC" w:rsidRPr="00BD14DC" w:rsidRDefault="00BD14DC" w:rsidP="00BD14DC">
      <w:pPr>
        <w:pStyle w:val="ListParagraph"/>
        <w:tabs>
          <w:tab w:val="left" w:pos="340"/>
        </w:tabs>
        <w:spacing w:line="275" w:lineRule="exact"/>
        <w:ind w:left="340"/>
        <w:outlineLvl w:val="0"/>
      </w:pPr>
    </w:p>
    <w:p w14:paraId="6CD4CE5D" w14:textId="77777777" w:rsidR="00841E36" w:rsidRPr="00841E36" w:rsidRDefault="00841E36" w:rsidP="00A86881">
      <w:pPr>
        <w:pStyle w:val="Heading1"/>
        <w:numPr>
          <w:ilvl w:val="0"/>
          <w:numId w:val="15"/>
        </w:numPr>
      </w:pPr>
      <w:r>
        <w:t>Course Requirements / Evaluation:</w:t>
      </w:r>
    </w:p>
    <w:p w14:paraId="3AFDB654" w14:textId="77777777" w:rsidR="00841E36" w:rsidRPr="00841E36" w:rsidRDefault="00841E36" w:rsidP="00841E36">
      <w:pPr>
        <w:pStyle w:val="ListParagraph"/>
        <w:kinsoku w:val="0"/>
        <w:overflowPunct w:val="0"/>
        <w:ind w:left="340"/>
        <w:outlineLvl w:val="0"/>
        <w:rPr>
          <w:b/>
          <w:bCs/>
          <w:spacing w:val="-3"/>
        </w:rPr>
      </w:pPr>
    </w:p>
    <w:p w14:paraId="324887C3" w14:textId="77777777" w:rsidR="00841E36" w:rsidRPr="00841E36" w:rsidRDefault="00841E36" w:rsidP="00A86881">
      <w:r w:rsidRPr="00D272DE">
        <w:t>Item</w:t>
      </w:r>
      <w:r w:rsidRPr="00841E36">
        <w:tab/>
      </w:r>
      <w:r w:rsidR="00D272DE">
        <w:tab/>
      </w:r>
      <w:r w:rsidR="005E518E">
        <w:tab/>
      </w:r>
      <w:r w:rsidR="00B1581E">
        <w:tab/>
      </w:r>
      <w:r w:rsidRPr="00841E36">
        <w:tab/>
      </w:r>
      <w:r w:rsidR="00D272DE">
        <w:tab/>
      </w:r>
      <w:r w:rsidRPr="00D272DE">
        <w:t>Percentage</w:t>
      </w:r>
    </w:p>
    <w:p w14:paraId="238D161D" w14:textId="77777777" w:rsidR="00841E36" w:rsidRPr="00841E36" w:rsidRDefault="00841E36" w:rsidP="00A86881">
      <w:r w:rsidRPr="00841E36">
        <w:t>Participation</w:t>
      </w:r>
      <w:r w:rsidRPr="00841E36">
        <w:tab/>
      </w:r>
      <w:r w:rsidR="005E518E">
        <w:tab/>
      </w:r>
      <w:r w:rsidR="00B1581E">
        <w:tab/>
      </w:r>
      <w:r w:rsidRPr="00841E36">
        <w:tab/>
      </w:r>
      <w:r w:rsidR="00D272DE">
        <w:tab/>
      </w:r>
      <w:r w:rsidR="008E27F0">
        <w:t>35</w:t>
      </w:r>
      <w:r w:rsidRPr="00841E36">
        <w:t>%</w:t>
      </w:r>
    </w:p>
    <w:p w14:paraId="76961AF1" w14:textId="77777777" w:rsidR="00A36892" w:rsidRDefault="00D272DE" w:rsidP="00A86881">
      <w:r>
        <w:t xml:space="preserve">2 </w:t>
      </w:r>
      <w:r w:rsidR="00841E36" w:rsidRPr="00841E36">
        <w:t>Skills Exams</w:t>
      </w:r>
      <w:r w:rsidR="00841E36" w:rsidRPr="00841E36">
        <w:tab/>
      </w:r>
      <w:r w:rsidR="005E518E">
        <w:tab/>
      </w:r>
      <w:r w:rsidR="00B1581E">
        <w:tab/>
      </w:r>
      <w:r>
        <w:tab/>
      </w:r>
      <w:r w:rsidR="00841E36" w:rsidRPr="00841E36">
        <w:tab/>
        <w:t>20%</w:t>
      </w:r>
      <w:r>
        <w:t xml:space="preserve"> </w:t>
      </w:r>
    </w:p>
    <w:p w14:paraId="77948988" w14:textId="77777777" w:rsidR="005E518E" w:rsidRDefault="008E27F0" w:rsidP="00A86881">
      <w:r>
        <w:t>Syllabus Quiz</w:t>
      </w:r>
      <w:r>
        <w:tab/>
      </w:r>
      <w:r>
        <w:tab/>
        <w:t xml:space="preserve"> </w:t>
      </w:r>
      <w:r w:rsidR="00B1581E">
        <w:tab/>
      </w:r>
      <w:r w:rsidR="005E518E">
        <w:tab/>
      </w:r>
      <w:proofErr w:type="gramStart"/>
      <w:r w:rsidR="005E518E">
        <w:tab/>
        <w:t xml:space="preserve">  </w:t>
      </w:r>
      <w:r>
        <w:t>5</w:t>
      </w:r>
      <w:proofErr w:type="gramEnd"/>
      <w:r w:rsidR="005E518E">
        <w:t>%</w:t>
      </w:r>
    </w:p>
    <w:p w14:paraId="186D1B86" w14:textId="77777777" w:rsidR="00A36892" w:rsidRDefault="00A36892" w:rsidP="00A86881">
      <w:r>
        <w:t>5-6</w:t>
      </w:r>
      <w:r w:rsidR="00B1581E">
        <w:t xml:space="preserve"> Canvas</w:t>
      </w:r>
      <w:r w:rsidR="005E518E">
        <w:t xml:space="preserve"> Modules</w:t>
      </w:r>
      <w:r w:rsidR="00841E36" w:rsidRPr="00841E36">
        <w:tab/>
      </w:r>
      <w:r w:rsidR="00B1581E">
        <w:tab/>
      </w:r>
      <w:r w:rsidR="00D272DE">
        <w:tab/>
      </w:r>
      <w:r w:rsidR="005E518E">
        <w:tab/>
      </w:r>
      <w:r w:rsidR="00B743A3">
        <w:t xml:space="preserve"> 30</w:t>
      </w:r>
      <w:r w:rsidR="00841E36" w:rsidRPr="00841E36">
        <w:t>%</w:t>
      </w:r>
      <w:r w:rsidR="00D272DE">
        <w:t xml:space="preserve"> </w:t>
      </w:r>
    </w:p>
    <w:p w14:paraId="2CC5938F" w14:textId="7DA88371" w:rsidR="00841E36" w:rsidRPr="00841E36" w:rsidRDefault="00841E36" w:rsidP="00A86881">
      <w:r w:rsidRPr="009D1BBD">
        <w:t>Final Exam</w:t>
      </w:r>
      <w:r w:rsidR="00225194">
        <w:t xml:space="preserve"> </w:t>
      </w:r>
      <w:r w:rsidR="00225194" w:rsidRPr="00BC4352">
        <w:t>(NOT AU-Evaluate)</w:t>
      </w:r>
      <w:r w:rsidRPr="00841E36">
        <w:tab/>
      </w:r>
      <w:r w:rsidR="00D272DE">
        <w:tab/>
      </w:r>
      <w:r w:rsidR="00225194">
        <w:t xml:space="preserve"> </w:t>
      </w:r>
      <w:r w:rsidR="00B743A3" w:rsidRPr="009D1BBD">
        <w:t>10</w:t>
      </w:r>
      <w:r w:rsidRPr="009D1BBD">
        <w:t>%</w:t>
      </w:r>
    </w:p>
    <w:p w14:paraId="32BAB169" w14:textId="77777777" w:rsidR="00841E36" w:rsidRPr="00841E36" w:rsidRDefault="00841E36" w:rsidP="00A86881">
      <w:r w:rsidRPr="00841E36">
        <w:t>Total</w:t>
      </w:r>
      <w:r w:rsidRPr="00841E36">
        <w:tab/>
      </w:r>
      <w:r w:rsidR="00D272DE">
        <w:tab/>
      </w:r>
      <w:r w:rsidR="005E518E">
        <w:tab/>
      </w:r>
      <w:r w:rsidR="00B1581E">
        <w:tab/>
      </w:r>
      <w:r w:rsidRPr="00841E36">
        <w:tab/>
      </w:r>
      <w:r w:rsidR="00D272DE">
        <w:tab/>
      </w:r>
      <w:r w:rsidRPr="00841E36">
        <w:t>100%</w:t>
      </w:r>
    </w:p>
    <w:p w14:paraId="3F34E887" w14:textId="77777777" w:rsidR="00841E36" w:rsidRPr="00841E36" w:rsidRDefault="00841E36" w:rsidP="00A86881"/>
    <w:p w14:paraId="6BC965A5" w14:textId="77777777" w:rsidR="008E202C" w:rsidRPr="008E202C" w:rsidRDefault="008E202C" w:rsidP="00A86881">
      <w:r w:rsidRPr="008E202C">
        <w:t>**Extra Credit – SONA</w:t>
      </w:r>
    </w:p>
    <w:p w14:paraId="284D6CA5" w14:textId="77777777" w:rsidR="008E202C" w:rsidRDefault="008E202C" w:rsidP="00A86881"/>
    <w:p w14:paraId="3D4DB99A" w14:textId="77777777" w:rsidR="00841E36" w:rsidRPr="00841E36" w:rsidRDefault="00841E36" w:rsidP="00A86881">
      <w:r w:rsidRPr="00A86881">
        <w:rPr>
          <w:rStyle w:val="Heading2Char"/>
        </w:rPr>
        <w:t>Participation</w:t>
      </w:r>
      <w:r w:rsidRPr="00841E36">
        <w:t xml:space="preserve"> - requires students be dressed appropriately</w:t>
      </w:r>
      <w:r w:rsidR="000630E0">
        <w:t xml:space="preserve"> and fully</w:t>
      </w:r>
      <w:r w:rsidRPr="00841E36">
        <w:t xml:space="preserve"> take part in daily activities and exercises</w:t>
      </w:r>
      <w:r w:rsidR="005625C7">
        <w:t xml:space="preserve"> from beginning to the end of class</w:t>
      </w:r>
      <w:r w:rsidR="000630E0">
        <w:t xml:space="preserve">. </w:t>
      </w:r>
      <w:r w:rsidRPr="00841E36">
        <w:t>Participation will be graded based on instructor observation.</w:t>
      </w:r>
    </w:p>
    <w:p w14:paraId="69D6239B" w14:textId="77777777" w:rsidR="00841E36" w:rsidRPr="00841E36" w:rsidRDefault="00841E36" w:rsidP="00A86881"/>
    <w:p w14:paraId="5720E945" w14:textId="77777777" w:rsidR="009D1BBD" w:rsidRDefault="0039655C" w:rsidP="00A86881">
      <w:r w:rsidRPr="00A86881">
        <w:rPr>
          <w:rStyle w:val="Heading2Char"/>
        </w:rPr>
        <w:t>Skills Tests</w:t>
      </w:r>
      <w:r>
        <w:t xml:space="preserve"> – See Course Content.</w:t>
      </w:r>
    </w:p>
    <w:p w14:paraId="24A1CE7D" w14:textId="77777777" w:rsidR="009D1BBD" w:rsidRDefault="009D1BBD" w:rsidP="00A86881"/>
    <w:p w14:paraId="6E7B63C1" w14:textId="77777777" w:rsidR="005E518E" w:rsidRPr="00841E36" w:rsidRDefault="005E518E" w:rsidP="00A86881">
      <w:r w:rsidRPr="00A86881">
        <w:rPr>
          <w:rStyle w:val="Heading2Char"/>
        </w:rPr>
        <w:t>Syllabus Quiz</w:t>
      </w:r>
      <w:r>
        <w:t xml:space="preserve"> </w:t>
      </w:r>
      <w:r w:rsidR="00883713">
        <w:t>-</w:t>
      </w:r>
      <w:r>
        <w:t xml:space="preserve"> Week </w:t>
      </w:r>
      <w:r w:rsidR="0039655C">
        <w:t>1</w:t>
      </w:r>
      <w:r w:rsidRPr="005E518E">
        <w:t xml:space="preserve"> </w:t>
      </w:r>
      <w:r w:rsidRPr="00841E36">
        <w:t>posted on Canvas.</w:t>
      </w:r>
    </w:p>
    <w:p w14:paraId="0EAED4DC" w14:textId="77777777" w:rsidR="005E518E" w:rsidRDefault="005E518E" w:rsidP="00A86881"/>
    <w:p w14:paraId="6428A535" w14:textId="77777777" w:rsidR="00883713" w:rsidRDefault="00B1581E" w:rsidP="00A86881">
      <w:r w:rsidRPr="00A86881">
        <w:rPr>
          <w:rStyle w:val="Heading2Char"/>
        </w:rPr>
        <w:t>Canvas</w:t>
      </w:r>
      <w:r w:rsidR="00841E36" w:rsidRPr="00A86881">
        <w:rPr>
          <w:rStyle w:val="Heading2Char"/>
        </w:rPr>
        <w:t xml:space="preserve"> Modules</w:t>
      </w:r>
      <w:r w:rsidR="00883713">
        <w:t xml:space="preserve"> </w:t>
      </w:r>
      <w:r>
        <w:t>–</w:t>
      </w:r>
      <w:r w:rsidR="00841E36" w:rsidRPr="00841E36">
        <w:t xml:space="preserve"> </w:t>
      </w:r>
      <w:r>
        <w:t>see schedule of Course Content for due dates.</w:t>
      </w:r>
      <w:r w:rsidR="00B30020">
        <w:t xml:space="preserve"> </w:t>
      </w:r>
    </w:p>
    <w:p w14:paraId="0656BF52" w14:textId="77777777" w:rsidR="004A36F3" w:rsidRDefault="004A36F3" w:rsidP="00A86881"/>
    <w:p w14:paraId="48F650D4" w14:textId="77777777" w:rsidR="00883713" w:rsidRDefault="00883713" w:rsidP="00A86881">
      <w:r w:rsidRPr="00A86881">
        <w:rPr>
          <w:rStyle w:val="Heading2Char"/>
        </w:rPr>
        <w:t>Final Exam</w:t>
      </w:r>
      <w:r>
        <w:t xml:space="preserve"> – A comprehensive written assessment of </w:t>
      </w:r>
      <w:r w:rsidR="002D6330">
        <w:t xml:space="preserve">concepts and </w:t>
      </w:r>
      <w:r>
        <w:t>techniques used in the course.</w:t>
      </w:r>
      <w:r w:rsidR="00BC4352">
        <w:t xml:space="preserve"> </w:t>
      </w:r>
      <w:r w:rsidR="00BC4352" w:rsidRPr="00BC4352">
        <w:t>(NOT AU-Evaluate)</w:t>
      </w:r>
    </w:p>
    <w:p w14:paraId="2C87BD05" w14:textId="77777777" w:rsidR="007A6898" w:rsidRDefault="007A6898" w:rsidP="00A86881"/>
    <w:p w14:paraId="6E6B20C9" w14:textId="77777777" w:rsidR="007A6898" w:rsidRPr="00AC4E31" w:rsidRDefault="007A6898" w:rsidP="000C2339">
      <w:pPr>
        <w:pStyle w:val="Heading2"/>
      </w:pPr>
      <w:r w:rsidRPr="00AC4E31">
        <w:t>Grading Scale</w:t>
      </w:r>
      <w:r>
        <w:t>:</w:t>
      </w:r>
      <w:r w:rsidRPr="00AC4E31">
        <w:t xml:space="preserve"> </w:t>
      </w:r>
    </w:p>
    <w:p w14:paraId="1ED5B329" w14:textId="77777777" w:rsidR="007A6898" w:rsidRPr="00AC4E31" w:rsidRDefault="007A6898" w:rsidP="00A86881">
      <w:r w:rsidRPr="00AC4E31">
        <w:t>A = 100 – 90%</w:t>
      </w:r>
    </w:p>
    <w:p w14:paraId="0746F45B" w14:textId="77777777" w:rsidR="007A6898" w:rsidRPr="00AC4E31" w:rsidRDefault="007A6898" w:rsidP="00A86881">
      <w:r w:rsidRPr="00AC4E31">
        <w:t xml:space="preserve">B = 89 – 80% </w:t>
      </w:r>
    </w:p>
    <w:p w14:paraId="4818ECF9" w14:textId="77777777" w:rsidR="007A6898" w:rsidRPr="00AC4E31" w:rsidRDefault="007A6898" w:rsidP="00A86881">
      <w:r w:rsidRPr="00AC4E31">
        <w:t xml:space="preserve">C = 79 – 70% </w:t>
      </w:r>
    </w:p>
    <w:p w14:paraId="7F47E2D9" w14:textId="77777777" w:rsidR="007A6898" w:rsidRPr="00AC4E31" w:rsidRDefault="007A6898" w:rsidP="00A86881">
      <w:r w:rsidRPr="00AC4E31">
        <w:t xml:space="preserve">D = 69 – 60% </w:t>
      </w:r>
    </w:p>
    <w:p w14:paraId="03D6893C" w14:textId="77777777" w:rsidR="00841E36" w:rsidRDefault="007A6898" w:rsidP="00A86881">
      <w:pPr>
        <w:rPr>
          <w:rFonts w:ascii="Times New Roman" w:hAnsi="Times New Roman" w:cs="Times New Roman"/>
          <w:szCs w:val="24"/>
        </w:rPr>
      </w:pPr>
      <w:r w:rsidRPr="00AC4E31">
        <w:rPr>
          <w:rFonts w:ascii="Times New Roman" w:hAnsi="Times New Roman" w:cs="Times New Roman"/>
          <w:szCs w:val="24"/>
        </w:rPr>
        <w:t>F = Below 60%</w:t>
      </w:r>
    </w:p>
    <w:p w14:paraId="585B7393" w14:textId="77777777" w:rsidR="00A86881" w:rsidRDefault="00A86881" w:rsidP="00A86881">
      <w:pPr>
        <w:rPr>
          <w:rFonts w:ascii="Times New Roman" w:hAnsi="Times New Roman" w:cs="Times New Roman"/>
          <w:szCs w:val="24"/>
        </w:rPr>
      </w:pPr>
    </w:p>
    <w:p w14:paraId="476DB1C2" w14:textId="77777777" w:rsidR="00BB130B" w:rsidRPr="003A3B1A" w:rsidRDefault="00BB130B" w:rsidP="00A86881">
      <w:pPr>
        <w:pStyle w:val="Heading2"/>
      </w:pPr>
      <w:r w:rsidRPr="003A3B1A">
        <w:t>**</w:t>
      </w:r>
      <w:r w:rsidRPr="00917A50">
        <w:rPr>
          <w:u w:val="single"/>
        </w:rPr>
        <w:t>College of Education SONA</w:t>
      </w:r>
      <w:r>
        <w:t xml:space="preserve"> </w:t>
      </w:r>
      <w:r w:rsidRPr="003A3B1A">
        <w:t xml:space="preserve">EXTRA </w:t>
      </w:r>
      <w:r w:rsidRPr="00A86881">
        <w:t>CREDIT</w:t>
      </w:r>
      <w:r w:rsidRPr="003A3B1A">
        <w:t xml:space="preserve"> OPPORTUNITY</w:t>
      </w:r>
    </w:p>
    <w:p w14:paraId="564933C5" w14:textId="77777777" w:rsidR="00BB130B" w:rsidRPr="003A3B1A" w:rsidRDefault="00BB130B" w:rsidP="000C2339">
      <w:r w:rsidRPr="003A3B1A">
        <w:t xml:space="preserve">Your class </w:t>
      </w:r>
      <w:proofErr w:type="gramStart"/>
      <w:r w:rsidRPr="003A3B1A">
        <w:t>has the opportunity to</w:t>
      </w:r>
      <w:proofErr w:type="gramEnd"/>
      <w:r w:rsidRPr="003A3B1A">
        <w:t xml:space="preserve"> participate in the online research participation system, </w:t>
      </w:r>
      <w:r>
        <w:t xml:space="preserve">College of Education </w:t>
      </w:r>
      <w:r w:rsidRPr="003A3B1A">
        <w:t xml:space="preserve">SONA. You will receive an email from SONA that enables you to sign up for </w:t>
      </w:r>
      <w:r w:rsidRPr="003A3B1A">
        <w:lastRenderedPageBreak/>
        <w:t xml:space="preserve">research solicitations. If you do not receive this email by the third week of classes, please email </w:t>
      </w:r>
      <w:hyperlink r:id="rId7" w:history="1">
        <w:r w:rsidR="0015631E" w:rsidRPr="0031535C">
          <w:rPr>
            <w:rStyle w:val="Hyperlink"/>
            <w:rFonts w:ascii="Calibri" w:hAnsi="Calibri"/>
            <w:b/>
          </w:rPr>
          <w:t>sona@auburn.edu</w:t>
        </w:r>
      </w:hyperlink>
      <w:r w:rsidRPr="0031535C">
        <w:t>.</w:t>
      </w:r>
      <w:r w:rsidRPr="003A3B1A">
        <w:t xml:space="preserve"> If you are under 19 years of age you must get your parents’ consent to participate in each study. Forms are available online. It is your job to make sure that your earned extra credit goes to the correct course. You can modify this in your student SONA account. If you sign up for a study that has appointments, you are expected to attend. If you need to cancel, follow the directions for cancelling an appointment for that study. Please pay attention to cancellation deadlines for that study. If you fail to do so you will be marked as a “no-show” in SONA. Two “no-show” designations will result in you being locked out of SONA for the semester and you will not be able to receive extra credit through research participation for that semester.</w:t>
      </w:r>
    </w:p>
    <w:p w14:paraId="5153F3AB" w14:textId="77777777" w:rsidR="00BB130B" w:rsidRPr="003A3B1A" w:rsidRDefault="00BB130B" w:rsidP="000C2339"/>
    <w:p w14:paraId="1CB7BE91" w14:textId="77777777" w:rsidR="00BB130B" w:rsidRDefault="00BB130B" w:rsidP="000C2339">
      <w:r w:rsidRPr="003A3B1A">
        <w:t xml:space="preserve">Your instructor is not affiliated with SONA, so participation or non-participation will not influence your status in this course, other than the extra credit points you can earn. SONA will report the number of credits you have earned to the instructor of the course you select when registering for research solicitations.  </w:t>
      </w:r>
    </w:p>
    <w:p w14:paraId="5016732D" w14:textId="77777777" w:rsidR="00BB130B" w:rsidRDefault="00BB130B" w:rsidP="000C2339"/>
    <w:p w14:paraId="084D6F86" w14:textId="77777777" w:rsidR="00BB130B" w:rsidRPr="003A3B1A" w:rsidRDefault="00BB130B" w:rsidP="000C2339">
      <w:r>
        <w:t>There are several SONA systems on campus. To receive credit in this course you must participate in the College of Education SONA.</w:t>
      </w:r>
    </w:p>
    <w:p w14:paraId="1DBC29EB" w14:textId="77777777" w:rsidR="00BB130B" w:rsidRPr="003A3B1A" w:rsidRDefault="00BB130B" w:rsidP="000C2339"/>
    <w:p w14:paraId="56A0E5BA" w14:textId="77777777" w:rsidR="00C455E9" w:rsidRDefault="00C455E9" w:rsidP="000C2339">
      <w:r>
        <w:t xml:space="preserve">The School of Kinesiology or your instructor is not responsible for the availability or lack of availability of SONA extra credit.  </w:t>
      </w:r>
    </w:p>
    <w:p w14:paraId="7599E3BD" w14:textId="77777777" w:rsidR="00C455E9" w:rsidRDefault="00C455E9" w:rsidP="000C2339"/>
    <w:p w14:paraId="2BC2BB54" w14:textId="77777777" w:rsidR="0039655C" w:rsidRDefault="0039655C" w:rsidP="000C2339">
      <w:r w:rsidRPr="007C12B7">
        <w:rPr>
          <w:u w:val="single"/>
        </w:rPr>
        <w:t>½ points will not be credited to final grade</w:t>
      </w:r>
      <w:r>
        <w:t>.</w:t>
      </w:r>
    </w:p>
    <w:p w14:paraId="68994E1E" w14:textId="77777777" w:rsidR="0039655C" w:rsidRDefault="0039655C" w:rsidP="000C2339"/>
    <w:p w14:paraId="5C56D579" w14:textId="77777777" w:rsidR="00BB130B" w:rsidRPr="003A3B1A" w:rsidRDefault="00BB130B" w:rsidP="000C2339">
      <w:r w:rsidRPr="003A3B1A">
        <w:t>1 30-minute session = 1 credit</w:t>
      </w:r>
    </w:p>
    <w:p w14:paraId="0A487779" w14:textId="77777777" w:rsidR="00BB130B" w:rsidRPr="003A3B1A" w:rsidRDefault="00BB130B" w:rsidP="000C2339">
      <w:r w:rsidRPr="003A3B1A">
        <w:t xml:space="preserve">2 credits = 1 </w:t>
      </w:r>
      <w:proofErr w:type="gramStart"/>
      <w:r w:rsidRPr="003A3B1A">
        <w:t>point</w:t>
      </w:r>
      <w:proofErr w:type="gramEnd"/>
      <w:r w:rsidRPr="003A3B1A">
        <w:t xml:space="preserve"> added to final grade</w:t>
      </w:r>
    </w:p>
    <w:p w14:paraId="191C21BE" w14:textId="77777777" w:rsidR="00BB130B" w:rsidRPr="003A3B1A" w:rsidRDefault="00BB130B" w:rsidP="000C2339">
      <w:r w:rsidRPr="003A3B1A">
        <w:t>4 credits = 2 points added to final grade</w:t>
      </w:r>
    </w:p>
    <w:p w14:paraId="6747461F" w14:textId="77777777" w:rsidR="00BB130B" w:rsidRDefault="00BB130B" w:rsidP="000C2339">
      <w:r w:rsidRPr="003A3B1A">
        <w:t>6 credits = 3 points added to final grade</w:t>
      </w:r>
    </w:p>
    <w:p w14:paraId="3459F3C5" w14:textId="77777777" w:rsidR="00C455E9" w:rsidRDefault="00C455E9" w:rsidP="000C2339">
      <w:r>
        <w:t>8 credits = 4 points added to final grade</w:t>
      </w:r>
    </w:p>
    <w:p w14:paraId="79E9A49B" w14:textId="77777777" w:rsidR="00C455E9" w:rsidRDefault="00C455E9" w:rsidP="000C2339">
      <w:r>
        <w:t>10 credits = 5 points added to final grade (maximum allowed)</w:t>
      </w:r>
    </w:p>
    <w:p w14:paraId="135CB88F" w14:textId="77777777" w:rsidR="008E202C" w:rsidRPr="008E202C" w:rsidRDefault="008E202C" w:rsidP="008E202C">
      <w:pPr>
        <w:kinsoku w:val="0"/>
        <w:overflowPunct w:val="0"/>
        <w:autoSpaceDE w:val="0"/>
        <w:autoSpaceDN w:val="0"/>
        <w:adjustRightInd w:val="0"/>
        <w:ind w:left="340"/>
        <w:outlineLvl w:val="0"/>
        <w:rPr>
          <w:rFonts w:ascii="Times New Roman" w:eastAsia="Calibri" w:hAnsi="Times New Roman" w:cs="Times New Roman"/>
          <w:szCs w:val="24"/>
        </w:rPr>
      </w:pPr>
    </w:p>
    <w:p w14:paraId="67210F4D" w14:textId="77777777" w:rsidR="00841E36" w:rsidRPr="007C4090" w:rsidRDefault="00841E36" w:rsidP="000C2339">
      <w:pPr>
        <w:pStyle w:val="Heading1"/>
        <w:numPr>
          <w:ilvl w:val="0"/>
          <w:numId w:val="15"/>
        </w:numPr>
      </w:pPr>
      <w:r w:rsidRPr="007C4090">
        <w:t>Course Policy Statements:</w:t>
      </w:r>
    </w:p>
    <w:p w14:paraId="7A54F681" w14:textId="77777777" w:rsidR="00BD14DC" w:rsidRDefault="00BD14DC" w:rsidP="00841E36">
      <w:pPr>
        <w:kinsoku w:val="0"/>
        <w:overflowPunct w:val="0"/>
        <w:autoSpaceDE w:val="0"/>
        <w:autoSpaceDN w:val="0"/>
        <w:adjustRightInd w:val="0"/>
        <w:spacing w:before="29" w:line="275" w:lineRule="exact"/>
        <w:ind w:left="100"/>
        <w:outlineLvl w:val="0"/>
        <w:rPr>
          <w:rFonts w:ascii="Times New Roman" w:hAnsi="Times New Roman" w:cs="Times New Roman"/>
          <w:bCs/>
          <w:szCs w:val="24"/>
        </w:rPr>
      </w:pPr>
    </w:p>
    <w:p w14:paraId="2881A488" w14:textId="77777777" w:rsidR="00841E36" w:rsidRPr="007C4090" w:rsidRDefault="00841E36" w:rsidP="000C2339">
      <w:pPr>
        <w:pStyle w:val="Heading2"/>
      </w:pPr>
      <w:r w:rsidRPr="007C4090">
        <w:t xml:space="preserve">A. </w:t>
      </w:r>
      <w:r w:rsidRPr="000C2339">
        <w:t>Attendance</w:t>
      </w:r>
      <w:r w:rsidRPr="007C4090">
        <w:t xml:space="preserve">:  </w:t>
      </w:r>
    </w:p>
    <w:p w14:paraId="1091BE04" w14:textId="77777777" w:rsidR="00841E36" w:rsidRPr="007C4090" w:rsidRDefault="00841E36" w:rsidP="000C2339">
      <w:r w:rsidRPr="007C4090">
        <w:t>Physical</w:t>
      </w:r>
      <w:r w:rsidRPr="007C4090">
        <w:rPr>
          <w:spacing w:val="-4"/>
        </w:rPr>
        <w:t xml:space="preserve"> </w:t>
      </w:r>
      <w:r w:rsidRPr="007C4090">
        <w:t>Activity</w:t>
      </w:r>
      <w:r w:rsidRPr="007C4090">
        <w:rPr>
          <w:spacing w:val="-4"/>
        </w:rPr>
        <w:t xml:space="preserve"> </w:t>
      </w:r>
      <w:r w:rsidRPr="007C4090">
        <w:t>and</w:t>
      </w:r>
      <w:r w:rsidRPr="007C4090">
        <w:rPr>
          <w:spacing w:val="-4"/>
        </w:rPr>
        <w:t xml:space="preserve"> </w:t>
      </w:r>
      <w:r w:rsidRPr="007C4090">
        <w:t>Wellness</w:t>
      </w:r>
      <w:r w:rsidRPr="007C4090">
        <w:rPr>
          <w:spacing w:val="-4"/>
        </w:rPr>
        <w:t xml:space="preserve"> </w:t>
      </w:r>
      <w:r w:rsidRPr="007C4090">
        <w:t>Program</w:t>
      </w:r>
      <w:r w:rsidRPr="007C4090">
        <w:rPr>
          <w:spacing w:val="-4"/>
        </w:rPr>
        <w:t xml:space="preserve"> </w:t>
      </w:r>
      <w:r w:rsidRPr="007C4090">
        <w:t>Attendance</w:t>
      </w:r>
      <w:r w:rsidRPr="007C4090">
        <w:rPr>
          <w:spacing w:val="-4"/>
        </w:rPr>
        <w:t xml:space="preserve"> </w:t>
      </w:r>
      <w:r w:rsidRPr="007C4090">
        <w:t>Policy</w:t>
      </w:r>
    </w:p>
    <w:p w14:paraId="4233534E" w14:textId="6CA8B364" w:rsidR="00841E36" w:rsidRPr="00A36892" w:rsidRDefault="00841E36" w:rsidP="000C2339">
      <w:pPr>
        <w:rPr>
          <w:color w:val="FF0000"/>
          <w:sz w:val="28"/>
          <w:szCs w:val="28"/>
        </w:rPr>
      </w:pPr>
      <w:r w:rsidRPr="007C4090">
        <w:t>The</w:t>
      </w:r>
      <w:r w:rsidRPr="007C4090">
        <w:rPr>
          <w:spacing w:val="-4"/>
        </w:rPr>
        <w:t xml:space="preserve"> </w:t>
      </w:r>
      <w:r w:rsidRPr="007C4090">
        <w:t>material</w:t>
      </w:r>
      <w:r w:rsidRPr="007C4090">
        <w:rPr>
          <w:spacing w:val="-3"/>
        </w:rPr>
        <w:t xml:space="preserve"> </w:t>
      </w:r>
      <w:r w:rsidRPr="007C4090">
        <w:t>and</w:t>
      </w:r>
      <w:r w:rsidRPr="007C4090">
        <w:rPr>
          <w:spacing w:val="-4"/>
        </w:rPr>
        <w:t xml:space="preserve"> </w:t>
      </w:r>
      <w:r w:rsidRPr="007C4090">
        <w:t>experiences</w:t>
      </w:r>
      <w:r w:rsidRPr="007C4090">
        <w:rPr>
          <w:spacing w:val="-3"/>
        </w:rPr>
        <w:t xml:space="preserve"> </w:t>
      </w:r>
      <w:r w:rsidRPr="007C4090">
        <w:t>in</w:t>
      </w:r>
      <w:r w:rsidRPr="007C4090">
        <w:rPr>
          <w:spacing w:val="-3"/>
        </w:rPr>
        <w:t xml:space="preserve"> </w:t>
      </w:r>
      <w:r w:rsidRPr="007C4090">
        <w:t>this</w:t>
      </w:r>
      <w:r w:rsidRPr="007C4090">
        <w:rPr>
          <w:spacing w:val="-4"/>
        </w:rPr>
        <w:t xml:space="preserve"> </w:t>
      </w:r>
      <w:r w:rsidRPr="007C4090">
        <w:t>class</w:t>
      </w:r>
      <w:r w:rsidRPr="007C4090">
        <w:rPr>
          <w:spacing w:val="-3"/>
        </w:rPr>
        <w:t xml:space="preserve"> </w:t>
      </w:r>
      <w:r w:rsidRPr="007C4090">
        <w:t>are</w:t>
      </w:r>
      <w:r w:rsidRPr="007C4090">
        <w:rPr>
          <w:spacing w:val="-3"/>
        </w:rPr>
        <w:t xml:space="preserve"> </w:t>
      </w:r>
      <w:r w:rsidRPr="007C4090">
        <w:t>important</w:t>
      </w:r>
      <w:r w:rsidRPr="007C4090">
        <w:rPr>
          <w:spacing w:val="-4"/>
        </w:rPr>
        <w:t xml:space="preserve"> </w:t>
      </w:r>
      <w:r w:rsidRPr="007C4090">
        <w:t>and</w:t>
      </w:r>
      <w:r w:rsidRPr="007C4090">
        <w:rPr>
          <w:spacing w:val="-3"/>
        </w:rPr>
        <w:t xml:space="preserve"> </w:t>
      </w:r>
      <w:r w:rsidRPr="007C4090">
        <w:t>if</w:t>
      </w:r>
      <w:r w:rsidRPr="007C4090">
        <w:rPr>
          <w:spacing w:val="-4"/>
        </w:rPr>
        <w:t xml:space="preserve"> </w:t>
      </w:r>
      <w:r w:rsidRPr="007C4090">
        <w:t>you</w:t>
      </w:r>
      <w:r w:rsidRPr="007C4090">
        <w:rPr>
          <w:spacing w:val="-3"/>
        </w:rPr>
        <w:t xml:space="preserve"> </w:t>
      </w:r>
      <w:r w:rsidRPr="007C4090">
        <w:t>are</w:t>
      </w:r>
      <w:r w:rsidRPr="007C4090">
        <w:rPr>
          <w:spacing w:val="-3"/>
        </w:rPr>
        <w:t xml:space="preserve"> </w:t>
      </w:r>
      <w:r w:rsidRPr="007C4090">
        <w:t>not</w:t>
      </w:r>
      <w:r w:rsidRPr="007C4090">
        <w:rPr>
          <w:spacing w:val="-4"/>
        </w:rPr>
        <w:t xml:space="preserve"> </w:t>
      </w:r>
      <w:r w:rsidRPr="007C4090">
        <w:t>in</w:t>
      </w:r>
      <w:r w:rsidRPr="007C4090">
        <w:rPr>
          <w:spacing w:val="-3"/>
        </w:rPr>
        <w:t xml:space="preserve"> </w:t>
      </w:r>
      <w:r w:rsidRPr="007C4090">
        <w:t>class,</w:t>
      </w:r>
      <w:r w:rsidRPr="007C4090">
        <w:rPr>
          <w:spacing w:val="-3"/>
        </w:rPr>
        <w:t xml:space="preserve"> </w:t>
      </w:r>
      <w:r w:rsidRPr="007C4090">
        <w:t>you</w:t>
      </w:r>
      <w:r w:rsidRPr="007C4090">
        <w:rPr>
          <w:spacing w:val="-4"/>
        </w:rPr>
        <w:t xml:space="preserve"> </w:t>
      </w:r>
      <w:r w:rsidRPr="007C4090">
        <w:t>cannot</w:t>
      </w:r>
      <w:r w:rsidRPr="007C4090">
        <w:rPr>
          <w:spacing w:val="-3"/>
        </w:rPr>
        <w:t xml:space="preserve"> </w:t>
      </w:r>
      <w:r w:rsidRPr="007C4090">
        <w:t>take</w:t>
      </w:r>
      <w:r w:rsidRPr="007C4090">
        <w:rPr>
          <w:spacing w:val="-3"/>
        </w:rPr>
        <w:t xml:space="preserve"> </w:t>
      </w:r>
      <w:r w:rsidRPr="007C4090">
        <w:t>an active</w:t>
      </w:r>
      <w:r w:rsidRPr="007C4090">
        <w:rPr>
          <w:spacing w:val="-5"/>
        </w:rPr>
        <w:t xml:space="preserve"> </w:t>
      </w:r>
      <w:r w:rsidRPr="007C4090">
        <w:t>role</w:t>
      </w:r>
      <w:r w:rsidRPr="007C4090">
        <w:rPr>
          <w:spacing w:val="-4"/>
        </w:rPr>
        <w:t xml:space="preserve"> </w:t>
      </w:r>
      <w:r w:rsidRPr="007C4090">
        <w:t>as</w:t>
      </w:r>
      <w:r w:rsidRPr="007C4090">
        <w:rPr>
          <w:spacing w:val="-5"/>
        </w:rPr>
        <w:t xml:space="preserve"> </w:t>
      </w:r>
      <w:r w:rsidRPr="007C4090">
        <w:t>a</w:t>
      </w:r>
      <w:r w:rsidRPr="007C4090">
        <w:rPr>
          <w:spacing w:val="-4"/>
        </w:rPr>
        <w:t xml:space="preserve"> </w:t>
      </w:r>
      <w:r w:rsidRPr="007C4090">
        <w:t>student.</w:t>
      </w:r>
      <w:r w:rsidRPr="007C4090">
        <w:rPr>
          <w:spacing w:val="-5"/>
        </w:rPr>
        <w:t xml:space="preserve"> </w:t>
      </w:r>
      <w:r w:rsidRPr="007C4090">
        <w:t>Class</w:t>
      </w:r>
      <w:r w:rsidRPr="007C4090">
        <w:rPr>
          <w:spacing w:val="-4"/>
        </w:rPr>
        <w:t xml:space="preserve"> </w:t>
      </w:r>
      <w:r w:rsidRPr="007C4090">
        <w:t>attendance</w:t>
      </w:r>
      <w:r w:rsidRPr="007C4090">
        <w:rPr>
          <w:spacing w:val="-5"/>
        </w:rPr>
        <w:t xml:space="preserve"> </w:t>
      </w:r>
      <w:r w:rsidRPr="007C4090">
        <w:t>and</w:t>
      </w:r>
      <w:r w:rsidRPr="007C4090">
        <w:rPr>
          <w:spacing w:val="-4"/>
        </w:rPr>
        <w:t xml:space="preserve"> </w:t>
      </w:r>
      <w:r w:rsidRPr="007C4090">
        <w:t>appropriate</w:t>
      </w:r>
      <w:r w:rsidRPr="007C4090">
        <w:rPr>
          <w:spacing w:val="-4"/>
        </w:rPr>
        <w:t xml:space="preserve"> </w:t>
      </w:r>
      <w:r w:rsidRPr="007C4090">
        <w:t>participation</w:t>
      </w:r>
      <w:r w:rsidRPr="007C4090">
        <w:rPr>
          <w:spacing w:val="-5"/>
        </w:rPr>
        <w:t xml:space="preserve"> </w:t>
      </w:r>
      <w:r w:rsidRPr="007C4090">
        <w:t>is</w:t>
      </w:r>
      <w:r w:rsidRPr="007C4090">
        <w:rPr>
          <w:spacing w:val="-4"/>
        </w:rPr>
        <w:t xml:space="preserve"> </w:t>
      </w:r>
      <w:r w:rsidRPr="007C4090">
        <w:t>paramount</w:t>
      </w:r>
      <w:r w:rsidRPr="007C4090">
        <w:rPr>
          <w:spacing w:val="-5"/>
        </w:rPr>
        <w:t xml:space="preserve"> </w:t>
      </w:r>
      <w:r w:rsidRPr="007C4090">
        <w:t>to</w:t>
      </w:r>
      <w:r w:rsidRPr="007C4090">
        <w:rPr>
          <w:spacing w:val="-4"/>
        </w:rPr>
        <w:t xml:space="preserve"> </w:t>
      </w:r>
      <w:r w:rsidRPr="007C4090">
        <w:t>your</w:t>
      </w:r>
      <w:r w:rsidRPr="007C4090">
        <w:rPr>
          <w:spacing w:val="-5"/>
        </w:rPr>
        <w:t xml:space="preserve"> </w:t>
      </w:r>
      <w:r w:rsidRPr="007C4090">
        <w:t>success</w:t>
      </w:r>
      <w:r w:rsidRPr="007C4090">
        <w:rPr>
          <w:spacing w:val="-4"/>
        </w:rPr>
        <w:t xml:space="preserve"> </w:t>
      </w:r>
      <w:r w:rsidRPr="007C4090">
        <w:t>as</w:t>
      </w:r>
      <w:r w:rsidRPr="007C4090">
        <w:rPr>
          <w:spacing w:val="-5"/>
        </w:rPr>
        <w:t xml:space="preserve"> </w:t>
      </w:r>
      <w:r w:rsidRPr="007C4090">
        <w:t>a</w:t>
      </w:r>
      <w:r w:rsidRPr="007C4090">
        <w:rPr>
          <w:w w:val="99"/>
        </w:rPr>
        <w:t xml:space="preserve"> </w:t>
      </w:r>
      <w:r w:rsidRPr="007C4090">
        <w:t>student.</w:t>
      </w:r>
      <w:r w:rsidRPr="007C4090">
        <w:rPr>
          <w:spacing w:val="-4"/>
        </w:rPr>
        <w:t xml:space="preserve"> </w:t>
      </w:r>
      <w:r w:rsidRPr="007C4090">
        <w:t>Participation</w:t>
      </w:r>
      <w:r w:rsidRPr="007C4090">
        <w:rPr>
          <w:spacing w:val="-4"/>
        </w:rPr>
        <w:t xml:space="preserve"> </w:t>
      </w:r>
      <w:r w:rsidRPr="007C4090">
        <w:t>is</w:t>
      </w:r>
      <w:r w:rsidRPr="007C4090">
        <w:rPr>
          <w:spacing w:val="-4"/>
        </w:rPr>
        <w:t xml:space="preserve"> </w:t>
      </w:r>
      <w:r w:rsidRPr="007C4090">
        <w:t>defined</w:t>
      </w:r>
      <w:r w:rsidRPr="007C4090">
        <w:rPr>
          <w:spacing w:val="-4"/>
        </w:rPr>
        <w:t xml:space="preserve"> </w:t>
      </w:r>
      <w:r w:rsidRPr="007C4090">
        <w:t>as,</w:t>
      </w:r>
      <w:r w:rsidRPr="007C4090">
        <w:rPr>
          <w:spacing w:val="-4"/>
        </w:rPr>
        <w:t xml:space="preserve"> </w:t>
      </w:r>
      <w:r w:rsidRPr="007C4090">
        <w:t>but</w:t>
      </w:r>
      <w:r w:rsidRPr="007C4090">
        <w:rPr>
          <w:spacing w:val="-4"/>
        </w:rPr>
        <w:t xml:space="preserve"> </w:t>
      </w:r>
      <w:r w:rsidRPr="007C4090">
        <w:t>not</w:t>
      </w:r>
      <w:r w:rsidRPr="007C4090">
        <w:rPr>
          <w:spacing w:val="-3"/>
        </w:rPr>
        <w:t xml:space="preserve"> </w:t>
      </w:r>
      <w:r w:rsidRPr="007C4090">
        <w:t>limited</w:t>
      </w:r>
      <w:r w:rsidRPr="007C4090">
        <w:rPr>
          <w:spacing w:val="-4"/>
        </w:rPr>
        <w:t xml:space="preserve"> </w:t>
      </w:r>
      <w:r w:rsidRPr="007C4090">
        <w:t>to,</w:t>
      </w:r>
      <w:r w:rsidRPr="007C4090">
        <w:rPr>
          <w:spacing w:val="-4"/>
        </w:rPr>
        <w:t xml:space="preserve"> </w:t>
      </w:r>
      <w:r w:rsidRPr="007C4090">
        <w:t>“fully</w:t>
      </w:r>
      <w:r w:rsidRPr="007C4090">
        <w:rPr>
          <w:spacing w:val="-4"/>
        </w:rPr>
        <w:t xml:space="preserve"> </w:t>
      </w:r>
      <w:r w:rsidRPr="007C4090">
        <w:t>engaging</w:t>
      </w:r>
      <w:r w:rsidRPr="007C4090">
        <w:rPr>
          <w:spacing w:val="-4"/>
        </w:rPr>
        <w:t xml:space="preserve"> </w:t>
      </w:r>
      <w:r w:rsidRPr="007C4090">
        <w:t>in</w:t>
      </w:r>
      <w:r w:rsidRPr="007C4090">
        <w:rPr>
          <w:spacing w:val="-4"/>
        </w:rPr>
        <w:t xml:space="preserve"> </w:t>
      </w:r>
      <w:r w:rsidRPr="007C4090">
        <w:t>the</w:t>
      </w:r>
      <w:r w:rsidRPr="007C4090">
        <w:rPr>
          <w:spacing w:val="-4"/>
        </w:rPr>
        <w:t xml:space="preserve"> </w:t>
      </w:r>
      <w:r w:rsidRPr="007C4090">
        <w:t>course</w:t>
      </w:r>
      <w:r w:rsidRPr="007C4090">
        <w:rPr>
          <w:spacing w:val="-3"/>
        </w:rPr>
        <w:t xml:space="preserve"> </w:t>
      </w:r>
      <w:r w:rsidRPr="007C4090">
        <w:t>content</w:t>
      </w:r>
      <w:r w:rsidRPr="007C4090">
        <w:rPr>
          <w:spacing w:val="-4"/>
        </w:rPr>
        <w:t xml:space="preserve"> </w:t>
      </w:r>
      <w:r w:rsidRPr="007C4090">
        <w:t>and activities</w:t>
      </w:r>
      <w:r w:rsidRPr="007C4090">
        <w:rPr>
          <w:spacing w:val="-6"/>
        </w:rPr>
        <w:t xml:space="preserve"> </w:t>
      </w:r>
      <w:r w:rsidRPr="007C4090">
        <w:t>at</w:t>
      </w:r>
      <w:r w:rsidRPr="007C4090">
        <w:rPr>
          <w:spacing w:val="-5"/>
        </w:rPr>
        <w:t xml:space="preserve"> </w:t>
      </w:r>
      <w:r w:rsidRPr="007C4090">
        <w:t>a</w:t>
      </w:r>
      <w:r w:rsidRPr="007C4090">
        <w:rPr>
          <w:spacing w:val="-5"/>
        </w:rPr>
        <w:t xml:space="preserve"> </w:t>
      </w:r>
      <w:r w:rsidRPr="007C4090">
        <w:t>level</w:t>
      </w:r>
      <w:r w:rsidRPr="007C4090">
        <w:rPr>
          <w:spacing w:val="-5"/>
        </w:rPr>
        <w:t xml:space="preserve"> </w:t>
      </w:r>
      <w:r w:rsidRPr="007C4090">
        <w:t>that</w:t>
      </w:r>
      <w:r w:rsidRPr="007C4090">
        <w:rPr>
          <w:spacing w:val="-5"/>
        </w:rPr>
        <w:t xml:space="preserve"> </w:t>
      </w:r>
      <w:r w:rsidRPr="007C4090">
        <w:t>is</w:t>
      </w:r>
      <w:r w:rsidRPr="007C4090">
        <w:rPr>
          <w:spacing w:val="-5"/>
        </w:rPr>
        <w:t xml:space="preserve"> </w:t>
      </w:r>
      <w:r w:rsidRPr="007C4090">
        <w:t>deemed</w:t>
      </w:r>
      <w:r w:rsidRPr="007C4090">
        <w:rPr>
          <w:spacing w:val="-5"/>
        </w:rPr>
        <w:t xml:space="preserve"> </w:t>
      </w:r>
      <w:r w:rsidRPr="007C4090">
        <w:t>appropriate</w:t>
      </w:r>
      <w:r w:rsidRPr="007C4090">
        <w:rPr>
          <w:spacing w:val="-5"/>
        </w:rPr>
        <w:t xml:space="preserve"> </w:t>
      </w:r>
      <w:r w:rsidRPr="007C4090">
        <w:t>by</w:t>
      </w:r>
      <w:r w:rsidRPr="007C4090">
        <w:rPr>
          <w:spacing w:val="-6"/>
        </w:rPr>
        <w:t xml:space="preserve"> </w:t>
      </w:r>
      <w:r w:rsidRPr="007C4090">
        <w:t>the</w:t>
      </w:r>
      <w:r w:rsidRPr="007C4090">
        <w:rPr>
          <w:spacing w:val="-5"/>
        </w:rPr>
        <w:t xml:space="preserve"> </w:t>
      </w:r>
      <w:r w:rsidRPr="007C4090">
        <w:t>instructor.”</w:t>
      </w:r>
      <w:r w:rsidRPr="007C4090">
        <w:rPr>
          <w:spacing w:val="-5"/>
        </w:rPr>
        <w:t xml:space="preserve"> </w:t>
      </w:r>
      <w:r w:rsidRPr="00A36892">
        <w:rPr>
          <w:color w:val="FF0000"/>
          <w:sz w:val="28"/>
          <w:szCs w:val="28"/>
        </w:rPr>
        <w:t>Once</w:t>
      </w:r>
      <w:r w:rsidRPr="00A36892">
        <w:rPr>
          <w:color w:val="FF0000"/>
          <w:spacing w:val="-3"/>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student</w:t>
      </w:r>
      <w:r w:rsidRPr="00A36892">
        <w:rPr>
          <w:color w:val="FF0000"/>
          <w:spacing w:val="-4"/>
          <w:sz w:val="28"/>
          <w:szCs w:val="28"/>
        </w:rPr>
        <w:t xml:space="preserve"> </w:t>
      </w:r>
      <w:r w:rsidRPr="00A36892">
        <w:rPr>
          <w:color w:val="FF0000"/>
          <w:sz w:val="28"/>
          <w:szCs w:val="28"/>
        </w:rPr>
        <w:t>has</w:t>
      </w:r>
      <w:r w:rsidRPr="00A36892">
        <w:rPr>
          <w:color w:val="FF0000"/>
          <w:spacing w:val="-3"/>
          <w:sz w:val="28"/>
          <w:szCs w:val="28"/>
        </w:rPr>
        <w:t xml:space="preserve"> </w:t>
      </w:r>
      <w:r w:rsidRPr="00A36892">
        <w:rPr>
          <w:color w:val="FF0000"/>
          <w:sz w:val="28"/>
          <w:szCs w:val="28"/>
        </w:rPr>
        <w:t>accrued</w:t>
      </w:r>
      <w:r w:rsidRPr="00A36892">
        <w:rPr>
          <w:color w:val="FF0000"/>
          <w:spacing w:val="-3"/>
          <w:sz w:val="28"/>
          <w:szCs w:val="28"/>
        </w:rPr>
        <w:t xml:space="preserve"> </w:t>
      </w:r>
      <w:r w:rsidRPr="00A36892">
        <w:rPr>
          <w:color w:val="FF0000"/>
          <w:sz w:val="28"/>
          <w:szCs w:val="28"/>
        </w:rPr>
        <w:t xml:space="preserve">five </w:t>
      </w:r>
      <w:r w:rsidRPr="00A36892">
        <w:rPr>
          <w:color w:val="FF0000"/>
          <w:spacing w:val="-1"/>
          <w:sz w:val="28"/>
          <w:szCs w:val="28"/>
        </w:rPr>
        <w:t>unexcused</w:t>
      </w:r>
      <w:r w:rsidRPr="00A36892">
        <w:rPr>
          <w:color w:val="FF0000"/>
          <w:spacing w:val="-3"/>
          <w:sz w:val="28"/>
          <w:szCs w:val="28"/>
        </w:rPr>
        <w:t xml:space="preserve"> </w:t>
      </w:r>
      <w:r w:rsidRPr="00A36892">
        <w:rPr>
          <w:color w:val="FF0000"/>
          <w:sz w:val="28"/>
          <w:szCs w:val="28"/>
        </w:rPr>
        <w:t>absences</w:t>
      </w:r>
      <w:r w:rsidRPr="00A36892">
        <w:rPr>
          <w:color w:val="FF0000"/>
          <w:spacing w:val="-3"/>
          <w:sz w:val="28"/>
          <w:szCs w:val="28"/>
        </w:rPr>
        <w:t xml:space="preserve"> </w:t>
      </w:r>
      <w:r w:rsidRPr="00A36892">
        <w:rPr>
          <w:color w:val="FF0000"/>
          <w:sz w:val="28"/>
          <w:szCs w:val="28"/>
        </w:rPr>
        <w:t>he/she</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3"/>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3"/>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3"/>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w w:val="99"/>
          <w:sz w:val="28"/>
          <w:szCs w:val="28"/>
        </w:rPr>
        <w:t xml:space="preserve"> </w:t>
      </w:r>
      <w:r w:rsidRPr="00A36892">
        <w:rPr>
          <w:color w:val="FF0000"/>
          <w:sz w:val="28"/>
          <w:szCs w:val="28"/>
        </w:rPr>
        <w:t>a</w:t>
      </w:r>
      <w:r w:rsidRPr="00A36892">
        <w:rPr>
          <w:color w:val="FF0000"/>
          <w:spacing w:val="-4"/>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FA</w:t>
      </w:r>
      <w:r w:rsidRPr="00A36892">
        <w:rPr>
          <w:color w:val="FF0000"/>
          <w:spacing w:val="-3"/>
          <w:sz w:val="28"/>
          <w:szCs w:val="28"/>
        </w:rPr>
        <w:t xml:space="preserve"> </w:t>
      </w:r>
      <w:r w:rsidRPr="00A36892">
        <w:rPr>
          <w:color w:val="FF0000"/>
          <w:sz w:val="28"/>
          <w:szCs w:val="28"/>
        </w:rPr>
        <w:t>(as</w:t>
      </w:r>
      <w:r w:rsidRPr="00A36892">
        <w:rPr>
          <w:color w:val="FF0000"/>
          <w:spacing w:val="-3"/>
          <w:sz w:val="28"/>
          <w:szCs w:val="28"/>
        </w:rPr>
        <w:t xml:space="preserve"> </w:t>
      </w:r>
      <w:r w:rsidRPr="00A36892">
        <w:rPr>
          <w:color w:val="FF0000"/>
          <w:sz w:val="28"/>
          <w:szCs w:val="28"/>
        </w:rPr>
        <w:t>stipulated</w:t>
      </w:r>
      <w:r w:rsidRPr="00A36892">
        <w:rPr>
          <w:color w:val="FF0000"/>
          <w:spacing w:val="-3"/>
          <w:sz w:val="28"/>
          <w:szCs w:val="28"/>
        </w:rPr>
        <w:t xml:space="preserve"> </w:t>
      </w:r>
      <w:r w:rsidRPr="00A36892">
        <w:rPr>
          <w:color w:val="FF0000"/>
          <w:sz w:val="28"/>
          <w:szCs w:val="28"/>
        </w:rPr>
        <w:t>by</w:t>
      </w:r>
      <w:r w:rsidRPr="00A36892">
        <w:rPr>
          <w:color w:val="FF0000"/>
          <w:spacing w:val="-4"/>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Physical</w:t>
      </w:r>
      <w:r w:rsidRPr="00A36892">
        <w:rPr>
          <w:color w:val="FF0000"/>
          <w:spacing w:val="-3"/>
          <w:sz w:val="28"/>
          <w:szCs w:val="28"/>
        </w:rPr>
        <w:t xml:space="preserve"> </w:t>
      </w:r>
      <w:r w:rsidRPr="00A36892">
        <w:rPr>
          <w:color w:val="FF0000"/>
          <w:sz w:val="28"/>
          <w:szCs w:val="28"/>
        </w:rPr>
        <w:t>Activity</w:t>
      </w:r>
      <w:r w:rsidRPr="00A36892">
        <w:rPr>
          <w:color w:val="FF0000"/>
          <w:spacing w:val="-3"/>
          <w:sz w:val="28"/>
          <w:szCs w:val="28"/>
        </w:rPr>
        <w:t xml:space="preserve"> </w:t>
      </w:r>
      <w:r w:rsidRPr="00A36892">
        <w:rPr>
          <w:color w:val="FF0000"/>
          <w:sz w:val="28"/>
          <w:szCs w:val="28"/>
        </w:rPr>
        <w:t>and</w:t>
      </w:r>
      <w:r w:rsidRPr="00A36892">
        <w:rPr>
          <w:color w:val="FF0000"/>
          <w:spacing w:val="-3"/>
          <w:sz w:val="28"/>
          <w:szCs w:val="28"/>
        </w:rPr>
        <w:t xml:space="preserve"> </w:t>
      </w:r>
      <w:r w:rsidRPr="00A36892">
        <w:rPr>
          <w:color w:val="FF0000"/>
          <w:sz w:val="28"/>
          <w:szCs w:val="28"/>
        </w:rPr>
        <w:t>Wellness</w:t>
      </w:r>
      <w:r w:rsidRPr="00A36892">
        <w:rPr>
          <w:color w:val="FF0000"/>
          <w:spacing w:val="-3"/>
          <w:sz w:val="28"/>
          <w:szCs w:val="28"/>
        </w:rPr>
        <w:t xml:space="preserve"> </w:t>
      </w:r>
      <w:r w:rsidRPr="00A36892">
        <w:rPr>
          <w:color w:val="FF0000"/>
          <w:sz w:val="28"/>
          <w:szCs w:val="28"/>
        </w:rPr>
        <w:t>Program</w:t>
      </w:r>
      <w:r w:rsidRPr="00A36892">
        <w:rPr>
          <w:color w:val="FF0000"/>
          <w:spacing w:val="-4"/>
          <w:sz w:val="28"/>
          <w:szCs w:val="28"/>
        </w:rPr>
        <w:t xml:space="preserve"> </w:t>
      </w:r>
      <w:r w:rsidRPr="00A36892">
        <w:rPr>
          <w:color w:val="FF0000"/>
          <w:sz w:val="28"/>
          <w:szCs w:val="28"/>
        </w:rPr>
        <w:t>guidelines).</w:t>
      </w:r>
      <w:r w:rsidRPr="00A36892">
        <w:rPr>
          <w:color w:val="FF0000"/>
          <w:spacing w:val="-3"/>
          <w:sz w:val="28"/>
          <w:szCs w:val="28"/>
        </w:rPr>
        <w:t xml:space="preserve"> </w:t>
      </w:r>
      <w:r w:rsidRPr="00A36892">
        <w:rPr>
          <w:color w:val="FF0000"/>
          <w:sz w:val="28"/>
          <w:szCs w:val="28"/>
        </w:rPr>
        <w:t>Moreover, students</w:t>
      </w:r>
      <w:r w:rsidRPr="00A36892">
        <w:rPr>
          <w:color w:val="FF0000"/>
          <w:spacing w:val="-3"/>
          <w:sz w:val="28"/>
          <w:szCs w:val="28"/>
        </w:rPr>
        <w:t xml:space="preserve"> </w:t>
      </w:r>
      <w:r w:rsidRPr="00A36892">
        <w:rPr>
          <w:color w:val="FF0000"/>
          <w:sz w:val="28"/>
          <w:szCs w:val="28"/>
        </w:rPr>
        <w:t>who</w:t>
      </w:r>
      <w:r w:rsidRPr="00A36892">
        <w:rPr>
          <w:color w:val="FF0000"/>
          <w:spacing w:val="-2"/>
          <w:sz w:val="28"/>
          <w:szCs w:val="28"/>
        </w:rPr>
        <w:t xml:space="preserve"> </w:t>
      </w:r>
      <w:r w:rsidRPr="00A36892">
        <w:rPr>
          <w:color w:val="FF0000"/>
          <w:sz w:val="28"/>
          <w:szCs w:val="28"/>
        </w:rPr>
        <w:t>accrue</w:t>
      </w:r>
      <w:r w:rsidRPr="00A36892">
        <w:rPr>
          <w:color w:val="FF0000"/>
          <w:spacing w:val="-3"/>
          <w:sz w:val="28"/>
          <w:szCs w:val="28"/>
        </w:rPr>
        <w:t xml:space="preserve"> </w:t>
      </w:r>
      <w:r w:rsidRPr="00A36892">
        <w:rPr>
          <w:color w:val="FF0000"/>
          <w:sz w:val="28"/>
          <w:szCs w:val="28"/>
        </w:rPr>
        <w:t>eight</w:t>
      </w:r>
      <w:r w:rsidRPr="00A36892">
        <w:rPr>
          <w:color w:val="FF0000"/>
          <w:spacing w:val="-2"/>
          <w:sz w:val="28"/>
          <w:szCs w:val="28"/>
        </w:rPr>
        <w:t xml:space="preserve"> </w:t>
      </w:r>
      <w:r w:rsidRPr="00A36892">
        <w:rPr>
          <w:color w:val="FF0000"/>
          <w:sz w:val="28"/>
          <w:szCs w:val="28"/>
        </w:rPr>
        <w:t>(8)</w:t>
      </w:r>
      <w:r w:rsidRPr="00A36892">
        <w:rPr>
          <w:color w:val="FF0000"/>
          <w:spacing w:val="-3"/>
          <w:sz w:val="28"/>
          <w:szCs w:val="28"/>
        </w:rPr>
        <w:t xml:space="preserve"> </w:t>
      </w:r>
      <w:r w:rsidRPr="00A36892">
        <w:rPr>
          <w:color w:val="FF0000"/>
          <w:sz w:val="28"/>
          <w:szCs w:val="28"/>
        </w:rPr>
        <w:t>absences</w:t>
      </w:r>
      <w:r w:rsidRPr="00A36892">
        <w:rPr>
          <w:color w:val="FF0000"/>
          <w:spacing w:val="-2"/>
          <w:sz w:val="28"/>
          <w:szCs w:val="28"/>
        </w:rPr>
        <w:t xml:space="preserve"> </w:t>
      </w:r>
      <w:r w:rsidRPr="00A36892">
        <w:rPr>
          <w:color w:val="FF0000"/>
          <w:spacing w:val="-1"/>
          <w:sz w:val="28"/>
          <w:szCs w:val="28"/>
        </w:rPr>
        <w:t>(excused,</w:t>
      </w:r>
      <w:r w:rsidRPr="00A36892">
        <w:rPr>
          <w:color w:val="FF0000"/>
          <w:spacing w:val="-3"/>
          <w:sz w:val="28"/>
          <w:szCs w:val="28"/>
        </w:rPr>
        <w:t xml:space="preserve"> </w:t>
      </w:r>
      <w:r w:rsidRPr="00A36892">
        <w:rPr>
          <w:color w:val="FF0000"/>
          <w:spacing w:val="-1"/>
          <w:sz w:val="28"/>
          <w:szCs w:val="28"/>
        </w:rPr>
        <w:t>unexcused</w:t>
      </w:r>
      <w:r w:rsidRPr="00A36892">
        <w:rPr>
          <w:color w:val="FF0000"/>
          <w:spacing w:val="-2"/>
          <w:sz w:val="28"/>
          <w:szCs w:val="28"/>
        </w:rPr>
        <w:t xml:space="preserve"> </w:t>
      </w:r>
      <w:r w:rsidRPr="00A36892">
        <w:rPr>
          <w:color w:val="FF0000"/>
          <w:sz w:val="28"/>
          <w:szCs w:val="28"/>
        </w:rPr>
        <w:t>and/or</w:t>
      </w:r>
      <w:r w:rsidRPr="00A36892">
        <w:rPr>
          <w:color w:val="FF0000"/>
          <w:spacing w:val="-3"/>
          <w:sz w:val="28"/>
          <w:szCs w:val="28"/>
        </w:rPr>
        <w:t xml:space="preserve"> </w:t>
      </w:r>
      <w:r w:rsidRPr="00A36892">
        <w:rPr>
          <w:color w:val="FF0000"/>
          <w:sz w:val="28"/>
          <w:szCs w:val="28"/>
        </w:rPr>
        <w:t>combination</w:t>
      </w:r>
      <w:r w:rsidRPr="00A36892">
        <w:rPr>
          <w:color w:val="FF0000"/>
          <w:spacing w:val="-2"/>
          <w:sz w:val="28"/>
          <w:szCs w:val="28"/>
        </w:rPr>
        <w:t xml:space="preserve"> </w:t>
      </w:r>
      <w:r w:rsidRPr="00A36892">
        <w:rPr>
          <w:color w:val="FF0000"/>
          <w:sz w:val="28"/>
          <w:szCs w:val="28"/>
        </w:rPr>
        <w:t>of</w:t>
      </w:r>
      <w:r w:rsidRPr="00A36892">
        <w:rPr>
          <w:color w:val="FF0000"/>
          <w:spacing w:val="-3"/>
          <w:sz w:val="28"/>
          <w:szCs w:val="28"/>
        </w:rPr>
        <w:t xml:space="preserve"> </w:t>
      </w:r>
      <w:r w:rsidRPr="00A36892">
        <w:rPr>
          <w:color w:val="FF0000"/>
          <w:sz w:val="28"/>
          <w:szCs w:val="28"/>
        </w:rPr>
        <w:t>each</w:t>
      </w:r>
      <w:r w:rsidRPr="00A36892">
        <w:rPr>
          <w:color w:val="FF0000"/>
          <w:spacing w:val="-2"/>
          <w:sz w:val="28"/>
          <w:szCs w:val="28"/>
        </w:rPr>
        <w:t xml:space="preserve"> </w:t>
      </w:r>
      <w:r w:rsidRPr="00A36892">
        <w:rPr>
          <w:color w:val="FF0000"/>
          <w:sz w:val="28"/>
          <w:szCs w:val="28"/>
        </w:rPr>
        <w:t>type)</w:t>
      </w:r>
      <w:r w:rsidRPr="00A36892">
        <w:rPr>
          <w:color w:val="FF0000"/>
          <w:spacing w:val="-3"/>
          <w:sz w:val="28"/>
          <w:szCs w:val="28"/>
        </w:rPr>
        <w:t xml:space="preserve"> </w:t>
      </w:r>
      <w:r w:rsidRPr="00A36892">
        <w:rPr>
          <w:color w:val="FF0000"/>
          <w:sz w:val="28"/>
          <w:szCs w:val="28"/>
        </w:rPr>
        <w:t>will</w:t>
      </w:r>
      <w:r w:rsidRPr="00A36892">
        <w:rPr>
          <w:color w:val="FF0000"/>
          <w:spacing w:val="32"/>
          <w:w w:val="99"/>
          <w:sz w:val="28"/>
          <w:szCs w:val="28"/>
        </w:rPr>
        <w:t xml:space="preserve"> </w:t>
      </w:r>
      <w:r w:rsidRPr="00A36892">
        <w:rPr>
          <w:color w:val="FF0000"/>
          <w:sz w:val="28"/>
          <w:szCs w:val="28"/>
        </w:rPr>
        <w:t>not</w:t>
      </w:r>
      <w:r w:rsidRPr="00A36892">
        <w:rPr>
          <w:color w:val="FF0000"/>
          <w:spacing w:val="-3"/>
          <w:sz w:val="28"/>
          <w:szCs w:val="28"/>
        </w:rPr>
        <w:t xml:space="preserve"> </w:t>
      </w:r>
      <w:r w:rsidRPr="00A36892">
        <w:rPr>
          <w:color w:val="FF0000"/>
          <w:sz w:val="28"/>
          <w:szCs w:val="28"/>
        </w:rPr>
        <w:t>be</w:t>
      </w:r>
      <w:r w:rsidRPr="00A36892">
        <w:rPr>
          <w:color w:val="FF0000"/>
          <w:spacing w:val="-3"/>
          <w:sz w:val="28"/>
          <w:szCs w:val="28"/>
        </w:rPr>
        <w:t xml:space="preserve"> </w:t>
      </w:r>
      <w:r w:rsidRPr="00A36892">
        <w:rPr>
          <w:color w:val="FF0000"/>
          <w:sz w:val="28"/>
          <w:szCs w:val="28"/>
        </w:rPr>
        <w:t>permitted</w:t>
      </w:r>
      <w:r w:rsidRPr="00A36892">
        <w:rPr>
          <w:color w:val="FF0000"/>
          <w:spacing w:val="-2"/>
          <w:sz w:val="28"/>
          <w:szCs w:val="28"/>
        </w:rPr>
        <w:t xml:space="preserve"> </w:t>
      </w:r>
      <w:r w:rsidRPr="00A36892">
        <w:rPr>
          <w:color w:val="FF0000"/>
          <w:sz w:val="28"/>
          <w:szCs w:val="28"/>
        </w:rPr>
        <w:t>to</w:t>
      </w:r>
      <w:r w:rsidRPr="00A36892">
        <w:rPr>
          <w:color w:val="FF0000"/>
          <w:spacing w:val="-3"/>
          <w:sz w:val="28"/>
          <w:szCs w:val="28"/>
        </w:rPr>
        <w:t xml:space="preserve"> </w:t>
      </w:r>
      <w:r w:rsidRPr="00A36892">
        <w:rPr>
          <w:color w:val="FF0000"/>
          <w:sz w:val="28"/>
          <w:szCs w:val="28"/>
        </w:rPr>
        <w:t>take</w:t>
      </w:r>
      <w:r w:rsidRPr="00A36892">
        <w:rPr>
          <w:color w:val="FF0000"/>
          <w:spacing w:val="-2"/>
          <w:sz w:val="28"/>
          <w:szCs w:val="28"/>
        </w:rPr>
        <w:t xml:space="preserve"> </w:t>
      </w:r>
      <w:r w:rsidRPr="00A36892">
        <w:rPr>
          <w:color w:val="FF0000"/>
          <w:sz w:val="28"/>
          <w:szCs w:val="28"/>
        </w:rPr>
        <w:t>the</w:t>
      </w:r>
      <w:r w:rsidRPr="00A36892">
        <w:rPr>
          <w:color w:val="FF0000"/>
          <w:spacing w:val="-3"/>
          <w:sz w:val="28"/>
          <w:szCs w:val="28"/>
        </w:rPr>
        <w:t xml:space="preserve"> </w:t>
      </w:r>
      <w:r w:rsidRPr="00A36892">
        <w:rPr>
          <w:color w:val="FF0000"/>
          <w:sz w:val="28"/>
          <w:szCs w:val="28"/>
        </w:rPr>
        <w:t>final</w:t>
      </w:r>
      <w:r w:rsidRPr="00A36892">
        <w:rPr>
          <w:color w:val="FF0000"/>
          <w:spacing w:val="-2"/>
          <w:sz w:val="28"/>
          <w:szCs w:val="28"/>
        </w:rPr>
        <w:t xml:space="preserve"> </w:t>
      </w:r>
      <w:r w:rsidRPr="00A36892">
        <w:rPr>
          <w:color w:val="FF0000"/>
          <w:spacing w:val="-1"/>
          <w:sz w:val="28"/>
          <w:szCs w:val="28"/>
        </w:rPr>
        <w:t>examination</w:t>
      </w:r>
      <w:r w:rsidRPr="00A36892">
        <w:rPr>
          <w:color w:val="FF0000"/>
          <w:spacing w:val="-3"/>
          <w:sz w:val="28"/>
          <w:szCs w:val="28"/>
        </w:rPr>
        <w:t xml:space="preserve"> </w:t>
      </w:r>
      <w:r w:rsidRPr="00A36892">
        <w:rPr>
          <w:color w:val="FF0000"/>
          <w:sz w:val="28"/>
          <w:szCs w:val="28"/>
        </w:rPr>
        <w:t>and</w:t>
      </w:r>
      <w:r w:rsidRPr="00A36892">
        <w:rPr>
          <w:color w:val="FF0000"/>
          <w:spacing w:val="-2"/>
          <w:sz w:val="28"/>
          <w:szCs w:val="28"/>
        </w:rPr>
        <w:t xml:space="preserve"> </w:t>
      </w:r>
      <w:r w:rsidRPr="00A36892">
        <w:rPr>
          <w:color w:val="FF0000"/>
          <w:sz w:val="28"/>
          <w:szCs w:val="28"/>
        </w:rPr>
        <w:t>will</w:t>
      </w:r>
      <w:r w:rsidRPr="00A36892">
        <w:rPr>
          <w:color w:val="FF0000"/>
          <w:spacing w:val="-3"/>
          <w:sz w:val="28"/>
          <w:szCs w:val="28"/>
        </w:rPr>
        <w:t xml:space="preserve"> </w:t>
      </w:r>
      <w:r w:rsidRPr="00A36892">
        <w:rPr>
          <w:color w:val="FF0000"/>
          <w:sz w:val="28"/>
          <w:szCs w:val="28"/>
        </w:rPr>
        <w:t>receive</w:t>
      </w:r>
      <w:r w:rsidRPr="00A36892">
        <w:rPr>
          <w:color w:val="FF0000"/>
          <w:spacing w:val="-2"/>
          <w:sz w:val="28"/>
          <w:szCs w:val="28"/>
        </w:rPr>
        <w:t xml:space="preserve"> </w:t>
      </w:r>
      <w:r w:rsidRPr="00A36892">
        <w:rPr>
          <w:color w:val="FF0000"/>
          <w:sz w:val="28"/>
          <w:szCs w:val="28"/>
        </w:rPr>
        <w:t>a</w:t>
      </w:r>
      <w:r w:rsidRPr="00A36892">
        <w:rPr>
          <w:color w:val="FF0000"/>
          <w:spacing w:val="-3"/>
          <w:sz w:val="28"/>
          <w:szCs w:val="28"/>
        </w:rPr>
        <w:t xml:space="preserve"> </w:t>
      </w:r>
      <w:r w:rsidRPr="00A36892">
        <w:rPr>
          <w:color w:val="FF0000"/>
          <w:sz w:val="28"/>
          <w:szCs w:val="28"/>
        </w:rPr>
        <w:t>grade</w:t>
      </w:r>
      <w:r w:rsidRPr="00A36892">
        <w:rPr>
          <w:color w:val="FF0000"/>
          <w:spacing w:val="-3"/>
          <w:sz w:val="28"/>
          <w:szCs w:val="28"/>
        </w:rPr>
        <w:t xml:space="preserve"> </w:t>
      </w:r>
      <w:r w:rsidRPr="00A36892">
        <w:rPr>
          <w:color w:val="FF0000"/>
          <w:sz w:val="28"/>
          <w:szCs w:val="28"/>
        </w:rPr>
        <w:t>of</w:t>
      </w:r>
      <w:r w:rsidRPr="00A36892">
        <w:rPr>
          <w:color w:val="FF0000"/>
          <w:spacing w:val="-2"/>
          <w:sz w:val="28"/>
          <w:szCs w:val="28"/>
        </w:rPr>
        <w:t xml:space="preserve"> </w:t>
      </w:r>
      <w:r w:rsidRPr="00A36892">
        <w:rPr>
          <w:color w:val="FF0000"/>
          <w:sz w:val="28"/>
          <w:szCs w:val="28"/>
        </w:rPr>
        <w:t>FA.</w:t>
      </w:r>
    </w:p>
    <w:p w14:paraId="460FA57C"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614C7131" w14:textId="77777777" w:rsidR="00841E36" w:rsidRPr="007C4090" w:rsidRDefault="00841E36" w:rsidP="000C2339">
      <w:pPr>
        <w:pStyle w:val="Heading2"/>
      </w:pPr>
      <w:r w:rsidRPr="007C4090">
        <w:rPr>
          <w:bCs/>
          <w:spacing w:val="-5"/>
        </w:rPr>
        <w:lastRenderedPageBreak/>
        <w:t xml:space="preserve">B. </w:t>
      </w:r>
      <w:r w:rsidRPr="007C4090">
        <w:t>Excused</w:t>
      </w:r>
      <w:r w:rsidRPr="007C4090">
        <w:rPr>
          <w:spacing w:val="-5"/>
        </w:rPr>
        <w:t xml:space="preserve"> </w:t>
      </w:r>
      <w:r w:rsidRPr="007C4090">
        <w:t>Absences:</w:t>
      </w:r>
    </w:p>
    <w:p w14:paraId="4C9F5B43" w14:textId="49079B49" w:rsidR="00841E36" w:rsidRPr="007C4090" w:rsidRDefault="00841E36" w:rsidP="000C2339">
      <w:r w:rsidRPr="007C4090">
        <w:t xml:space="preserve">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Appropriate documentation for all excused absences is required. Please refer to the </w:t>
      </w:r>
      <w:hyperlink r:id="rId8" w:history="1">
        <w:r w:rsidR="00262B71" w:rsidRPr="0038312D">
          <w:rPr>
            <w:rStyle w:val="Hyperlink"/>
          </w:rPr>
          <w:t>Auburn</w:t>
        </w:r>
        <w:r w:rsidR="00262B71" w:rsidRPr="0038312D">
          <w:rPr>
            <w:rStyle w:val="Hyperlink"/>
            <w:spacing w:val="-4"/>
          </w:rPr>
          <w:t xml:space="preserve"> </w:t>
        </w:r>
        <w:r w:rsidR="00262B71" w:rsidRPr="0038312D">
          <w:rPr>
            <w:rStyle w:val="Hyperlink"/>
          </w:rPr>
          <w:t>University</w:t>
        </w:r>
        <w:r w:rsidR="00262B71" w:rsidRPr="0038312D">
          <w:rPr>
            <w:rStyle w:val="Hyperlink"/>
            <w:spacing w:val="-4"/>
          </w:rPr>
          <w:t xml:space="preserve"> </w:t>
        </w:r>
        <w:r w:rsidR="00262B71" w:rsidRPr="0038312D">
          <w:rPr>
            <w:rStyle w:val="Hyperlink"/>
          </w:rPr>
          <w:t>Student</w:t>
        </w:r>
        <w:r w:rsidR="00262B71" w:rsidRPr="0038312D">
          <w:rPr>
            <w:rStyle w:val="Hyperlink"/>
            <w:spacing w:val="-4"/>
          </w:rPr>
          <w:t xml:space="preserve"> </w:t>
        </w:r>
        <w:r w:rsidR="00262B71" w:rsidRPr="0038312D">
          <w:rPr>
            <w:rStyle w:val="Hyperlink"/>
          </w:rPr>
          <w:t>Policy</w:t>
        </w:r>
        <w:r w:rsidR="00262B71" w:rsidRPr="0038312D">
          <w:rPr>
            <w:rStyle w:val="Hyperlink"/>
            <w:spacing w:val="-4"/>
          </w:rPr>
          <w:t xml:space="preserve"> </w:t>
        </w:r>
        <w:r w:rsidR="00262B71" w:rsidRPr="0038312D">
          <w:rPr>
            <w:rStyle w:val="Hyperlink"/>
          </w:rPr>
          <w:t>eHandbook</w:t>
        </w:r>
      </w:hyperlink>
      <w:r w:rsidR="00262B71" w:rsidRPr="007C4090">
        <w:t xml:space="preserve"> </w:t>
      </w:r>
      <w:r w:rsidR="00B41835">
        <w:t xml:space="preserve">at the following link </w:t>
      </w:r>
      <w:r w:rsidR="00262B71" w:rsidRPr="007C4090">
        <w:rPr>
          <w:u w:val="single"/>
        </w:rPr>
        <w:t>www.auburn.edu/studentpolicies</w:t>
      </w:r>
      <w:r w:rsidRPr="007C4090">
        <w:t xml:space="preserve"> for more information on excused absences.  </w:t>
      </w:r>
    </w:p>
    <w:p w14:paraId="187CF9DA" w14:textId="77777777" w:rsidR="00841E36" w:rsidRPr="007C4090" w:rsidRDefault="00841E36" w:rsidP="00841E36">
      <w:pPr>
        <w:kinsoku w:val="0"/>
        <w:overflowPunct w:val="0"/>
        <w:autoSpaceDE w:val="0"/>
        <w:autoSpaceDN w:val="0"/>
        <w:adjustRightInd w:val="0"/>
        <w:spacing w:before="29" w:line="275" w:lineRule="exact"/>
        <w:ind w:left="100"/>
        <w:outlineLvl w:val="0"/>
        <w:rPr>
          <w:rFonts w:ascii="Times New Roman" w:hAnsi="Times New Roman" w:cs="Times New Roman"/>
          <w:bCs/>
          <w:spacing w:val="-5"/>
          <w:szCs w:val="24"/>
        </w:rPr>
      </w:pPr>
    </w:p>
    <w:p w14:paraId="0D89D1E0" w14:textId="77777777" w:rsidR="00841E36" w:rsidRPr="007C4090" w:rsidRDefault="00841E36" w:rsidP="000C2339">
      <w:pPr>
        <w:pStyle w:val="Heading2"/>
      </w:pPr>
      <w:r w:rsidRPr="007C4090">
        <w:rPr>
          <w:bCs/>
          <w:spacing w:val="-5"/>
        </w:rPr>
        <w:t xml:space="preserve">C. </w:t>
      </w:r>
      <w:r w:rsidRPr="007C4090">
        <w:t>Make-Up Policy:</w:t>
      </w:r>
    </w:p>
    <w:p w14:paraId="7B454242" w14:textId="77777777" w:rsidR="00841E36" w:rsidRPr="007C4090" w:rsidRDefault="00841E36" w:rsidP="000C2339">
      <w:r w:rsidRPr="007C4090">
        <w:t>Arrangement to make up missed examinations due to properly authorized excused absences must be initiated by the student within one week from the end of the period of the excused absences. The format of the make-up exam will be as specified by the instructor. If</w:t>
      </w:r>
      <w:r w:rsidRPr="007C4090">
        <w:rPr>
          <w:spacing w:val="-4"/>
        </w:rPr>
        <w:t xml:space="preserve"> </w:t>
      </w:r>
      <w:r w:rsidRPr="007C4090">
        <w:t>the</w:t>
      </w:r>
      <w:r w:rsidRPr="007C4090">
        <w:rPr>
          <w:spacing w:val="-3"/>
        </w:rPr>
        <w:t xml:space="preserve"> </w:t>
      </w:r>
      <w:r w:rsidRPr="007C4090">
        <w:t>student</w:t>
      </w:r>
      <w:r w:rsidRPr="007C4090">
        <w:rPr>
          <w:spacing w:val="-4"/>
        </w:rPr>
        <w:t xml:space="preserve"> </w:t>
      </w:r>
      <w:r w:rsidRPr="007C4090">
        <w:t>fails</w:t>
      </w:r>
      <w:r w:rsidRPr="007C4090">
        <w:rPr>
          <w:spacing w:val="-3"/>
        </w:rPr>
        <w:t xml:space="preserve"> </w:t>
      </w:r>
      <w:r w:rsidRPr="007C4090">
        <w:t>to</w:t>
      </w:r>
      <w:r w:rsidRPr="007C4090">
        <w:rPr>
          <w:spacing w:val="-3"/>
        </w:rPr>
        <w:t xml:space="preserve"> </w:t>
      </w:r>
      <w:r w:rsidRPr="007C4090">
        <w:t>follow</w:t>
      </w:r>
      <w:r w:rsidRPr="007C4090">
        <w:rPr>
          <w:spacing w:val="-4"/>
        </w:rPr>
        <w:t xml:space="preserve"> </w:t>
      </w:r>
      <w:r w:rsidRPr="007C4090">
        <w:t>these</w:t>
      </w:r>
      <w:r w:rsidRPr="007C4090">
        <w:rPr>
          <w:spacing w:val="-3"/>
        </w:rPr>
        <w:t xml:space="preserve"> </w:t>
      </w:r>
      <w:r w:rsidRPr="007C4090">
        <w:t>instructions</w:t>
      </w:r>
      <w:r w:rsidRPr="007C4090">
        <w:rPr>
          <w:spacing w:val="-4"/>
        </w:rPr>
        <w:t xml:space="preserve"> </w:t>
      </w:r>
      <w:r w:rsidRPr="007C4090">
        <w:t>the</w:t>
      </w:r>
      <w:r w:rsidRPr="007C4090">
        <w:rPr>
          <w:spacing w:val="-3"/>
        </w:rPr>
        <w:t xml:space="preserve"> </w:t>
      </w:r>
      <w:r w:rsidRPr="007C4090">
        <w:t>excused</w:t>
      </w:r>
      <w:r w:rsidRPr="007C4090">
        <w:rPr>
          <w:spacing w:val="-3"/>
        </w:rPr>
        <w:t xml:space="preserve"> </w:t>
      </w:r>
      <w:r w:rsidRPr="007C4090">
        <w:t>absence</w:t>
      </w:r>
      <w:r w:rsidRPr="007C4090">
        <w:rPr>
          <w:spacing w:val="-4"/>
        </w:rPr>
        <w:t xml:space="preserve"> </w:t>
      </w:r>
      <w:r w:rsidRPr="007C4090">
        <w:t>in</w:t>
      </w:r>
      <w:r w:rsidRPr="007C4090">
        <w:rPr>
          <w:spacing w:val="-3"/>
        </w:rPr>
        <w:t xml:space="preserve"> </w:t>
      </w:r>
      <w:r w:rsidRPr="007C4090">
        <w:t>question</w:t>
      </w:r>
      <w:r w:rsidRPr="007C4090">
        <w:rPr>
          <w:spacing w:val="-3"/>
        </w:rPr>
        <w:t xml:space="preserve"> </w:t>
      </w:r>
      <w:r w:rsidRPr="007C4090">
        <w:t>will</w:t>
      </w:r>
      <w:r w:rsidRPr="007C4090">
        <w:rPr>
          <w:spacing w:val="-4"/>
        </w:rPr>
        <w:t xml:space="preserve"> </w:t>
      </w:r>
      <w:r w:rsidRPr="007C4090">
        <w:t>be</w:t>
      </w:r>
      <w:r w:rsidRPr="007C4090">
        <w:rPr>
          <w:spacing w:val="-3"/>
        </w:rPr>
        <w:t xml:space="preserve"> </w:t>
      </w:r>
      <w:r w:rsidRPr="007C4090">
        <w:t>calculated</w:t>
      </w:r>
      <w:r w:rsidRPr="007C4090">
        <w:rPr>
          <w:spacing w:val="-4"/>
        </w:rPr>
        <w:t xml:space="preserve"> </w:t>
      </w:r>
      <w:r w:rsidRPr="007C4090">
        <w:t>as</w:t>
      </w:r>
      <w:r w:rsidRPr="007C4090">
        <w:rPr>
          <w:spacing w:val="-3"/>
        </w:rPr>
        <w:t xml:space="preserve"> </w:t>
      </w:r>
      <w:r w:rsidRPr="007C4090">
        <w:t>an unexcused</w:t>
      </w:r>
      <w:r w:rsidRPr="007C4090">
        <w:rPr>
          <w:spacing w:val="-5"/>
        </w:rPr>
        <w:t xml:space="preserve"> </w:t>
      </w:r>
      <w:r w:rsidRPr="007C4090">
        <w:t>absence.</w:t>
      </w:r>
      <w:r w:rsidRPr="007C4090">
        <w:rPr>
          <w:spacing w:val="-4"/>
        </w:rPr>
        <w:t xml:space="preserve"> </w:t>
      </w:r>
    </w:p>
    <w:p w14:paraId="2B0BCD8C" w14:textId="77777777" w:rsidR="00841E36" w:rsidRPr="007C4090" w:rsidRDefault="00841E36" w:rsidP="000C2339">
      <w:pPr>
        <w:rPr>
          <w:rFonts w:ascii="Times New Roman" w:hAnsi="Times New Roman" w:cs="Times New Roman"/>
          <w:szCs w:val="24"/>
        </w:rPr>
      </w:pPr>
    </w:p>
    <w:p w14:paraId="7ED9392A" w14:textId="77777777" w:rsidR="00841E36" w:rsidRDefault="00841E36" w:rsidP="000C2339">
      <w:r w:rsidRPr="007C4090">
        <w:rPr>
          <w:u w:val="single"/>
        </w:rPr>
        <w:t>Course</w:t>
      </w:r>
      <w:r w:rsidRPr="007C4090">
        <w:rPr>
          <w:spacing w:val="-5"/>
          <w:u w:val="single"/>
        </w:rPr>
        <w:t xml:space="preserve"> </w:t>
      </w:r>
      <w:r w:rsidR="00D00799">
        <w:rPr>
          <w:spacing w:val="-5"/>
          <w:u w:val="single"/>
        </w:rPr>
        <w:t>C</w:t>
      </w:r>
      <w:r w:rsidRPr="007C4090">
        <w:rPr>
          <w:u w:val="single"/>
        </w:rPr>
        <w:t>ontingency:</w:t>
      </w:r>
      <w:r w:rsidRPr="007C4090">
        <w:rPr>
          <w:spacing w:val="-5"/>
          <w:u w:val="single"/>
        </w:rPr>
        <w:t xml:space="preserve"> </w:t>
      </w:r>
      <w:r w:rsidRPr="007C4090">
        <w:t>If</w:t>
      </w:r>
      <w:r w:rsidRPr="007C4090">
        <w:rPr>
          <w:spacing w:val="-4"/>
        </w:rPr>
        <w:t xml:space="preserve"> </w:t>
      </w:r>
      <w:r w:rsidRPr="007C4090">
        <w:t>normal</w:t>
      </w:r>
      <w:r w:rsidRPr="007C4090">
        <w:rPr>
          <w:spacing w:val="-5"/>
        </w:rPr>
        <w:t xml:space="preserve"> </w:t>
      </w:r>
      <w:r w:rsidRPr="007C4090">
        <w:t>class</w:t>
      </w:r>
      <w:r w:rsidRPr="007C4090">
        <w:rPr>
          <w:spacing w:val="-4"/>
        </w:rPr>
        <w:t xml:space="preserve"> </w:t>
      </w:r>
      <w:r w:rsidRPr="007C4090">
        <w:t>and/or</w:t>
      </w:r>
      <w:r w:rsidRPr="007C4090">
        <w:rPr>
          <w:spacing w:val="-5"/>
        </w:rPr>
        <w:t xml:space="preserve"> </w:t>
      </w:r>
      <w:r w:rsidRPr="007C4090">
        <w:t>lab</w:t>
      </w:r>
      <w:r w:rsidRPr="007C4090">
        <w:rPr>
          <w:spacing w:val="-5"/>
        </w:rPr>
        <w:t xml:space="preserve"> </w:t>
      </w:r>
      <w:r w:rsidRPr="007C4090">
        <w:t>activities</w:t>
      </w:r>
      <w:r w:rsidRPr="007C4090">
        <w:rPr>
          <w:spacing w:val="-4"/>
        </w:rPr>
        <w:t xml:space="preserve"> </w:t>
      </w:r>
      <w:r w:rsidRPr="007C4090">
        <w:t>are</w:t>
      </w:r>
      <w:r w:rsidRPr="007C4090">
        <w:rPr>
          <w:spacing w:val="-5"/>
        </w:rPr>
        <w:t xml:space="preserve"> </w:t>
      </w:r>
      <w:r w:rsidRPr="007C4090">
        <w:t>disrupted</w:t>
      </w:r>
      <w:r w:rsidRPr="007C4090">
        <w:rPr>
          <w:spacing w:val="-4"/>
        </w:rPr>
        <w:t xml:space="preserve"> </w:t>
      </w:r>
      <w:r w:rsidRPr="007C4090">
        <w:t>due</w:t>
      </w:r>
      <w:r w:rsidRPr="007C4090">
        <w:rPr>
          <w:spacing w:val="-5"/>
        </w:rPr>
        <w:t xml:space="preserve"> </w:t>
      </w:r>
      <w:r w:rsidRPr="007C4090">
        <w:t>to</w:t>
      </w:r>
      <w:r w:rsidRPr="007C4090">
        <w:rPr>
          <w:spacing w:val="-4"/>
        </w:rPr>
        <w:t xml:space="preserve"> </w:t>
      </w:r>
      <w:r w:rsidRPr="007C4090">
        <w:t>illness,</w:t>
      </w:r>
      <w:r w:rsidRPr="007C4090">
        <w:rPr>
          <w:spacing w:val="-5"/>
        </w:rPr>
        <w:t xml:space="preserve"> </w:t>
      </w:r>
      <w:r w:rsidRPr="007C4090">
        <w:t>emergency,</w:t>
      </w:r>
      <w:r w:rsidRPr="007C4090">
        <w:rPr>
          <w:spacing w:val="-5"/>
        </w:rPr>
        <w:t xml:space="preserve"> </w:t>
      </w:r>
      <w:r w:rsidRPr="007C4090">
        <w:t xml:space="preserve">or </w:t>
      </w:r>
      <w:proofErr w:type="gramStart"/>
      <w:r w:rsidRPr="007C4090">
        <w:t>crisis</w:t>
      </w:r>
      <w:r w:rsidRPr="007C4090">
        <w:rPr>
          <w:spacing w:val="-4"/>
        </w:rPr>
        <w:t xml:space="preserve"> </w:t>
      </w:r>
      <w:r w:rsidRPr="007C4090">
        <w:t>situation</w:t>
      </w:r>
      <w:proofErr w:type="gramEnd"/>
      <w:r w:rsidRPr="007C4090">
        <w:t>,</w:t>
      </w:r>
      <w:r w:rsidRPr="007C4090">
        <w:rPr>
          <w:spacing w:val="-4"/>
        </w:rPr>
        <w:t xml:space="preserve"> </w:t>
      </w:r>
      <w:r w:rsidRPr="007C4090">
        <w:t>the</w:t>
      </w:r>
      <w:r w:rsidRPr="007C4090">
        <w:rPr>
          <w:spacing w:val="-3"/>
        </w:rPr>
        <w:t xml:space="preserve"> </w:t>
      </w:r>
      <w:r w:rsidRPr="007C4090">
        <w:t>syllabus</w:t>
      </w:r>
      <w:r w:rsidRPr="007C4090">
        <w:rPr>
          <w:spacing w:val="-4"/>
        </w:rPr>
        <w:t xml:space="preserve"> </w:t>
      </w:r>
      <w:r w:rsidRPr="007C4090">
        <w:t>and</w:t>
      </w:r>
      <w:r w:rsidRPr="007C4090">
        <w:rPr>
          <w:spacing w:val="-3"/>
        </w:rPr>
        <w:t xml:space="preserve"> </w:t>
      </w:r>
      <w:r w:rsidRPr="007C4090">
        <w:t>other</w:t>
      </w:r>
      <w:r w:rsidRPr="007C4090">
        <w:rPr>
          <w:spacing w:val="-4"/>
        </w:rPr>
        <w:t xml:space="preserve"> </w:t>
      </w:r>
      <w:r w:rsidRPr="007C4090">
        <w:t>course</w:t>
      </w:r>
      <w:r w:rsidRPr="007C4090">
        <w:rPr>
          <w:spacing w:val="-3"/>
        </w:rPr>
        <w:t xml:space="preserve"> </w:t>
      </w:r>
      <w:r w:rsidRPr="007C4090">
        <w:t>plans</w:t>
      </w:r>
      <w:r w:rsidRPr="007C4090">
        <w:rPr>
          <w:spacing w:val="-4"/>
        </w:rPr>
        <w:t xml:space="preserve"> </w:t>
      </w:r>
      <w:r w:rsidRPr="007C4090">
        <w:t>and</w:t>
      </w:r>
      <w:r w:rsidRPr="007C4090">
        <w:rPr>
          <w:spacing w:val="-4"/>
        </w:rPr>
        <w:t xml:space="preserve"> </w:t>
      </w:r>
      <w:r w:rsidRPr="007C4090">
        <w:t>assignments</w:t>
      </w:r>
      <w:r w:rsidRPr="007C4090">
        <w:rPr>
          <w:spacing w:val="-3"/>
        </w:rPr>
        <w:t xml:space="preserve"> </w:t>
      </w:r>
      <w:r w:rsidRPr="007C4090">
        <w:t>may</w:t>
      </w:r>
      <w:r w:rsidRPr="007C4090">
        <w:rPr>
          <w:spacing w:val="-4"/>
        </w:rPr>
        <w:t xml:space="preserve"> </w:t>
      </w:r>
      <w:r w:rsidRPr="007C4090">
        <w:t>be</w:t>
      </w:r>
      <w:r w:rsidRPr="007C4090">
        <w:rPr>
          <w:spacing w:val="-3"/>
        </w:rPr>
        <w:t xml:space="preserve"> </w:t>
      </w:r>
      <w:r w:rsidRPr="007C4090">
        <w:t>modified</w:t>
      </w:r>
      <w:r w:rsidRPr="007C4090">
        <w:rPr>
          <w:spacing w:val="-4"/>
        </w:rPr>
        <w:t xml:space="preserve"> </w:t>
      </w:r>
      <w:r w:rsidRPr="007C4090">
        <w:t>to</w:t>
      </w:r>
      <w:r w:rsidRPr="007C4090">
        <w:rPr>
          <w:spacing w:val="-3"/>
        </w:rPr>
        <w:t xml:space="preserve"> </w:t>
      </w:r>
      <w:r w:rsidRPr="007C4090">
        <w:t>allow completion</w:t>
      </w:r>
      <w:r w:rsidRPr="007C4090">
        <w:rPr>
          <w:spacing w:val="-4"/>
        </w:rPr>
        <w:t xml:space="preserve"> </w:t>
      </w:r>
      <w:r w:rsidRPr="007C4090">
        <w:t>of</w:t>
      </w:r>
      <w:r w:rsidRPr="007C4090">
        <w:rPr>
          <w:spacing w:val="-3"/>
        </w:rPr>
        <w:t xml:space="preserve"> </w:t>
      </w:r>
      <w:r w:rsidRPr="007C4090">
        <w:t>the</w:t>
      </w:r>
      <w:r w:rsidRPr="007C4090">
        <w:rPr>
          <w:spacing w:val="-3"/>
        </w:rPr>
        <w:t xml:space="preserve"> </w:t>
      </w:r>
      <w:r w:rsidRPr="007C4090">
        <w:t>course.</w:t>
      </w:r>
      <w:r w:rsidRPr="007C4090">
        <w:rPr>
          <w:spacing w:val="-3"/>
        </w:rPr>
        <w:t xml:space="preserve"> </w:t>
      </w:r>
      <w:r w:rsidRPr="007C4090">
        <w:t>If</w:t>
      </w:r>
      <w:r w:rsidRPr="007C4090">
        <w:rPr>
          <w:spacing w:val="-3"/>
        </w:rPr>
        <w:t xml:space="preserve"> </w:t>
      </w:r>
      <w:r w:rsidRPr="007C4090">
        <w:t>this</w:t>
      </w:r>
      <w:r w:rsidRPr="007C4090">
        <w:rPr>
          <w:spacing w:val="-3"/>
        </w:rPr>
        <w:t xml:space="preserve"> </w:t>
      </w:r>
      <w:r w:rsidRPr="007C4090">
        <w:t>occurs,</w:t>
      </w:r>
      <w:r w:rsidRPr="007C4090">
        <w:rPr>
          <w:spacing w:val="-4"/>
        </w:rPr>
        <w:t xml:space="preserve"> </w:t>
      </w:r>
      <w:r w:rsidRPr="007C4090">
        <w:t>an</w:t>
      </w:r>
      <w:r w:rsidRPr="007C4090">
        <w:rPr>
          <w:spacing w:val="-3"/>
        </w:rPr>
        <w:t xml:space="preserve"> </w:t>
      </w:r>
      <w:r w:rsidRPr="007C4090">
        <w:t>addendum</w:t>
      </w:r>
      <w:r w:rsidRPr="007C4090">
        <w:rPr>
          <w:spacing w:val="-3"/>
        </w:rPr>
        <w:t xml:space="preserve"> </w:t>
      </w:r>
      <w:r w:rsidRPr="007C4090">
        <w:t>will</w:t>
      </w:r>
      <w:r w:rsidRPr="007C4090">
        <w:rPr>
          <w:spacing w:val="-3"/>
        </w:rPr>
        <w:t xml:space="preserve"> </w:t>
      </w:r>
      <w:r w:rsidRPr="007C4090">
        <w:t>be</w:t>
      </w:r>
      <w:r w:rsidRPr="007C4090">
        <w:rPr>
          <w:spacing w:val="-3"/>
        </w:rPr>
        <w:t xml:space="preserve"> </w:t>
      </w:r>
      <w:r w:rsidRPr="007C4090">
        <w:t>made</w:t>
      </w:r>
      <w:r w:rsidRPr="007C4090">
        <w:rPr>
          <w:spacing w:val="-3"/>
        </w:rPr>
        <w:t xml:space="preserve"> </w:t>
      </w:r>
      <w:r w:rsidRPr="007C4090">
        <w:t>to</w:t>
      </w:r>
      <w:r w:rsidRPr="007C4090">
        <w:rPr>
          <w:spacing w:val="-3"/>
        </w:rPr>
        <w:t xml:space="preserve"> </w:t>
      </w:r>
      <w:r w:rsidRPr="007C4090">
        <w:t>your</w:t>
      </w:r>
      <w:r w:rsidRPr="007C4090">
        <w:rPr>
          <w:spacing w:val="-4"/>
        </w:rPr>
        <w:t xml:space="preserve"> </w:t>
      </w:r>
      <w:r w:rsidRPr="007C4090">
        <w:t>syllabus</w:t>
      </w:r>
      <w:r w:rsidRPr="007C4090">
        <w:rPr>
          <w:spacing w:val="-3"/>
        </w:rPr>
        <w:t xml:space="preserve"> </w:t>
      </w:r>
      <w:r w:rsidRPr="007C4090">
        <w:t>and/or</w:t>
      </w:r>
      <w:r w:rsidRPr="007C4090">
        <w:rPr>
          <w:spacing w:val="-3"/>
        </w:rPr>
        <w:t xml:space="preserve"> </w:t>
      </w:r>
      <w:r w:rsidRPr="007C4090">
        <w:t>course assignments</w:t>
      </w:r>
      <w:r w:rsidRPr="007C4090">
        <w:rPr>
          <w:spacing w:val="-8"/>
        </w:rPr>
        <w:t xml:space="preserve"> </w:t>
      </w:r>
      <w:r w:rsidRPr="007C4090">
        <w:t>will</w:t>
      </w:r>
      <w:r w:rsidRPr="007C4090">
        <w:rPr>
          <w:spacing w:val="-7"/>
        </w:rPr>
        <w:t xml:space="preserve"> </w:t>
      </w:r>
      <w:r w:rsidRPr="007C4090">
        <w:t>replace</w:t>
      </w:r>
      <w:r w:rsidRPr="007C4090">
        <w:rPr>
          <w:spacing w:val="-7"/>
        </w:rPr>
        <w:t xml:space="preserve"> </w:t>
      </w:r>
      <w:r w:rsidRPr="007C4090">
        <w:t>the</w:t>
      </w:r>
      <w:r w:rsidRPr="007C4090">
        <w:rPr>
          <w:spacing w:val="-7"/>
        </w:rPr>
        <w:t xml:space="preserve"> </w:t>
      </w:r>
      <w:r w:rsidRPr="007C4090">
        <w:t>original</w:t>
      </w:r>
      <w:r w:rsidRPr="007C4090">
        <w:rPr>
          <w:spacing w:val="-8"/>
        </w:rPr>
        <w:t xml:space="preserve"> </w:t>
      </w:r>
      <w:r w:rsidRPr="007C4090">
        <w:t>material.</w:t>
      </w:r>
    </w:p>
    <w:p w14:paraId="6E730122" w14:textId="77777777" w:rsidR="00F317E8" w:rsidRPr="00F317E8" w:rsidRDefault="00F317E8" w:rsidP="000C2339"/>
    <w:p w14:paraId="4CFF5F60" w14:textId="77777777" w:rsidR="00F317E8" w:rsidRPr="00F317E8" w:rsidRDefault="00F317E8" w:rsidP="000C2339">
      <w:pPr>
        <w:rPr>
          <w:u w:val="single"/>
        </w:rPr>
      </w:pPr>
      <w:r w:rsidRPr="00F317E8">
        <w:rPr>
          <w:u w:val="single"/>
        </w:rPr>
        <w:t>Inclement Weather</w:t>
      </w:r>
      <w:r>
        <w:t xml:space="preserve">: In case of inclement weather, </w:t>
      </w:r>
      <w:r w:rsidRPr="00F317E8">
        <w:t xml:space="preserve">check </w:t>
      </w:r>
      <w:r>
        <w:t>your Auburn email account for alternative class location and/or assignments.</w:t>
      </w:r>
    </w:p>
    <w:p w14:paraId="7BFAC09C" w14:textId="77777777" w:rsidR="00841E36" w:rsidRPr="007C4090" w:rsidRDefault="00841E36" w:rsidP="00841E36">
      <w:pPr>
        <w:kinsoku w:val="0"/>
        <w:overflowPunct w:val="0"/>
        <w:autoSpaceDE w:val="0"/>
        <w:autoSpaceDN w:val="0"/>
        <w:adjustRightInd w:val="0"/>
        <w:rPr>
          <w:rFonts w:ascii="Times New Roman" w:hAnsi="Times New Roman" w:cs="Times New Roman"/>
          <w:szCs w:val="24"/>
        </w:rPr>
      </w:pPr>
    </w:p>
    <w:p w14:paraId="5DBC1F99" w14:textId="77777777" w:rsidR="00841E36" w:rsidRPr="007C4090" w:rsidRDefault="00841E36" w:rsidP="000C2339">
      <w:pPr>
        <w:pStyle w:val="Heading1"/>
      </w:pPr>
      <w:r w:rsidRPr="007C4090">
        <w:t>9.</w:t>
      </w:r>
      <w:r w:rsidRPr="007C4090">
        <w:rPr>
          <w:spacing w:val="-5"/>
        </w:rPr>
        <w:t xml:space="preserve"> </w:t>
      </w:r>
      <w:r w:rsidRPr="007C4090">
        <w:t>Academic Honesty</w:t>
      </w:r>
      <w:r w:rsidRPr="007C4090">
        <w:rPr>
          <w:spacing w:val="-4"/>
        </w:rPr>
        <w:t xml:space="preserve"> Policy</w:t>
      </w:r>
      <w:r w:rsidRPr="007C4090">
        <w:t>:</w:t>
      </w:r>
    </w:p>
    <w:p w14:paraId="15152566" w14:textId="77777777" w:rsidR="00841E36" w:rsidRPr="007C4090" w:rsidRDefault="00841E36" w:rsidP="00841E36">
      <w:pPr>
        <w:kinsoku w:val="0"/>
        <w:overflowPunct w:val="0"/>
        <w:autoSpaceDE w:val="0"/>
        <w:autoSpaceDN w:val="0"/>
        <w:adjustRightInd w:val="0"/>
        <w:spacing w:before="7" w:line="274" w:lineRule="exact"/>
        <w:ind w:left="100" w:right="620"/>
        <w:rPr>
          <w:rFonts w:ascii="Times New Roman" w:hAnsi="Times New Roman" w:cs="Times New Roman"/>
          <w:szCs w:val="24"/>
        </w:rPr>
      </w:pPr>
    </w:p>
    <w:p w14:paraId="67487459" w14:textId="77777777" w:rsidR="00841E36" w:rsidRPr="007C4090" w:rsidRDefault="00841E36" w:rsidP="000C2339">
      <w:pPr>
        <w:rPr>
          <w:color w:val="000000"/>
        </w:rPr>
      </w:pPr>
      <w:r w:rsidRPr="007C4090">
        <w:t xml:space="preserve">All portions of the Auburn University student academic honesty code (Title XII) found in the </w:t>
      </w:r>
      <w:hyperlink r:id="rId9" w:history="1">
        <w:r w:rsidRPr="0038312D">
          <w:rPr>
            <w:rStyle w:val="Hyperlink"/>
          </w:rPr>
          <w:t>Auburn</w:t>
        </w:r>
        <w:r w:rsidRPr="0038312D">
          <w:rPr>
            <w:rStyle w:val="Hyperlink"/>
            <w:spacing w:val="-4"/>
          </w:rPr>
          <w:t xml:space="preserve"> </w:t>
        </w:r>
        <w:r w:rsidRPr="0038312D">
          <w:rPr>
            <w:rStyle w:val="Hyperlink"/>
          </w:rPr>
          <w:t>University</w:t>
        </w:r>
        <w:r w:rsidRPr="0038312D">
          <w:rPr>
            <w:rStyle w:val="Hyperlink"/>
            <w:spacing w:val="-4"/>
          </w:rPr>
          <w:t xml:space="preserve"> </w:t>
        </w:r>
        <w:r w:rsidRPr="0038312D">
          <w:rPr>
            <w:rStyle w:val="Hyperlink"/>
          </w:rPr>
          <w:t>Student</w:t>
        </w:r>
        <w:r w:rsidRPr="0038312D">
          <w:rPr>
            <w:rStyle w:val="Hyperlink"/>
            <w:spacing w:val="-4"/>
          </w:rPr>
          <w:t xml:space="preserve"> </w:t>
        </w:r>
        <w:r w:rsidRPr="0038312D">
          <w:rPr>
            <w:rStyle w:val="Hyperlink"/>
          </w:rPr>
          <w:t>Policy</w:t>
        </w:r>
        <w:r w:rsidRPr="0038312D">
          <w:rPr>
            <w:rStyle w:val="Hyperlink"/>
            <w:spacing w:val="-4"/>
          </w:rPr>
          <w:t xml:space="preserve"> </w:t>
        </w:r>
        <w:r w:rsidRPr="0038312D">
          <w:rPr>
            <w:rStyle w:val="Hyperlink"/>
          </w:rPr>
          <w:t>eHandbook</w:t>
        </w:r>
      </w:hyperlink>
      <w:r w:rsidRPr="007C4090">
        <w:t xml:space="preserve"> </w:t>
      </w:r>
      <w:r w:rsidRPr="007C4090">
        <w:rPr>
          <w:u w:val="single"/>
        </w:rPr>
        <w:t>www.auburn.edu/studentpolicies</w:t>
      </w:r>
      <w:r w:rsidRPr="007C4090">
        <w:rPr>
          <w:spacing w:val="-15"/>
          <w:u w:val="single"/>
        </w:rPr>
        <w:t xml:space="preserve"> </w:t>
      </w:r>
      <w:r w:rsidRPr="007C4090">
        <w:t xml:space="preserve">will </w:t>
      </w:r>
      <w:r w:rsidRPr="007C4090">
        <w:rPr>
          <w:color w:val="000000"/>
        </w:rPr>
        <w:t xml:space="preserve">apply to this class. All academic honesty violations or alleged violations of the SGA Code of Laws will be reported to the Office of the Provost, which will then refer the case to the Academic Honesty Committee. </w:t>
      </w:r>
    </w:p>
    <w:p w14:paraId="61A4604F" w14:textId="77777777" w:rsidR="00841E36" w:rsidRPr="007C4090" w:rsidRDefault="00841E36" w:rsidP="00841E36">
      <w:pPr>
        <w:kinsoku w:val="0"/>
        <w:overflowPunct w:val="0"/>
        <w:autoSpaceDE w:val="0"/>
        <w:autoSpaceDN w:val="0"/>
        <w:adjustRightInd w:val="0"/>
        <w:spacing w:before="3"/>
        <w:rPr>
          <w:rFonts w:ascii="Times New Roman" w:hAnsi="Times New Roman" w:cs="Times New Roman"/>
          <w:sz w:val="20"/>
          <w:szCs w:val="20"/>
        </w:rPr>
      </w:pPr>
    </w:p>
    <w:p w14:paraId="7A0F98B4" w14:textId="77777777" w:rsidR="00841E36" w:rsidRPr="007C4090" w:rsidRDefault="00841E36" w:rsidP="000C2339">
      <w:pPr>
        <w:pStyle w:val="Heading1"/>
      </w:pPr>
      <w:r w:rsidRPr="007C4090">
        <w:t>10. Disability Accommodations:</w:t>
      </w:r>
    </w:p>
    <w:p w14:paraId="436221B5" w14:textId="77777777" w:rsidR="00841E36" w:rsidRPr="007C4090" w:rsidRDefault="00841E36" w:rsidP="00841E36">
      <w:pPr>
        <w:tabs>
          <w:tab w:val="left" w:pos="321"/>
        </w:tabs>
        <w:kinsoku w:val="0"/>
        <w:overflowPunct w:val="0"/>
        <w:autoSpaceDE w:val="0"/>
        <w:autoSpaceDN w:val="0"/>
        <w:adjustRightInd w:val="0"/>
        <w:ind w:left="100" w:right="173"/>
        <w:rPr>
          <w:rFonts w:ascii="Times New Roman" w:hAnsi="Times New Roman" w:cs="Times New Roman"/>
          <w:szCs w:val="24"/>
        </w:rPr>
      </w:pPr>
    </w:p>
    <w:p w14:paraId="26B40162" w14:textId="77777777" w:rsidR="0053770B" w:rsidRPr="0053770B" w:rsidRDefault="00841E36" w:rsidP="00262B71">
      <w:pPr>
        <w:rPr>
          <w:b/>
          <w:bCs/>
        </w:rPr>
      </w:pPr>
      <w:r w:rsidRPr="007C4090">
        <w:t>Students</w:t>
      </w:r>
      <w:r w:rsidRPr="007C4090">
        <w:rPr>
          <w:spacing w:val="-7"/>
        </w:rPr>
        <w:t xml:space="preserve"> </w:t>
      </w:r>
      <w:r w:rsidRPr="007C4090">
        <w:t>who</w:t>
      </w:r>
      <w:r w:rsidRPr="007C4090">
        <w:rPr>
          <w:spacing w:val="-6"/>
        </w:rPr>
        <w:t xml:space="preserve"> </w:t>
      </w:r>
      <w:r w:rsidRPr="007C4090">
        <w:t>need</w:t>
      </w:r>
      <w:r w:rsidRPr="007C4090">
        <w:rPr>
          <w:spacing w:val="-7"/>
        </w:rPr>
        <w:t xml:space="preserve"> </w:t>
      </w:r>
      <w:r w:rsidRPr="007C4090">
        <w:t>accommodations</w:t>
      </w:r>
      <w:r w:rsidRPr="007C4090">
        <w:rPr>
          <w:spacing w:val="-6"/>
        </w:rPr>
        <w:t xml:space="preserve"> </w:t>
      </w:r>
      <w:r w:rsidRPr="007C4090">
        <w:t>are</w:t>
      </w:r>
      <w:r w:rsidRPr="007C4090">
        <w:rPr>
          <w:spacing w:val="-7"/>
        </w:rPr>
        <w:t xml:space="preserve"> </w:t>
      </w:r>
      <w:r w:rsidRPr="007C4090">
        <w:t>asked</w:t>
      </w:r>
      <w:r w:rsidRPr="007C4090">
        <w:rPr>
          <w:spacing w:val="-6"/>
        </w:rPr>
        <w:t xml:space="preserve"> </w:t>
      </w:r>
      <w:r w:rsidRPr="007C4090">
        <w:t>to</w:t>
      </w:r>
      <w:r w:rsidRPr="007C4090">
        <w:rPr>
          <w:spacing w:val="-7"/>
        </w:rPr>
        <w:t xml:space="preserve"> </w:t>
      </w:r>
      <w:r w:rsidRPr="007C4090">
        <w:t>electronically</w:t>
      </w:r>
      <w:r w:rsidRPr="007C4090">
        <w:rPr>
          <w:spacing w:val="-6"/>
        </w:rPr>
        <w:t xml:space="preserve"> </w:t>
      </w:r>
      <w:r w:rsidRPr="007C4090">
        <w:t>submit</w:t>
      </w:r>
      <w:r w:rsidRPr="007C4090">
        <w:rPr>
          <w:w w:val="99"/>
        </w:rPr>
        <w:t xml:space="preserve"> </w:t>
      </w:r>
      <w:r w:rsidRPr="007C4090">
        <w:t>their</w:t>
      </w:r>
      <w:r w:rsidRPr="007C4090">
        <w:rPr>
          <w:spacing w:val="-4"/>
        </w:rPr>
        <w:t xml:space="preserve"> </w:t>
      </w:r>
      <w:r w:rsidRPr="007C4090">
        <w:t>approved</w:t>
      </w:r>
      <w:r w:rsidRPr="007C4090">
        <w:rPr>
          <w:spacing w:val="-4"/>
        </w:rPr>
        <w:t xml:space="preserve"> </w:t>
      </w:r>
      <w:r w:rsidRPr="007C4090">
        <w:t>accommodations</w:t>
      </w:r>
      <w:r w:rsidRPr="007C4090">
        <w:rPr>
          <w:spacing w:val="-4"/>
        </w:rPr>
        <w:t xml:space="preserve"> </w:t>
      </w:r>
      <w:r w:rsidRPr="007C4090">
        <w:t>through</w:t>
      </w:r>
      <w:r w:rsidRPr="007C4090">
        <w:rPr>
          <w:spacing w:val="-4"/>
        </w:rPr>
        <w:t xml:space="preserve"> </w:t>
      </w:r>
      <w:r w:rsidRPr="007C4090">
        <w:t>AU</w:t>
      </w:r>
      <w:r w:rsidRPr="007C4090">
        <w:rPr>
          <w:spacing w:val="-3"/>
        </w:rPr>
        <w:t xml:space="preserve"> </w:t>
      </w:r>
      <w:r w:rsidRPr="007C4090">
        <w:t>Access</w:t>
      </w:r>
      <w:r w:rsidRPr="007C4090">
        <w:rPr>
          <w:spacing w:val="-4"/>
        </w:rPr>
        <w:t xml:space="preserve"> </w:t>
      </w:r>
      <w:r w:rsidRPr="007C4090">
        <w:t>and</w:t>
      </w:r>
      <w:r w:rsidRPr="007C4090">
        <w:rPr>
          <w:spacing w:val="-4"/>
        </w:rPr>
        <w:t xml:space="preserve"> </w:t>
      </w:r>
      <w:r w:rsidRPr="007C4090">
        <w:t>to</w:t>
      </w:r>
      <w:r w:rsidRPr="007C4090">
        <w:rPr>
          <w:spacing w:val="-4"/>
        </w:rPr>
        <w:t xml:space="preserve"> </w:t>
      </w:r>
      <w:r w:rsidRPr="007C4090">
        <w:t>arrange</w:t>
      </w:r>
      <w:r w:rsidRPr="007C4090">
        <w:rPr>
          <w:spacing w:val="-4"/>
        </w:rPr>
        <w:t xml:space="preserve"> </w:t>
      </w:r>
      <w:r w:rsidRPr="007C4090">
        <w:t>a</w:t>
      </w:r>
      <w:r w:rsidRPr="007C4090">
        <w:rPr>
          <w:spacing w:val="-3"/>
        </w:rPr>
        <w:t xml:space="preserve"> </w:t>
      </w:r>
      <w:r w:rsidRPr="007C4090">
        <w:t>meeting</w:t>
      </w:r>
      <w:r w:rsidRPr="007C4090">
        <w:rPr>
          <w:spacing w:val="-4"/>
        </w:rPr>
        <w:t xml:space="preserve"> </w:t>
      </w:r>
      <w:r w:rsidRPr="007C4090">
        <w:t>during</w:t>
      </w:r>
      <w:r w:rsidRPr="007C4090">
        <w:rPr>
          <w:spacing w:val="-4"/>
        </w:rPr>
        <w:t xml:space="preserve"> </w:t>
      </w:r>
      <w:r w:rsidRPr="007C4090">
        <w:t>office</w:t>
      </w:r>
      <w:r w:rsidRPr="007C4090">
        <w:rPr>
          <w:spacing w:val="-4"/>
        </w:rPr>
        <w:t xml:space="preserve"> </w:t>
      </w:r>
      <w:r w:rsidRPr="007C4090">
        <w:t>hours</w:t>
      </w:r>
      <w:r w:rsidRPr="007C4090">
        <w:rPr>
          <w:spacing w:val="-4"/>
        </w:rPr>
        <w:t xml:space="preserve"> </w:t>
      </w:r>
      <w:r w:rsidRPr="007C4090">
        <w:t>the</w:t>
      </w:r>
      <w:r w:rsidRPr="007C4090">
        <w:rPr>
          <w:w w:val="99"/>
        </w:rPr>
        <w:t xml:space="preserve"> </w:t>
      </w:r>
      <w:r w:rsidRPr="007C4090">
        <w:t>first</w:t>
      </w:r>
      <w:r w:rsidRPr="007C4090">
        <w:rPr>
          <w:spacing w:val="-4"/>
        </w:rPr>
        <w:t xml:space="preserve"> </w:t>
      </w:r>
      <w:r w:rsidRPr="007C4090">
        <w:t>week</w:t>
      </w:r>
      <w:r w:rsidRPr="007C4090">
        <w:rPr>
          <w:spacing w:val="-3"/>
        </w:rPr>
        <w:t xml:space="preserve"> </w:t>
      </w:r>
      <w:r w:rsidRPr="007C4090">
        <w:t>of</w:t>
      </w:r>
      <w:r w:rsidRPr="007C4090">
        <w:rPr>
          <w:spacing w:val="-3"/>
        </w:rPr>
        <w:t xml:space="preserve"> </w:t>
      </w:r>
      <w:r w:rsidRPr="007C4090">
        <w:t>classes,</w:t>
      </w:r>
      <w:r w:rsidRPr="007C4090">
        <w:rPr>
          <w:spacing w:val="-3"/>
        </w:rPr>
        <w:t xml:space="preserve"> </w:t>
      </w:r>
      <w:r w:rsidRPr="007C4090">
        <w:t>or</w:t>
      </w:r>
      <w:r w:rsidRPr="007C4090">
        <w:rPr>
          <w:spacing w:val="-3"/>
        </w:rPr>
        <w:t xml:space="preserve"> </w:t>
      </w:r>
      <w:r w:rsidRPr="007C4090">
        <w:t>as</w:t>
      </w:r>
      <w:r w:rsidRPr="007C4090">
        <w:rPr>
          <w:spacing w:val="-3"/>
        </w:rPr>
        <w:t xml:space="preserve"> </w:t>
      </w:r>
      <w:r w:rsidRPr="007C4090">
        <w:t>soon</w:t>
      </w:r>
      <w:r w:rsidRPr="007C4090">
        <w:rPr>
          <w:spacing w:val="-3"/>
        </w:rPr>
        <w:t xml:space="preserve"> </w:t>
      </w:r>
      <w:r w:rsidRPr="007C4090">
        <w:t>as</w:t>
      </w:r>
      <w:r w:rsidRPr="007C4090">
        <w:rPr>
          <w:spacing w:val="-3"/>
        </w:rPr>
        <w:t xml:space="preserve"> </w:t>
      </w:r>
      <w:r w:rsidRPr="007C4090">
        <w:t>possible</w:t>
      </w:r>
      <w:r w:rsidRPr="007C4090">
        <w:rPr>
          <w:spacing w:val="-3"/>
        </w:rPr>
        <w:t xml:space="preserve"> </w:t>
      </w:r>
      <w:r w:rsidRPr="007C4090">
        <w:t>if</w:t>
      </w:r>
      <w:r w:rsidRPr="007C4090">
        <w:rPr>
          <w:spacing w:val="-3"/>
        </w:rPr>
        <w:t xml:space="preserve"> </w:t>
      </w:r>
      <w:r w:rsidRPr="007C4090">
        <w:t>accommodations</w:t>
      </w:r>
      <w:r w:rsidRPr="007C4090">
        <w:rPr>
          <w:spacing w:val="-3"/>
        </w:rPr>
        <w:t xml:space="preserve"> </w:t>
      </w:r>
      <w:r w:rsidRPr="007C4090">
        <w:t>are</w:t>
      </w:r>
      <w:r w:rsidRPr="007C4090">
        <w:rPr>
          <w:spacing w:val="-3"/>
        </w:rPr>
        <w:t xml:space="preserve"> </w:t>
      </w:r>
      <w:r w:rsidRPr="007C4090">
        <w:t>needed</w:t>
      </w:r>
      <w:r w:rsidRPr="007C4090">
        <w:rPr>
          <w:spacing w:val="-3"/>
        </w:rPr>
        <w:t xml:space="preserve"> </w:t>
      </w:r>
      <w:r w:rsidRPr="007C4090">
        <w:t>immediately.</w:t>
      </w:r>
      <w:r w:rsidRPr="007C4090">
        <w:rPr>
          <w:spacing w:val="-3"/>
        </w:rPr>
        <w:t xml:space="preserve"> </w:t>
      </w:r>
      <w:r w:rsidRPr="007C4090">
        <w:t>If</w:t>
      </w:r>
      <w:r w:rsidRPr="007C4090">
        <w:rPr>
          <w:spacing w:val="-3"/>
        </w:rPr>
        <w:t xml:space="preserve"> </w:t>
      </w:r>
      <w:r w:rsidRPr="007C4090">
        <w:t>you</w:t>
      </w:r>
      <w:r w:rsidRPr="007C4090">
        <w:rPr>
          <w:spacing w:val="-3"/>
        </w:rPr>
        <w:t xml:space="preserve"> </w:t>
      </w:r>
      <w:r w:rsidRPr="007C4090">
        <w:t>have</w:t>
      </w:r>
      <w:r w:rsidRPr="007C4090">
        <w:rPr>
          <w:spacing w:val="-3"/>
        </w:rPr>
        <w:t xml:space="preserve"> </w:t>
      </w:r>
      <w:r w:rsidRPr="007C4090">
        <w:t>a</w:t>
      </w:r>
      <w:r w:rsidRPr="007C4090">
        <w:rPr>
          <w:w w:val="99"/>
        </w:rPr>
        <w:t xml:space="preserve"> </w:t>
      </w:r>
      <w:r w:rsidRPr="007C4090">
        <w:t>conflict</w:t>
      </w:r>
      <w:r w:rsidRPr="007C4090">
        <w:rPr>
          <w:spacing w:val="-4"/>
        </w:rPr>
        <w:t xml:space="preserve"> </w:t>
      </w:r>
      <w:r w:rsidRPr="007C4090">
        <w:t>with</w:t>
      </w:r>
      <w:r w:rsidRPr="007C4090">
        <w:rPr>
          <w:spacing w:val="-3"/>
        </w:rPr>
        <w:t xml:space="preserve"> </w:t>
      </w:r>
      <w:r w:rsidRPr="007C4090">
        <w:t>my</w:t>
      </w:r>
      <w:r w:rsidRPr="007C4090">
        <w:rPr>
          <w:spacing w:val="-4"/>
        </w:rPr>
        <w:t xml:space="preserve"> </w:t>
      </w:r>
      <w:r w:rsidRPr="007C4090">
        <w:t>office</w:t>
      </w:r>
      <w:r w:rsidRPr="007C4090">
        <w:rPr>
          <w:spacing w:val="-3"/>
        </w:rPr>
        <w:t xml:space="preserve"> </w:t>
      </w:r>
      <w:r w:rsidRPr="007C4090">
        <w:t>hours,</w:t>
      </w:r>
      <w:r w:rsidRPr="007C4090">
        <w:rPr>
          <w:spacing w:val="-4"/>
        </w:rPr>
        <w:t xml:space="preserve"> </w:t>
      </w:r>
      <w:r w:rsidRPr="007C4090">
        <w:t>an</w:t>
      </w:r>
      <w:r w:rsidRPr="007C4090">
        <w:rPr>
          <w:spacing w:val="-3"/>
        </w:rPr>
        <w:t xml:space="preserve"> </w:t>
      </w:r>
      <w:r w:rsidRPr="007C4090">
        <w:t>alternate</w:t>
      </w:r>
      <w:r w:rsidRPr="007C4090">
        <w:rPr>
          <w:spacing w:val="-4"/>
        </w:rPr>
        <w:t xml:space="preserve"> </w:t>
      </w:r>
      <w:r w:rsidRPr="007C4090">
        <w:t>time</w:t>
      </w:r>
      <w:r w:rsidRPr="007C4090">
        <w:rPr>
          <w:spacing w:val="-3"/>
        </w:rPr>
        <w:t xml:space="preserve"> </w:t>
      </w:r>
      <w:r w:rsidRPr="007C4090">
        <w:t>can</w:t>
      </w:r>
      <w:r w:rsidRPr="007C4090">
        <w:rPr>
          <w:spacing w:val="-3"/>
        </w:rPr>
        <w:t xml:space="preserve"> </w:t>
      </w:r>
      <w:r w:rsidRPr="007C4090">
        <w:t>be</w:t>
      </w:r>
      <w:r w:rsidRPr="007C4090">
        <w:rPr>
          <w:spacing w:val="-4"/>
        </w:rPr>
        <w:t xml:space="preserve"> </w:t>
      </w:r>
      <w:r w:rsidRPr="007C4090">
        <w:t>arranged.</w:t>
      </w:r>
      <w:r w:rsidRPr="007C4090">
        <w:rPr>
          <w:spacing w:val="-3"/>
        </w:rPr>
        <w:t xml:space="preserve"> </w:t>
      </w:r>
      <w:r w:rsidRPr="007C4090">
        <w:t>To</w:t>
      </w:r>
      <w:r w:rsidRPr="007C4090">
        <w:rPr>
          <w:spacing w:val="-4"/>
        </w:rPr>
        <w:t xml:space="preserve"> </w:t>
      </w:r>
      <w:r w:rsidRPr="007C4090">
        <w:t>set</w:t>
      </w:r>
      <w:r w:rsidRPr="007C4090">
        <w:rPr>
          <w:spacing w:val="-3"/>
        </w:rPr>
        <w:t xml:space="preserve"> </w:t>
      </w:r>
      <w:r w:rsidRPr="007C4090">
        <w:t>up</w:t>
      </w:r>
      <w:r w:rsidRPr="007C4090">
        <w:rPr>
          <w:spacing w:val="-4"/>
        </w:rPr>
        <w:t xml:space="preserve"> </w:t>
      </w:r>
      <w:r w:rsidRPr="007C4090">
        <w:t>this</w:t>
      </w:r>
      <w:r w:rsidRPr="007C4090">
        <w:rPr>
          <w:spacing w:val="-3"/>
        </w:rPr>
        <w:t xml:space="preserve"> </w:t>
      </w:r>
      <w:r w:rsidRPr="007C4090">
        <w:t>meeting,</w:t>
      </w:r>
      <w:r w:rsidRPr="007C4090">
        <w:rPr>
          <w:spacing w:val="-3"/>
        </w:rPr>
        <w:t xml:space="preserve"> </w:t>
      </w:r>
      <w:r w:rsidRPr="007C4090">
        <w:t>please</w:t>
      </w:r>
      <w:r w:rsidRPr="007C4090">
        <w:rPr>
          <w:spacing w:val="-4"/>
        </w:rPr>
        <w:t xml:space="preserve"> </w:t>
      </w:r>
      <w:r w:rsidRPr="007C4090">
        <w:t>contact</w:t>
      </w:r>
      <w:r w:rsidRPr="007C4090">
        <w:rPr>
          <w:w w:val="99"/>
        </w:rPr>
        <w:t xml:space="preserve"> </w:t>
      </w:r>
      <w:r w:rsidRPr="007C4090">
        <w:t>me</w:t>
      </w:r>
      <w:r w:rsidRPr="007C4090">
        <w:rPr>
          <w:spacing w:val="-4"/>
        </w:rPr>
        <w:t xml:space="preserve"> </w:t>
      </w:r>
      <w:r w:rsidRPr="007C4090">
        <w:t>by</w:t>
      </w:r>
      <w:r w:rsidRPr="007C4090">
        <w:rPr>
          <w:spacing w:val="-4"/>
        </w:rPr>
        <w:t xml:space="preserve"> </w:t>
      </w:r>
      <w:r w:rsidRPr="007C4090">
        <w:t>e-mail.</w:t>
      </w:r>
      <w:r w:rsidRPr="007C4090">
        <w:rPr>
          <w:spacing w:val="-4"/>
        </w:rPr>
        <w:t xml:space="preserve"> </w:t>
      </w:r>
      <w:r w:rsidRPr="007C4090">
        <w:t>If</w:t>
      </w:r>
      <w:r w:rsidRPr="007C4090">
        <w:rPr>
          <w:spacing w:val="-4"/>
        </w:rPr>
        <w:t xml:space="preserve"> </w:t>
      </w:r>
      <w:r w:rsidRPr="007C4090">
        <w:t>you</w:t>
      </w:r>
      <w:r w:rsidRPr="007C4090">
        <w:rPr>
          <w:spacing w:val="-3"/>
        </w:rPr>
        <w:t xml:space="preserve"> </w:t>
      </w:r>
      <w:r w:rsidRPr="007C4090">
        <w:t>have</w:t>
      </w:r>
      <w:r w:rsidRPr="007C4090">
        <w:rPr>
          <w:spacing w:val="-4"/>
        </w:rPr>
        <w:t xml:space="preserve"> </w:t>
      </w:r>
      <w:r w:rsidRPr="007C4090">
        <w:t>not</w:t>
      </w:r>
      <w:r w:rsidRPr="007C4090">
        <w:rPr>
          <w:spacing w:val="-4"/>
        </w:rPr>
        <w:t xml:space="preserve"> </w:t>
      </w:r>
      <w:r w:rsidRPr="007C4090">
        <w:t>established</w:t>
      </w:r>
      <w:r w:rsidRPr="007C4090">
        <w:rPr>
          <w:spacing w:val="-4"/>
        </w:rPr>
        <w:t xml:space="preserve"> </w:t>
      </w:r>
      <w:r w:rsidRPr="007C4090">
        <w:t>accommodations</w:t>
      </w:r>
      <w:r w:rsidRPr="007C4090">
        <w:rPr>
          <w:spacing w:val="-4"/>
        </w:rPr>
        <w:t xml:space="preserve"> </w:t>
      </w:r>
      <w:r w:rsidRPr="007C4090">
        <w:t>through</w:t>
      </w:r>
      <w:r w:rsidRPr="007C4090">
        <w:rPr>
          <w:spacing w:val="-3"/>
        </w:rPr>
        <w:t xml:space="preserve"> </w:t>
      </w:r>
      <w:r w:rsidRPr="007C4090">
        <w:t>the</w:t>
      </w:r>
      <w:r w:rsidRPr="007C4090">
        <w:rPr>
          <w:spacing w:val="-4"/>
        </w:rPr>
        <w:t xml:space="preserve"> </w:t>
      </w:r>
      <w:r w:rsidRPr="007C4090">
        <w:t>Office</w:t>
      </w:r>
      <w:r w:rsidRPr="007C4090">
        <w:rPr>
          <w:spacing w:val="-4"/>
        </w:rPr>
        <w:t xml:space="preserve"> </w:t>
      </w:r>
      <w:r w:rsidRPr="007C4090">
        <w:t>of</w:t>
      </w:r>
      <w:r w:rsidRPr="007C4090">
        <w:rPr>
          <w:spacing w:val="-4"/>
        </w:rPr>
        <w:t xml:space="preserve"> </w:t>
      </w:r>
      <w:r w:rsidRPr="007C4090">
        <w:t>Accessibility,</w:t>
      </w:r>
      <w:r w:rsidRPr="007C4090">
        <w:rPr>
          <w:spacing w:val="-4"/>
        </w:rPr>
        <w:t xml:space="preserve"> </w:t>
      </w:r>
      <w:r w:rsidRPr="007C4090">
        <w:t>but</w:t>
      </w:r>
      <w:r w:rsidRPr="007C4090">
        <w:rPr>
          <w:spacing w:val="-3"/>
        </w:rPr>
        <w:t xml:space="preserve"> </w:t>
      </w:r>
      <w:r w:rsidRPr="007C4090">
        <w:t>need accommodations,</w:t>
      </w:r>
      <w:r w:rsidRPr="007C4090">
        <w:rPr>
          <w:spacing w:val="-5"/>
        </w:rPr>
        <w:t xml:space="preserve"> </w:t>
      </w:r>
      <w:r w:rsidRPr="007C4090">
        <w:t>make</w:t>
      </w:r>
      <w:r w:rsidRPr="007C4090">
        <w:rPr>
          <w:spacing w:val="-5"/>
        </w:rPr>
        <w:t xml:space="preserve"> </w:t>
      </w:r>
      <w:r w:rsidRPr="007C4090">
        <w:t>an</w:t>
      </w:r>
      <w:r w:rsidRPr="007C4090">
        <w:rPr>
          <w:spacing w:val="-4"/>
        </w:rPr>
        <w:t xml:space="preserve"> </w:t>
      </w:r>
      <w:r w:rsidRPr="007C4090">
        <w:t>appointment</w:t>
      </w:r>
      <w:r w:rsidRPr="007C4090">
        <w:rPr>
          <w:spacing w:val="-5"/>
        </w:rPr>
        <w:t xml:space="preserve"> </w:t>
      </w:r>
      <w:r w:rsidRPr="007C4090">
        <w:t>with</w:t>
      </w:r>
      <w:r w:rsidRPr="007C4090">
        <w:rPr>
          <w:spacing w:val="-4"/>
        </w:rPr>
        <w:t xml:space="preserve"> </w:t>
      </w:r>
      <w:r w:rsidRPr="007C4090">
        <w:t>the</w:t>
      </w:r>
      <w:r w:rsidRPr="007C4090">
        <w:rPr>
          <w:spacing w:val="-5"/>
        </w:rPr>
        <w:t xml:space="preserve"> </w:t>
      </w:r>
      <w:r w:rsidRPr="007C4090">
        <w:t>Office</w:t>
      </w:r>
      <w:r w:rsidRPr="007C4090">
        <w:rPr>
          <w:spacing w:val="-4"/>
        </w:rPr>
        <w:t xml:space="preserve"> </w:t>
      </w:r>
      <w:r w:rsidRPr="007C4090">
        <w:t>of</w:t>
      </w:r>
      <w:r w:rsidRPr="007C4090">
        <w:rPr>
          <w:spacing w:val="-5"/>
        </w:rPr>
        <w:t xml:space="preserve"> </w:t>
      </w:r>
      <w:r w:rsidRPr="007C4090">
        <w:t>Accessibility,</w:t>
      </w:r>
      <w:r w:rsidRPr="007C4090">
        <w:rPr>
          <w:spacing w:val="-4"/>
        </w:rPr>
        <w:t xml:space="preserve"> </w:t>
      </w:r>
      <w:r w:rsidRPr="007C4090">
        <w:t>1228</w:t>
      </w:r>
      <w:r w:rsidRPr="007C4090">
        <w:rPr>
          <w:spacing w:val="-5"/>
        </w:rPr>
        <w:t xml:space="preserve"> </w:t>
      </w:r>
      <w:r w:rsidRPr="007C4090">
        <w:t>Haley</w:t>
      </w:r>
      <w:r w:rsidRPr="007C4090">
        <w:rPr>
          <w:spacing w:val="-4"/>
        </w:rPr>
        <w:t xml:space="preserve"> </w:t>
      </w:r>
      <w:r w:rsidRPr="007C4090">
        <w:t>Center,</w:t>
      </w:r>
      <w:r w:rsidRPr="007C4090">
        <w:rPr>
          <w:spacing w:val="-5"/>
        </w:rPr>
        <w:t xml:space="preserve"> </w:t>
      </w:r>
      <w:r w:rsidRPr="007C4090">
        <w:t>844-2096 (V/TT).</w:t>
      </w:r>
    </w:p>
    <w:p w14:paraId="62A5E444" w14:textId="77777777" w:rsidR="0053770B" w:rsidRDefault="0053770B" w:rsidP="00262B71"/>
    <w:p w14:paraId="1132F27A" w14:textId="77777777" w:rsidR="009711A1" w:rsidRPr="009711A1" w:rsidRDefault="009711A1" w:rsidP="00262B71">
      <w:pPr>
        <w:rPr>
          <w:rFonts w:eastAsia="Times New Roman"/>
        </w:rPr>
      </w:pPr>
      <w:r w:rsidRPr="009711A1">
        <w:rPr>
          <w:rFonts w:eastAsia="Calibri"/>
        </w:rPr>
        <w:t xml:space="preserve">Please note that accommodations are not retroactive. Accommodations begin after: (1) a meeting with the Office of Accessibility to determine appropriate accommodations; and (2) a meeting with the Instructor arranged by the student. </w:t>
      </w:r>
    </w:p>
    <w:p w14:paraId="6A8CE9C4" w14:textId="77777777" w:rsidR="009711A1" w:rsidRPr="0053770B" w:rsidRDefault="009711A1" w:rsidP="0053770B">
      <w:pPr>
        <w:kinsoku w:val="0"/>
        <w:overflowPunct w:val="0"/>
        <w:autoSpaceDE w:val="0"/>
        <w:autoSpaceDN w:val="0"/>
        <w:adjustRightInd w:val="0"/>
        <w:rPr>
          <w:rFonts w:ascii="Times New Roman" w:hAnsi="Times New Roman" w:cs="Times New Roman"/>
          <w:szCs w:val="24"/>
        </w:rPr>
      </w:pPr>
    </w:p>
    <w:sectPr w:rsidR="009711A1" w:rsidRPr="0053770B" w:rsidSect="00841E36">
      <w:type w:val="continuous"/>
      <w:pgSz w:w="12240" w:h="15840"/>
      <w:pgMar w:top="1300" w:right="620" w:bottom="280" w:left="1340" w:header="720" w:footer="720" w:gutter="0"/>
      <w:cols w:space="720" w:equalWidth="0">
        <w:col w:w="9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3"/>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100" w:hanging="294"/>
      </w:pPr>
      <w:rPr>
        <w:rFonts w:ascii="Times New Roman" w:hAnsi="Times New Roman" w:cs="Times New Roman"/>
        <w:b w:val="0"/>
        <w:bCs w:val="0"/>
        <w:sz w:val="24"/>
        <w:szCs w:val="24"/>
      </w:rPr>
    </w:lvl>
    <w:lvl w:ilvl="2">
      <w:numFmt w:val="bullet"/>
      <w:lvlText w:val="•"/>
      <w:lvlJc w:val="left"/>
      <w:pPr>
        <w:ind w:left="1444" w:hanging="294"/>
      </w:pPr>
    </w:lvl>
    <w:lvl w:ilvl="3">
      <w:numFmt w:val="bullet"/>
      <w:lvlText w:val="•"/>
      <w:lvlJc w:val="left"/>
      <w:pPr>
        <w:ind w:left="2548" w:hanging="294"/>
      </w:pPr>
    </w:lvl>
    <w:lvl w:ilvl="4">
      <w:numFmt w:val="bullet"/>
      <w:lvlText w:val="•"/>
      <w:lvlJc w:val="left"/>
      <w:pPr>
        <w:ind w:left="3653" w:hanging="294"/>
      </w:pPr>
    </w:lvl>
    <w:lvl w:ilvl="5">
      <w:numFmt w:val="bullet"/>
      <w:lvlText w:val="•"/>
      <w:lvlJc w:val="left"/>
      <w:pPr>
        <w:ind w:left="4757" w:hanging="294"/>
      </w:pPr>
    </w:lvl>
    <w:lvl w:ilvl="6">
      <w:numFmt w:val="bullet"/>
      <w:lvlText w:val="•"/>
      <w:lvlJc w:val="left"/>
      <w:pPr>
        <w:ind w:left="5862" w:hanging="294"/>
      </w:pPr>
    </w:lvl>
    <w:lvl w:ilvl="7">
      <w:numFmt w:val="bullet"/>
      <w:lvlText w:val="•"/>
      <w:lvlJc w:val="left"/>
      <w:pPr>
        <w:ind w:left="6966" w:hanging="294"/>
      </w:pPr>
    </w:lvl>
    <w:lvl w:ilvl="8">
      <w:numFmt w:val="bullet"/>
      <w:lvlText w:val="•"/>
      <w:lvlJc w:val="left"/>
      <w:pPr>
        <w:ind w:left="8071" w:hanging="294"/>
      </w:pPr>
    </w:lvl>
  </w:abstractNum>
  <w:abstractNum w:abstractNumId="1" w15:restartNumberingAfterBreak="0">
    <w:nsid w:val="00000403"/>
    <w:multiLevelType w:val="multilevel"/>
    <w:tmpl w:val="52BED774"/>
    <w:lvl w:ilvl="0">
      <w:start w:val="1"/>
      <w:numFmt w:val="decimal"/>
      <w:lvlText w:val="%1."/>
      <w:lvlJc w:val="left"/>
      <w:pPr>
        <w:ind w:left="520" w:hanging="180"/>
      </w:pPr>
      <w:rPr>
        <w:b w:val="0"/>
        <w:bCs w:val="0"/>
        <w:sz w:val="24"/>
        <w:szCs w:val="24"/>
      </w:rPr>
    </w:lvl>
    <w:lvl w:ilvl="1">
      <w:start w:val="1"/>
      <w:numFmt w:val="lowerLetter"/>
      <w:lvlText w:val="%2."/>
      <w:lvlJc w:val="left"/>
      <w:pPr>
        <w:ind w:left="520" w:hanging="227"/>
      </w:pPr>
      <w:rPr>
        <w:rFonts w:ascii="Times New Roman" w:hAnsi="Times New Roman" w:cs="Times New Roman"/>
        <w:b w:val="0"/>
        <w:bCs w:val="0"/>
        <w:w w:val="99"/>
        <w:sz w:val="24"/>
        <w:szCs w:val="24"/>
      </w:rPr>
    </w:lvl>
    <w:lvl w:ilvl="2">
      <w:numFmt w:val="bullet"/>
      <w:lvlText w:val="•"/>
      <w:lvlJc w:val="left"/>
      <w:pPr>
        <w:ind w:left="2412" w:hanging="227"/>
      </w:pPr>
    </w:lvl>
    <w:lvl w:ilvl="3">
      <w:numFmt w:val="bullet"/>
      <w:lvlText w:val="•"/>
      <w:lvlJc w:val="left"/>
      <w:pPr>
        <w:ind w:left="3358" w:hanging="227"/>
      </w:pPr>
    </w:lvl>
    <w:lvl w:ilvl="4">
      <w:numFmt w:val="bullet"/>
      <w:lvlText w:val="•"/>
      <w:lvlJc w:val="left"/>
      <w:pPr>
        <w:ind w:left="4304" w:hanging="227"/>
      </w:pPr>
    </w:lvl>
    <w:lvl w:ilvl="5">
      <w:numFmt w:val="bullet"/>
      <w:lvlText w:val="•"/>
      <w:lvlJc w:val="left"/>
      <w:pPr>
        <w:ind w:left="5250" w:hanging="227"/>
      </w:pPr>
    </w:lvl>
    <w:lvl w:ilvl="6">
      <w:numFmt w:val="bullet"/>
      <w:lvlText w:val="•"/>
      <w:lvlJc w:val="left"/>
      <w:pPr>
        <w:ind w:left="6196" w:hanging="227"/>
      </w:pPr>
    </w:lvl>
    <w:lvl w:ilvl="7">
      <w:numFmt w:val="bullet"/>
      <w:lvlText w:val="•"/>
      <w:lvlJc w:val="left"/>
      <w:pPr>
        <w:ind w:left="7142" w:hanging="227"/>
      </w:pPr>
    </w:lvl>
    <w:lvl w:ilvl="8">
      <w:numFmt w:val="bullet"/>
      <w:lvlText w:val="•"/>
      <w:lvlJc w:val="left"/>
      <w:pPr>
        <w:ind w:left="8088" w:hanging="227"/>
      </w:pPr>
    </w:lvl>
  </w:abstractNum>
  <w:abstractNum w:abstractNumId="2" w15:restartNumberingAfterBreak="0">
    <w:nsid w:val="00000404"/>
    <w:multiLevelType w:val="multilevel"/>
    <w:tmpl w:val="00000887"/>
    <w:lvl w:ilvl="0">
      <w:start w:val="4"/>
      <w:numFmt w:val="decimal"/>
      <w:lvlText w:val="%1."/>
      <w:lvlJc w:val="left"/>
      <w:pPr>
        <w:ind w:left="340" w:hanging="240"/>
      </w:pPr>
      <w:rPr>
        <w:rFonts w:ascii="Times New Roman" w:hAnsi="Times New Roman" w:cs="Times New Roman"/>
        <w:b/>
        <w:bCs/>
        <w:sz w:val="24"/>
        <w:szCs w:val="24"/>
      </w:rPr>
    </w:lvl>
    <w:lvl w:ilvl="1">
      <w:start w:val="1"/>
      <w:numFmt w:val="upperLetter"/>
      <w:lvlText w:val="%2."/>
      <w:lvlJc w:val="left"/>
      <w:pPr>
        <w:ind w:left="333" w:hanging="234"/>
      </w:pPr>
      <w:rPr>
        <w:u w:val="single"/>
      </w:rPr>
    </w:lvl>
    <w:lvl w:ilvl="2">
      <w:numFmt w:val="bullet"/>
      <w:lvlText w:val="•"/>
      <w:lvlJc w:val="left"/>
      <w:pPr>
        <w:ind w:left="1437" w:hanging="234"/>
      </w:pPr>
    </w:lvl>
    <w:lvl w:ilvl="3">
      <w:numFmt w:val="bullet"/>
      <w:lvlText w:val="•"/>
      <w:lvlJc w:val="left"/>
      <w:pPr>
        <w:ind w:left="2535" w:hanging="234"/>
      </w:pPr>
    </w:lvl>
    <w:lvl w:ilvl="4">
      <w:numFmt w:val="bullet"/>
      <w:lvlText w:val="•"/>
      <w:lvlJc w:val="left"/>
      <w:pPr>
        <w:ind w:left="3633" w:hanging="234"/>
      </w:pPr>
    </w:lvl>
    <w:lvl w:ilvl="5">
      <w:numFmt w:val="bullet"/>
      <w:lvlText w:val="•"/>
      <w:lvlJc w:val="left"/>
      <w:pPr>
        <w:ind w:left="4731" w:hanging="234"/>
      </w:pPr>
    </w:lvl>
    <w:lvl w:ilvl="6">
      <w:numFmt w:val="bullet"/>
      <w:lvlText w:val="•"/>
      <w:lvlJc w:val="left"/>
      <w:pPr>
        <w:ind w:left="5828" w:hanging="234"/>
      </w:pPr>
    </w:lvl>
    <w:lvl w:ilvl="7">
      <w:numFmt w:val="bullet"/>
      <w:lvlText w:val="•"/>
      <w:lvlJc w:val="left"/>
      <w:pPr>
        <w:ind w:left="6926" w:hanging="234"/>
      </w:pPr>
    </w:lvl>
    <w:lvl w:ilvl="8">
      <w:numFmt w:val="bullet"/>
      <w:lvlText w:val="•"/>
      <w:lvlJc w:val="left"/>
      <w:pPr>
        <w:ind w:left="8024" w:hanging="234"/>
      </w:pPr>
    </w:lvl>
  </w:abstractNum>
  <w:abstractNum w:abstractNumId="3" w15:restartNumberingAfterBreak="0">
    <w:nsid w:val="00000405"/>
    <w:multiLevelType w:val="multilevel"/>
    <w:tmpl w:val="00000888"/>
    <w:lvl w:ilvl="0">
      <w:start w:val="2"/>
      <w:numFmt w:val="upperLetter"/>
      <w:lvlText w:val="%1."/>
      <w:lvlJc w:val="left"/>
      <w:pPr>
        <w:ind w:left="320" w:hanging="221"/>
      </w:pPr>
      <w:rPr>
        <w:u w:val="single"/>
      </w:rPr>
    </w:lvl>
    <w:lvl w:ilvl="1">
      <w:numFmt w:val="bullet"/>
      <w:lvlText w:val="•"/>
      <w:lvlJc w:val="left"/>
      <w:pPr>
        <w:ind w:left="1306" w:hanging="221"/>
      </w:pPr>
    </w:lvl>
    <w:lvl w:ilvl="2">
      <w:numFmt w:val="bullet"/>
      <w:lvlText w:val="•"/>
      <w:lvlJc w:val="left"/>
      <w:pPr>
        <w:ind w:left="2292" w:hanging="221"/>
      </w:pPr>
    </w:lvl>
    <w:lvl w:ilvl="3">
      <w:numFmt w:val="bullet"/>
      <w:lvlText w:val="•"/>
      <w:lvlJc w:val="left"/>
      <w:pPr>
        <w:ind w:left="3278" w:hanging="221"/>
      </w:pPr>
    </w:lvl>
    <w:lvl w:ilvl="4">
      <w:numFmt w:val="bullet"/>
      <w:lvlText w:val="•"/>
      <w:lvlJc w:val="left"/>
      <w:pPr>
        <w:ind w:left="4264" w:hanging="221"/>
      </w:pPr>
    </w:lvl>
    <w:lvl w:ilvl="5">
      <w:numFmt w:val="bullet"/>
      <w:lvlText w:val="•"/>
      <w:lvlJc w:val="left"/>
      <w:pPr>
        <w:ind w:left="5250" w:hanging="221"/>
      </w:pPr>
    </w:lvl>
    <w:lvl w:ilvl="6">
      <w:numFmt w:val="bullet"/>
      <w:lvlText w:val="•"/>
      <w:lvlJc w:val="left"/>
      <w:pPr>
        <w:ind w:left="6236" w:hanging="221"/>
      </w:pPr>
    </w:lvl>
    <w:lvl w:ilvl="7">
      <w:numFmt w:val="bullet"/>
      <w:lvlText w:val="•"/>
      <w:lvlJc w:val="left"/>
      <w:pPr>
        <w:ind w:left="7222" w:hanging="221"/>
      </w:pPr>
    </w:lvl>
    <w:lvl w:ilvl="8">
      <w:numFmt w:val="bullet"/>
      <w:lvlText w:val="•"/>
      <w:lvlJc w:val="left"/>
      <w:pPr>
        <w:ind w:left="8208" w:hanging="221"/>
      </w:pPr>
    </w:lvl>
  </w:abstractNum>
  <w:abstractNum w:abstractNumId="4" w15:restartNumberingAfterBreak="0">
    <w:nsid w:val="00000406"/>
    <w:multiLevelType w:val="multilevel"/>
    <w:tmpl w:val="00000889"/>
    <w:lvl w:ilvl="0">
      <w:start w:val="5"/>
      <w:numFmt w:val="decimal"/>
      <w:lvlText w:val="(%1)"/>
      <w:lvlJc w:val="left"/>
      <w:pPr>
        <w:ind w:left="100" w:hanging="340"/>
      </w:pPr>
      <w:rPr>
        <w:rFonts w:ascii="Times New Roman" w:hAnsi="Times New Roman" w:cs="Times New Roman"/>
        <w:b/>
        <w:bCs/>
        <w:sz w:val="24"/>
        <w:szCs w:val="24"/>
      </w:rPr>
    </w:lvl>
    <w:lvl w:ilvl="1">
      <w:start w:val="1"/>
      <w:numFmt w:val="lowerLetter"/>
      <w:lvlText w:val="%2."/>
      <w:lvlJc w:val="left"/>
      <w:pPr>
        <w:ind w:left="820" w:hanging="227"/>
      </w:pPr>
      <w:rPr>
        <w:rFonts w:ascii="Times New Roman" w:hAnsi="Times New Roman" w:cs="Times New Roman"/>
        <w:b w:val="0"/>
        <w:bCs w:val="0"/>
        <w:w w:val="99"/>
        <w:sz w:val="24"/>
        <w:szCs w:val="24"/>
      </w:rPr>
    </w:lvl>
    <w:lvl w:ilvl="2">
      <w:start w:val="1"/>
      <w:numFmt w:val="lowerLetter"/>
      <w:lvlText w:val="%3."/>
      <w:lvlJc w:val="left"/>
      <w:pPr>
        <w:ind w:left="1540" w:hanging="227"/>
      </w:pPr>
      <w:rPr>
        <w:rFonts w:ascii="Times New Roman" w:hAnsi="Times New Roman" w:cs="Times New Roman"/>
        <w:b w:val="0"/>
        <w:bCs w:val="0"/>
        <w:w w:val="99"/>
        <w:sz w:val="24"/>
        <w:szCs w:val="24"/>
      </w:rPr>
    </w:lvl>
    <w:lvl w:ilvl="3">
      <w:numFmt w:val="bullet"/>
      <w:lvlText w:val="•"/>
      <w:lvlJc w:val="left"/>
      <w:pPr>
        <w:ind w:left="2632" w:hanging="227"/>
      </w:pPr>
    </w:lvl>
    <w:lvl w:ilvl="4">
      <w:numFmt w:val="bullet"/>
      <w:lvlText w:val="•"/>
      <w:lvlJc w:val="left"/>
      <w:pPr>
        <w:ind w:left="3725" w:hanging="227"/>
      </w:pPr>
    </w:lvl>
    <w:lvl w:ilvl="5">
      <w:numFmt w:val="bullet"/>
      <w:lvlText w:val="•"/>
      <w:lvlJc w:val="left"/>
      <w:pPr>
        <w:ind w:left="4817" w:hanging="227"/>
      </w:pPr>
    </w:lvl>
    <w:lvl w:ilvl="6">
      <w:numFmt w:val="bullet"/>
      <w:lvlText w:val="•"/>
      <w:lvlJc w:val="left"/>
      <w:pPr>
        <w:ind w:left="5910" w:hanging="227"/>
      </w:pPr>
    </w:lvl>
    <w:lvl w:ilvl="7">
      <w:numFmt w:val="bullet"/>
      <w:lvlText w:val="•"/>
      <w:lvlJc w:val="left"/>
      <w:pPr>
        <w:ind w:left="7002" w:hanging="227"/>
      </w:pPr>
    </w:lvl>
    <w:lvl w:ilvl="8">
      <w:numFmt w:val="bullet"/>
      <w:lvlText w:val="•"/>
      <w:lvlJc w:val="left"/>
      <w:pPr>
        <w:ind w:left="8095" w:hanging="227"/>
      </w:pPr>
    </w:lvl>
  </w:abstractNum>
  <w:abstractNum w:abstractNumId="5" w15:restartNumberingAfterBreak="0">
    <w:nsid w:val="00000407"/>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abstractNum w:abstractNumId="6" w15:restartNumberingAfterBreak="0">
    <w:nsid w:val="07EF0AC4"/>
    <w:multiLevelType w:val="hybridMultilevel"/>
    <w:tmpl w:val="CCC40C80"/>
    <w:lvl w:ilvl="0" w:tplc="1686515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0B5919BB"/>
    <w:multiLevelType w:val="hybridMultilevel"/>
    <w:tmpl w:val="8528D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237822"/>
    <w:multiLevelType w:val="hybridMultilevel"/>
    <w:tmpl w:val="E4E8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C45D33"/>
    <w:multiLevelType w:val="hybridMultilevel"/>
    <w:tmpl w:val="0A363902"/>
    <w:lvl w:ilvl="0" w:tplc="4F5867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9C2DB1"/>
    <w:multiLevelType w:val="hybridMultilevel"/>
    <w:tmpl w:val="AF5E4FC2"/>
    <w:lvl w:ilvl="0" w:tplc="1D6E5C8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1453C2B"/>
    <w:multiLevelType w:val="hybridMultilevel"/>
    <w:tmpl w:val="0AA0F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9E73D4"/>
    <w:multiLevelType w:val="hybridMultilevel"/>
    <w:tmpl w:val="62D2895C"/>
    <w:lvl w:ilvl="0" w:tplc="480EB97C">
      <w:start w:val="1"/>
      <w:numFmt w:val="decimal"/>
      <w:lvlText w:val="%1."/>
      <w:lvlJc w:val="left"/>
      <w:pPr>
        <w:ind w:left="400" w:hanging="360"/>
      </w:pPr>
      <w:rPr>
        <w:rFonts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3" w15:restartNumberingAfterBreak="0">
    <w:nsid w:val="440F30F2"/>
    <w:multiLevelType w:val="hybridMultilevel"/>
    <w:tmpl w:val="00483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4EC5F6B"/>
    <w:multiLevelType w:val="hybridMultilevel"/>
    <w:tmpl w:val="6F8CCBC4"/>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cs="Courier New"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5" w15:restartNumberingAfterBreak="0">
    <w:nsid w:val="53B03EE2"/>
    <w:multiLevelType w:val="hybridMultilevel"/>
    <w:tmpl w:val="3EE0A486"/>
    <w:lvl w:ilvl="0" w:tplc="2C9CE3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9E5B50"/>
    <w:multiLevelType w:val="hybridMultilevel"/>
    <w:tmpl w:val="4AEC93BC"/>
    <w:lvl w:ilvl="0" w:tplc="181C30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7" w15:restartNumberingAfterBreak="0">
    <w:nsid w:val="686B297B"/>
    <w:multiLevelType w:val="multilevel"/>
    <w:tmpl w:val="0000088A"/>
    <w:lvl w:ilvl="0">
      <w:start w:val="2"/>
      <w:numFmt w:val="upperLetter"/>
      <w:lvlText w:val="%1."/>
      <w:lvlJc w:val="left"/>
      <w:pPr>
        <w:ind w:left="100" w:hanging="221"/>
      </w:pPr>
      <w:rPr>
        <w:u w:val="single"/>
      </w:rPr>
    </w:lvl>
    <w:lvl w:ilvl="1">
      <w:numFmt w:val="bullet"/>
      <w:lvlText w:val="•"/>
      <w:lvlJc w:val="left"/>
      <w:pPr>
        <w:ind w:left="1118" w:hanging="221"/>
      </w:pPr>
    </w:lvl>
    <w:lvl w:ilvl="2">
      <w:numFmt w:val="bullet"/>
      <w:lvlText w:val="•"/>
      <w:lvlJc w:val="left"/>
      <w:pPr>
        <w:ind w:left="2136" w:hanging="221"/>
      </w:pPr>
    </w:lvl>
    <w:lvl w:ilvl="3">
      <w:numFmt w:val="bullet"/>
      <w:lvlText w:val="•"/>
      <w:lvlJc w:val="left"/>
      <w:pPr>
        <w:ind w:left="3154" w:hanging="221"/>
      </w:pPr>
    </w:lvl>
    <w:lvl w:ilvl="4">
      <w:numFmt w:val="bullet"/>
      <w:lvlText w:val="•"/>
      <w:lvlJc w:val="left"/>
      <w:pPr>
        <w:ind w:left="4172" w:hanging="221"/>
      </w:pPr>
    </w:lvl>
    <w:lvl w:ilvl="5">
      <w:numFmt w:val="bullet"/>
      <w:lvlText w:val="•"/>
      <w:lvlJc w:val="left"/>
      <w:pPr>
        <w:ind w:left="5190" w:hanging="221"/>
      </w:pPr>
    </w:lvl>
    <w:lvl w:ilvl="6">
      <w:numFmt w:val="bullet"/>
      <w:lvlText w:val="•"/>
      <w:lvlJc w:val="left"/>
      <w:pPr>
        <w:ind w:left="6208" w:hanging="221"/>
      </w:pPr>
    </w:lvl>
    <w:lvl w:ilvl="7">
      <w:numFmt w:val="bullet"/>
      <w:lvlText w:val="•"/>
      <w:lvlJc w:val="left"/>
      <w:pPr>
        <w:ind w:left="7226" w:hanging="221"/>
      </w:pPr>
    </w:lvl>
    <w:lvl w:ilvl="8">
      <w:numFmt w:val="bullet"/>
      <w:lvlText w:val="•"/>
      <w:lvlJc w:val="left"/>
      <w:pPr>
        <w:ind w:left="8244" w:hanging="221"/>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2"/>
  </w:num>
  <w:num w:numId="8">
    <w:abstractNumId w:val="9"/>
  </w:num>
  <w:num w:numId="9">
    <w:abstractNumId w:val="17"/>
  </w:num>
  <w:num w:numId="10">
    <w:abstractNumId w:val="14"/>
  </w:num>
  <w:num w:numId="11">
    <w:abstractNumId w:val="14"/>
  </w:num>
  <w:num w:numId="12">
    <w:abstractNumId w:val="15"/>
  </w:num>
  <w:num w:numId="13">
    <w:abstractNumId w:val="10"/>
  </w:num>
  <w:num w:numId="14">
    <w:abstractNumId w:val="16"/>
  </w:num>
  <w:num w:numId="15">
    <w:abstractNumId w:val="6"/>
  </w:num>
  <w:num w:numId="16">
    <w:abstractNumId w:val="7"/>
  </w:num>
  <w:num w:numId="17">
    <w:abstractNumId w:val="8"/>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0tDA3sjQ2NTEwMDRU0lEKTi0uzszPAykwrAUA4CWO8ywAAAA="/>
  </w:docVars>
  <w:rsids>
    <w:rsidRoot w:val="0053770B"/>
    <w:rsid w:val="00003711"/>
    <w:rsid w:val="00003862"/>
    <w:rsid w:val="0004256E"/>
    <w:rsid w:val="000630E0"/>
    <w:rsid w:val="000A20BC"/>
    <w:rsid w:val="000A7529"/>
    <w:rsid w:val="000C2339"/>
    <w:rsid w:val="000C4B83"/>
    <w:rsid w:val="00115C40"/>
    <w:rsid w:val="0013246B"/>
    <w:rsid w:val="00134CF8"/>
    <w:rsid w:val="0015631E"/>
    <w:rsid w:val="001565F8"/>
    <w:rsid w:val="00185CC8"/>
    <w:rsid w:val="001A2D3D"/>
    <w:rsid w:val="001B3404"/>
    <w:rsid w:val="001C6E3C"/>
    <w:rsid w:val="002238FF"/>
    <w:rsid w:val="00225194"/>
    <w:rsid w:val="00262B71"/>
    <w:rsid w:val="002C1073"/>
    <w:rsid w:val="002D6330"/>
    <w:rsid w:val="002F1D0E"/>
    <w:rsid w:val="0031535C"/>
    <w:rsid w:val="003402D7"/>
    <w:rsid w:val="003554C0"/>
    <w:rsid w:val="0038312D"/>
    <w:rsid w:val="0038531F"/>
    <w:rsid w:val="00395995"/>
    <w:rsid w:val="0039655C"/>
    <w:rsid w:val="003A5855"/>
    <w:rsid w:val="003B3A8D"/>
    <w:rsid w:val="003E37FF"/>
    <w:rsid w:val="003F19EE"/>
    <w:rsid w:val="00405D78"/>
    <w:rsid w:val="004077C0"/>
    <w:rsid w:val="00440AB5"/>
    <w:rsid w:val="00453632"/>
    <w:rsid w:val="00483FD7"/>
    <w:rsid w:val="004A36F3"/>
    <w:rsid w:val="004C0544"/>
    <w:rsid w:val="004C35E5"/>
    <w:rsid w:val="004E7E0F"/>
    <w:rsid w:val="004F163A"/>
    <w:rsid w:val="004F3556"/>
    <w:rsid w:val="0053770B"/>
    <w:rsid w:val="005378F3"/>
    <w:rsid w:val="0055152F"/>
    <w:rsid w:val="00556E2E"/>
    <w:rsid w:val="0056073B"/>
    <w:rsid w:val="00561661"/>
    <w:rsid w:val="005625C7"/>
    <w:rsid w:val="005830AD"/>
    <w:rsid w:val="005A5379"/>
    <w:rsid w:val="005B69BA"/>
    <w:rsid w:val="005E518E"/>
    <w:rsid w:val="005F394B"/>
    <w:rsid w:val="005F7C89"/>
    <w:rsid w:val="00606540"/>
    <w:rsid w:val="00607535"/>
    <w:rsid w:val="0061182E"/>
    <w:rsid w:val="006146F3"/>
    <w:rsid w:val="0062700C"/>
    <w:rsid w:val="00651AB0"/>
    <w:rsid w:val="006A7AFF"/>
    <w:rsid w:val="006D60D9"/>
    <w:rsid w:val="006F2EBF"/>
    <w:rsid w:val="00761441"/>
    <w:rsid w:val="007749FB"/>
    <w:rsid w:val="00784524"/>
    <w:rsid w:val="007A6898"/>
    <w:rsid w:val="007C2354"/>
    <w:rsid w:val="007C4090"/>
    <w:rsid w:val="0084159D"/>
    <w:rsid w:val="00841E36"/>
    <w:rsid w:val="00844970"/>
    <w:rsid w:val="00864236"/>
    <w:rsid w:val="00874138"/>
    <w:rsid w:val="00883713"/>
    <w:rsid w:val="008B608F"/>
    <w:rsid w:val="008D2E3B"/>
    <w:rsid w:val="008E202C"/>
    <w:rsid w:val="008E2121"/>
    <w:rsid w:val="008E27F0"/>
    <w:rsid w:val="008F2AA6"/>
    <w:rsid w:val="00945493"/>
    <w:rsid w:val="00951E4E"/>
    <w:rsid w:val="009563BF"/>
    <w:rsid w:val="009711A1"/>
    <w:rsid w:val="00990336"/>
    <w:rsid w:val="009961B1"/>
    <w:rsid w:val="009D1BBD"/>
    <w:rsid w:val="00A36892"/>
    <w:rsid w:val="00A701FA"/>
    <w:rsid w:val="00A86881"/>
    <w:rsid w:val="00AB1F39"/>
    <w:rsid w:val="00AC1FCE"/>
    <w:rsid w:val="00AF1AE8"/>
    <w:rsid w:val="00B1581E"/>
    <w:rsid w:val="00B30020"/>
    <w:rsid w:val="00B320F7"/>
    <w:rsid w:val="00B40A37"/>
    <w:rsid w:val="00B41835"/>
    <w:rsid w:val="00B63513"/>
    <w:rsid w:val="00B743A3"/>
    <w:rsid w:val="00BB130B"/>
    <w:rsid w:val="00BC4352"/>
    <w:rsid w:val="00BD14DC"/>
    <w:rsid w:val="00BE6E10"/>
    <w:rsid w:val="00C3510A"/>
    <w:rsid w:val="00C401E0"/>
    <w:rsid w:val="00C455E9"/>
    <w:rsid w:val="00C9327B"/>
    <w:rsid w:val="00CA41E0"/>
    <w:rsid w:val="00CE2C77"/>
    <w:rsid w:val="00D00799"/>
    <w:rsid w:val="00D272DE"/>
    <w:rsid w:val="00D760FE"/>
    <w:rsid w:val="00DA3B33"/>
    <w:rsid w:val="00DB5BE3"/>
    <w:rsid w:val="00DE407F"/>
    <w:rsid w:val="00DF157F"/>
    <w:rsid w:val="00DF506E"/>
    <w:rsid w:val="00E10D0D"/>
    <w:rsid w:val="00E70E5F"/>
    <w:rsid w:val="00E7158A"/>
    <w:rsid w:val="00EF661C"/>
    <w:rsid w:val="00F317E8"/>
    <w:rsid w:val="00F5386B"/>
    <w:rsid w:val="00F76A41"/>
    <w:rsid w:val="00FA3FE4"/>
    <w:rsid w:val="00FC03C4"/>
    <w:rsid w:val="00FC06DF"/>
    <w:rsid w:val="00FD0932"/>
    <w:rsid w:val="00FD16F9"/>
    <w:rsid w:val="00FF1BA7"/>
    <w:rsid w:val="00FF6CB3"/>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46D7"/>
  <w15:docId w15:val="{BE490387-229C-48A3-8DD4-08F02886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6E3C"/>
    <w:pPr>
      <w:spacing w:after="0" w:line="240" w:lineRule="auto"/>
    </w:pPr>
    <w:rPr>
      <w:sz w:val="24"/>
    </w:rPr>
  </w:style>
  <w:style w:type="paragraph" w:styleId="Heading1">
    <w:name w:val="heading 1"/>
    <w:basedOn w:val="Normal"/>
    <w:next w:val="Normal"/>
    <w:link w:val="Heading1Char"/>
    <w:uiPriority w:val="1"/>
    <w:qFormat/>
    <w:rsid w:val="008E2121"/>
    <w:pPr>
      <w:autoSpaceDE w:val="0"/>
      <w:autoSpaceDN w:val="0"/>
      <w:adjustRightInd w:val="0"/>
      <w:ind w:left="100"/>
      <w:outlineLvl w:val="0"/>
    </w:pPr>
    <w:rPr>
      <w:rFonts w:cs="Times New Roman"/>
      <w:b/>
      <w:bCs/>
      <w:szCs w:val="24"/>
    </w:rPr>
  </w:style>
  <w:style w:type="paragraph" w:styleId="Heading2">
    <w:name w:val="heading 2"/>
    <w:basedOn w:val="Normal"/>
    <w:next w:val="Normal"/>
    <w:link w:val="Heading2Char"/>
    <w:uiPriority w:val="9"/>
    <w:unhideWhenUsed/>
    <w:qFormat/>
    <w:rsid w:val="000C2339"/>
    <w:pPr>
      <w:keepNext/>
      <w:keepLines/>
      <w:spacing w:before="40"/>
      <w:outlineLvl w:val="1"/>
    </w:pPr>
    <w:rPr>
      <w:rFonts w:eastAsiaTheme="majorEastAsia"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2121"/>
    <w:rPr>
      <w:rFonts w:cs="Times New Roman"/>
      <w:b/>
      <w:bCs/>
      <w:sz w:val="24"/>
      <w:szCs w:val="24"/>
    </w:rPr>
  </w:style>
  <w:style w:type="numbering" w:customStyle="1" w:styleId="NoList1">
    <w:name w:val="No List1"/>
    <w:next w:val="NoList"/>
    <w:uiPriority w:val="99"/>
    <w:semiHidden/>
    <w:unhideWhenUsed/>
    <w:rsid w:val="0053770B"/>
  </w:style>
  <w:style w:type="paragraph" w:styleId="BodyText">
    <w:name w:val="Body Text"/>
    <w:basedOn w:val="Normal"/>
    <w:link w:val="BodyTextChar"/>
    <w:uiPriority w:val="1"/>
    <w:qFormat/>
    <w:rsid w:val="0053770B"/>
    <w:pPr>
      <w:autoSpaceDE w:val="0"/>
      <w:autoSpaceDN w:val="0"/>
      <w:adjustRightInd w:val="0"/>
      <w:ind w:left="100"/>
    </w:pPr>
    <w:rPr>
      <w:rFonts w:ascii="Times New Roman" w:hAnsi="Times New Roman" w:cs="Times New Roman"/>
      <w:szCs w:val="24"/>
    </w:rPr>
  </w:style>
  <w:style w:type="character" w:customStyle="1" w:styleId="BodyTextChar">
    <w:name w:val="Body Text Char"/>
    <w:basedOn w:val="DefaultParagraphFont"/>
    <w:link w:val="BodyText"/>
    <w:uiPriority w:val="1"/>
    <w:rsid w:val="0053770B"/>
    <w:rPr>
      <w:rFonts w:ascii="Times New Roman" w:hAnsi="Times New Roman" w:cs="Times New Roman"/>
      <w:sz w:val="24"/>
      <w:szCs w:val="24"/>
    </w:rPr>
  </w:style>
  <w:style w:type="paragraph" w:styleId="ListParagraph">
    <w:name w:val="List Paragraph"/>
    <w:basedOn w:val="Normal"/>
    <w:uiPriority w:val="1"/>
    <w:qFormat/>
    <w:rsid w:val="0053770B"/>
    <w:pPr>
      <w:autoSpaceDE w:val="0"/>
      <w:autoSpaceDN w:val="0"/>
      <w:adjustRightInd w:val="0"/>
    </w:pPr>
    <w:rPr>
      <w:rFonts w:ascii="Times New Roman" w:hAnsi="Times New Roman" w:cs="Times New Roman"/>
      <w:szCs w:val="24"/>
    </w:rPr>
  </w:style>
  <w:style w:type="paragraph" w:customStyle="1" w:styleId="TableParagraph">
    <w:name w:val="Table Paragraph"/>
    <w:basedOn w:val="Normal"/>
    <w:uiPriority w:val="1"/>
    <w:qFormat/>
    <w:rsid w:val="0053770B"/>
    <w:pPr>
      <w:autoSpaceDE w:val="0"/>
      <w:autoSpaceDN w:val="0"/>
      <w:adjustRightInd w:val="0"/>
    </w:pPr>
    <w:rPr>
      <w:rFonts w:ascii="Times New Roman" w:hAnsi="Times New Roman" w:cs="Times New Roman"/>
      <w:szCs w:val="24"/>
    </w:rPr>
  </w:style>
  <w:style w:type="character" w:styleId="Hyperlink">
    <w:name w:val="Hyperlink"/>
    <w:basedOn w:val="DefaultParagraphFont"/>
    <w:uiPriority w:val="99"/>
    <w:unhideWhenUsed/>
    <w:rsid w:val="0056073B"/>
    <w:rPr>
      <w:color w:val="0000FF" w:themeColor="hyperlink"/>
      <w:u w:val="single"/>
    </w:rPr>
  </w:style>
  <w:style w:type="paragraph" w:customStyle="1" w:styleId="Default">
    <w:name w:val="Default"/>
    <w:rsid w:val="007A689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F163A"/>
    <w:rPr>
      <w:color w:val="800080" w:themeColor="followedHyperlink"/>
      <w:u w:val="single"/>
    </w:rPr>
  </w:style>
  <w:style w:type="paragraph" w:customStyle="1" w:styleId="ColorfulList-Accent11">
    <w:name w:val="Colorful List - Accent 11"/>
    <w:basedOn w:val="Normal"/>
    <w:uiPriority w:val="1"/>
    <w:qFormat/>
    <w:rsid w:val="009563BF"/>
    <w:pPr>
      <w:autoSpaceDE w:val="0"/>
      <w:autoSpaceDN w:val="0"/>
      <w:adjustRightInd w:val="0"/>
    </w:pPr>
    <w:rPr>
      <w:rFonts w:ascii="Times New Roman" w:eastAsia="Calibri" w:hAnsi="Times New Roman" w:cs="Times New Roman"/>
      <w:szCs w:val="24"/>
    </w:rPr>
  </w:style>
  <w:style w:type="paragraph" w:styleId="Title">
    <w:name w:val="Title"/>
    <w:basedOn w:val="Normal"/>
    <w:next w:val="Normal"/>
    <w:link w:val="TitleChar"/>
    <w:uiPriority w:val="10"/>
    <w:qFormat/>
    <w:rsid w:val="00A701FA"/>
    <w:pPr>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A701FA"/>
    <w:rPr>
      <w:rFonts w:eastAsiaTheme="majorEastAsia" w:cstheme="majorBidi"/>
      <w:spacing w:val="-10"/>
      <w:kern w:val="28"/>
      <w:sz w:val="28"/>
      <w:szCs w:val="56"/>
    </w:rPr>
  </w:style>
  <w:style w:type="character" w:customStyle="1" w:styleId="Heading2Char">
    <w:name w:val="Heading 2 Char"/>
    <w:basedOn w:val="DefaultParagraphFont"/>
    <w:link w:val="Heading2"/>
    <w:uiPriority w:val="9"/>
    <w:rsid w:val="000C2339"/>
    <w:rPr>
      <w:rFonts w:eastAsiaTheme="majorEastAsia" w:cstheme="majorBidi"/>
      <w:color w:val="365F91" w:themeColor="accent1" w:themeShade="BF"/>
      <w:sz w:val="24"/>
      <w:szCs w:val="26"/>
    </w:rPr>
  </w:style>
  <w:style w:type="character" w:styleId="Strong">
    <w:name w:val="Strong"/>
    <w:basedOn w:val="DefaultParagraphFont"/>
    <w:uiPriority w:val="22"/>
    <w:qFormat/>
    <w:rsid w:val="003F19EE"/>
    <w:rPr>
      <w:b/>
      <w:bCs/>
      <w:color w:val="FF0000"/>
    </w:rPr>
  </w:style>
  <w:style w:type="character" w:styleId="CommentReference">
    <w:name w:val="annotation reference"/>
    <w:basedOn w:val="DefaultParagraphFont"/>
    <w:uiPriority w:val="99"/>
    <w:semiHidden/>
    <w:unhideWhenUsed/>
    <w:rsid w:val="00874138"/>
    <w:rPr>
      <w:sz w:val="16"/>
      <w:szCs w:val="16"/>
    </w:rPr>
  </w:style>
  <w:style w:type="paragraph" w:styleId="CommentText">
    <w:name w:val="annotation text"/>
    <w:basedOn w:val="Normal"/>
    <w:link w:val="CommentTextChar"/>
    <w:uiPriority w:val="99"/>
    <w:semiHidden/>
    <w:unhideWhenUsed/>
    <w:rsid w:val="00874138"/>
    <w:rPr>
      <w:sz w:val="20"/>
      <w:szCs w:val="20"/>
    </w:rPr>
  </w:style>
  <w:style w:type="character" w:customStyle="1" w:styleId="CommentTextChar">
    <w:name w:val="Comment Text Char"/>
    <w:basedOn w:val="DefaultParagraphFont"/>
    <w:link w:val="CommentText"/>
    <w:uiPriority w:val="99"/>
    <w:semiHidden/>
    <w:rsid w:val="00874138"/>
    <w:rPr>
      <w:sz w:val="20"/>
      <w:szCs w:val="20"/>
    </w:rPr>
  </w:style>
  <w:style w:type="paragraph" w:styleId="CommentSubject">
    <w:name w:val="annotation subject"/>
    <w:basedOn w:val="CommentText"/>
    <w:next w:val="CommentText"/>
    <w:link w:val="CommentSubjectChar"/>
    <w:uiPriority w:val="99"/>
    <w:semiHidden/>
    <w:unhideWhenUsed/>
    <w:rsid w:val="00874138"/>
    <w:rPr>
      <w:b/>
      <w:bCs/>
    </w:rPr>
  </w:style>
  <w:style w:type="character" w:customStyle="1" w:styleId="CommentSubjectChar">
    <w:name w:val="Comment Subject Char"/>
    <w:basedOn w:val="CommentTextChar"/>
    <w:link w:val="CommentSubject"/>
    <w:uiPriority w:val="99"/>
    <w:semiHidden/>
    <w:rsid w:val="00874138"/>
    <w:rPr>
      <w:b/>
      <w:bCs/>
      <w:sz w:val="20"/>
      <w:szCs w:val="20"/>
    </w:rPr>
  </w:style>
  <w:style w:type="paragraph" w:styleId="BalloonText">
    <w:name w:val="Balloon Text"/>
    <w:basedOn w:val="Normal"/>
    <w:link w:val="BalloonTextChar"/>
    <w:uiPriority w:val="99"/>
    <w:semiHidden/>
    <w:unhideWhenUsed/>
    <w:rsid w:val="008741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068598">
      <w:bodyDiv w:val="1"/>
      <w:marLeft w:val="0"/>
      <w:marRight w:val="0"/>
      <w:marTop w:val="0"/>
      <w:marBottom w:val="0"/>
      <w:divBdr>
        <w:top w:val="none" w:sz="0" w:space="0" w:color="auto"/>
        <w:left w:val="none" w:sz="0" w:space="0" w:color="auto"/>
        <w:bottom w:val="none" w:sz="0" w:space="0" w:color="auto"/>
        <w:right w:val="none" w:sz="0" w:space="0" w:color="auto"/>
      </w:divBdr>
    </w:div>
    <w:div w:id="1519613844">
      <w:bodyDiv w:val="1"/>
      <w:marLeft w:val="0"/>
      <w:marRight w:val="0"/>
      <w:marTop w:val="0"/>
      <w:marBottom w:val="0"/>
      <w:divBdr>
        <w:top w:val="none" w:sz="0" w:space="0" w:color="auto"/>
        <w:left w:val="none" w:sz="0" w:space="0" w:color="auto"/>
        <w:bottom w:val="none" w:sz="0" w:space="0" w:color="auto"/>
        <w:right w:val="none" w:sz="0" w:space="0" w:color="auto"/>
      </w:divBdr>
      <w:divsChild>
        <w:div w:id="970675458">
          <w:marLeft w:val="0"/>
          <w:marRight w:val="0"/>
          <w:marTop w:val="0"/>
          <w:marBottom w:val="0"/>
          <w:divBdr>
            <w:top w:val="none" w:sz="0" w:space="0" w:color="auto"/>
            <w:left w:val="none" w:sz="0" w:space="0" w:color="auto"/>
            <w:bottom w:val="none" w:sz="0" w:space="0" w:color="auto"/>
            <w:right w:val="none" w:sz="0" w:space="0" w:color="auto"/>
          </w:divBdr>
          <w:divsChild>
            <w:div w:id="463893190">
              <w:marLeft w:val="0"/>
              <w:marRight w:val="0"/>
              <w:marTop w:val="0"/>
              <w:marBottom w:val="0"/>
              <w:divBdr>
                <w:top w:val="none" w:sz="0" w:space="0" w:color="auto"/>
                <w:left w:val="none" w:sz="0" w:space="0" w:color="auto"/>
                <w:bottom w:val="none" w:sz="0" w:space="0" w:color="auto"/>
                <w:right w:val="none" w:sz="0" w:space="0" w:color="auto"/>
              </w:divBdr>
              <w:divsChild>
                <w:div w:id="351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uburn.edu/studentpolicies" TargetMode="External"/><Relationship Id="rId3" Type="http://schemas.openxmlformats.org/officeDocument/2006/relationships/styles" Target="styles.xml"/><Relationship Id="rId7" Type="http://schemas.openxmlformats.org/officeDocument/2006/relationships/hyperlink" Target="mailto:sona@auburn.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weldora@auburn.ed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uburn.edu/student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E93BCC-B038-46DA-96B6-31C23E88D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Pages>
  <Words>1625</Words>
  <Characters>8564</Characters>
  <Application>Microsoft Office Word</Application>
  <DocSecurity>0</DocSecurity>
  <Lines>214</Lines>
  <Paragraphs>130</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i Brock</dc:creator>
  <cp:lastModifiedBy>Benjamin Miedema</cp:lastModifiedBy>
  <cp:revision>4</cp:revision>
  <cp:lastPrinted>2017-12-04T19:28:00Z</cp:lastPrinted>
  <dcterms:created xsi:type="dcterms:W3CDTF">2017-12-19T01:06:00Z</dcterms:created>
  <dcterms:modified xsi:type="dcterms:W3CDTF">2017-12-19T01:50:00Z</dcterms:modified>
</cp:coreProperties>
</file>